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Multiple speaker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rPr>
          <w:noProof/>
        </w:rPr>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rPr>
          <w:noProof/>
        </w:rPr>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rPr>
          <w:noProof/>
        </w:rPr>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rPr>
          <w:noProof/>
        </w:rPr>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449885C2" w14:textId="2A503034" w:rsidR="00626E13" w:rsidRDefault="00626E13">
      <w:pPr>
        <w:rPr>
          <w:b/>
          <w:bCs/>
          <w:sz w:val="36"/>
          <w:szCs w:val="36"/>
          <w:u w:val="single"/>
        </w:rPr>
      </w:pPr>
      <w:r>
        <w:rPr>
          <w:b/>
          <w:bCs/>
          <w:sz w:val="36"/>
          <w:szCs w:val="36"/>
          <w:u w:val="single"/>
        </w:rPr>
        <w:br w:type="page"/>
      </w:r>
    </w:p>
    <w:p w14:paraId="7B0AC7DF" w14:textId="0FD0494B" w:rsidR="00A9438F" w:rsidRPr="00A9438F" w:rsidRDefault="00A9438F" w:rsidP="00A9438F">
      <w:pPr>
        <w:jc w:val="both"/>
        <w:rPr>
          <w:b/>
          <w:bCs/>
          <w:sz w:val="36"/>
          <w:szCs w:val="36"/>
          <w:u w:val="single"/>
        </w:rPr>
      </w:pPr>
      <w:r w:rsidRPr="00A9438F">
        <w:rPr>
          <w:b/>
          <w:bCs/>
          <w:sz w:val="36"/>
          <w:szCs w:val="36"/>
          <w:u w:val="single"/>
        </w:rPr>
        <w:lastRenderedPageBreak/>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rPr>
          <w:noProof/>
        </w:rPr>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rPr>
          <w:noProof/>
        </w:rPr>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rPr>
          <w:noProof/>
        </w:rPr>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rPr>
          <w:noProof/>
        </w:rPr>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66977" cy="3132091"/>
                    </a:xfrm>
                    <a:prstGeom prst="rect">
                      <a:avLst/>
                    </a:prstGeom>
                  </pic:spPr>
                </pic:pic>
              </a:graphicData>
            </a:graphic>
          </wp:inline>
        </w:drawing>
      </w:r>
    </w:p>
    <w:p w14:paraId="1E112C05" w14:textId="3CF4AB00" w:rsidR="00D40AC2" w:rsidRDefault="00D40AC2" w:rsidP="00D40AC2">
      <w:pPr>
        <w:pStyle w:val="ListParagraph"/>
        <w:numPr>
          <w:ilvl w:val="0"/>
          <w:numId w:val="2"/>
        </w:numPr>
        <w:jc w:val="both"/>
      </w:pPr>
      <w:r>
        <w:t>Normal Equation Non-invertibility (Singular): How normal equation can be implemented for singular X transpose. X</w:t>
      </w:r>
    </w:p>
    <w:p w14:paraId="04848234" w14:textId="2F719765" w:rsidR="00D40AC2" w:rsidRDefault="00D40AC2" w:rsidP="00D40AC2">
      <w:pPr>
        <w:pStyle w:val="ListParagraph"/>
        <w:numPr>
          <w:ilvl w:val="1"/>
          <w:numId w:val="2"/>
        </w:numPr>
        <w:jc w:val="both"/>
      </w:pPr>
      <w:r>
        <w:t>It can happen if we have redundant features (columns are linearly row)</w:t>
      </w:r>
    </w:p>
    <w:p w14:paraId="37289614" w14:textId="113F40F6" w:rsidR="00D40AC2" w:rsidRDefault="00D40AC2" w:rsidP="00D40AC2">
      <w:pPr>
        <w:pStyle w:val="ListParagraph"/>
        <w:numPr>
          <w:ilvl w:val="1"/>
          <w:numId w:val="2"/>
        </w:numPr>
        <w:jc w:val="both"/>
      </w:pPr>
      <w:r>
        <w:t>Too many features (solution – delete features, use regularization)</w:t>
      </w:r>
    </w:p>
    <w:p w14:paraId="42ABDEEE" w14:textId="4D34B84E" w:rsidR="00D40AC2" w:rsidRDefault="00C67776" w:rsidP="00D40AC2">
      <w:pPr>
        <w:pStyle w:val="ListParagraph"/>
        <w:numPr>
          <w:ilvl w:val="0"/>
          <w:numId w:val="2"/>
        </w:numPr>
        <w:jc w:val="both"/>
      </w:pPr>
      <w:r>
        <w:t>MATLAB/ Octave:</w:t>
      </w:r>
    </w:p>
    <w:p w14:paraId="619F452E" w14:textId="745AF741" w:rsidR="00C67776" w:rsidRDefault="00C67776" w:rsidP="00C86AE0">
      <w:pPr>
        <w:pStyle w:val="ListParagraph"/>
        <w:numPr>
          <w:ilvl w:val="1"/>
          <w:numId w:val="2"/>
        </w:numPr>
        <w:jc w:val="both"/>
      </w:pPr>
      <w:r>
        <w:t>Octave is used extensively for prototyping</w:t>
      </w:r>
    </w:p>
    <w:p w14:paraId="60CC61BC" w14:textId="5B768526" w:rsidR="0076766C" w:rsidRDefault="0076766C" w:rsidP="0076766C">
      <w:pPr>
        <w:pStyle w:val="ListParagraph"/>
        <w:numPr>
          <w:ilvl w:val="1"/>
          <w:numId w:val="2"/>
        </w:numPr>
        <w:jc w:val="both"/>
      </w:pPr>
      <w:r>
        <w:t>Load/ Store:</w:t>
      </w:r>
    </w:p>
    <w:p w14:paraId="7CF2D73D" w14:textId="29335DF0" w:rsidR="00C86AE0" w:rsidRDefault="00C86AE0" w:rsidP="0076766C">
      <w:pPr>
        <w:pStyle w:val="ListParagraph"/>
        <w:numPr>
          <w:ilvl w:val="2"/>
          <w:numId w:val="2"/>
        </w:numPr>
        <w:jc w:val="both"/>
      </w:pPr>
      <w:r>
        <w:t>who/</w:t>
      </w:r>
      <w:proofErr w:type="spellStart"/>
      <w:r>
        <w:t>whos</w:t>
      </w:r>
      <w:proofErr w:type="spellEnd"/>
      <w:r>
        <w:t xml:space="preserve"> = show current variables</w:t>
      </w:r>
    </w:p>
    <w:p w14:paraId="72C5001E" w14:textId="703AF232" w:rsidR="00C86AE0" w:rsidRDefault="00C86AE0" w:rsidP="0076766C">
      <w:pPr>
        <w:pStyle w:val="ListParagraph"/>
        <w:numPr>
          <w:ilvl w:val="2"/>
          <w:numId w:val="2"/>
        </w:numPr>
        <w:jc w:val="both"/>
      </w:pPr>
      <w:r>
        <w:t>load(‘filename.dat’) = load data from files</w:t>
      </w:r>
    </w:p>
    <w:p w14:paraId="2CBF7800" w14:textId="09125666" w:rsidR="00C86AE0" w:rsidRDefault="00C86AE0" w:rsidP="0076766C">
      <w:pPr>
        <w:pStyle w:val="ListParagraph"/>
        <w:numPr>
          <w:ilvl w:val="2"/>
          <w:numId w:val="2"/>
        </w:numPr>
        <w:jc w:val="both"/>
      </w:pPr>
      <w:r>
        <w:t xml:space="preserve">save </w:t>
      </w:r>
      <w:proofErr w:type="spellStart"/>
      <w:r>
        <w:t>filename.mat</w:t>
      </w:r>
      <w:proofErr w:type="spellEnd"/>
      <w:r>
        <w:t xml:space="preserve"> </w:t>
      </w:r>
      <w:proofErr w:type="spellStart"/>
      <w:r>
        <w:t>variable_name</w:t>
      </w:r>
      <w:proofErr w:type="spellEnd"/>
      <w:r>
        <w:t xml:space="preserve"> = to save variables in file (compress in binary format)</w:t>
      </w:r>
    </w:p>
    <w:p w14:paraId="23664C6F" w14:textId="48894823" w:rsidR="00C86AE0" w:rsidRDefault="00C86AE0" w:rsidP="0076766C">
      <w:pPr>
        <w:pStyle w:val="ListParagraph"/>
        <w:numPr>
          <w:ilvl w:val="2"/>
          <w:numId w:val="2"/>
        </w:numPr>
        <w:jc w:val="both"/>
      </w:pPr>
      <w:r>
        <w:t xml:space="preserve">save filename.txt </w:t>
      </w:r>
      <w:proofErr w:type="spellStart"/>
      <w:r>
        <w:t>variable_name</w:t>
      </w:r>
      <w:proofErr w:type="spellEnd"/>
      <w:r>
        <w:t xml:space="preserve"> -ascii = human readable format</w:t>
      </w:r>
    </w:p>
    <w:p w14:paraId="2382B278" w14:textId="7BE6AC8D" w:rsidR="0076766C" w:rsidRDefault="0076766C" w:rsidP="00C86AE0">
      <w:pPr>
        <w:pStyle w:val="ListParagraph"/>
        <w:numPr>
          <w:ilvl w:val="1"/>
          <w:numId w:val="2"/>
        </w:numPr>
        <w:jc w:val="both"/>
      </w:pPr>
      <w:r>
        <w:t>Basic computation:</w:t>
      </w:r>
    </w:p>
    <w:p w14:paraId="55A1504A" w14:textId="7D077E3C" w:rsidR="00C86AE0" w:rsidRDefault="006602A3" w:rsidP="0076766C">
      <w:pPr>
        <w:pStyle w:val="ListParagraph"/>
        <w:numPr>
          <w:ilvl w:val="2"/>
          <w:numId w:val="2"/>
        </w:numPr>
        <w:jc w:val="both"/>
      </w:pPr>
      <w:r>
        <w:t>A*B = cross product</w:t>
      </w:r>
    </w:p>
    <w:p w14:paraId="3F042118" w14:textId="6EEED4C6" w:rsidR="006602A3" w:rsidRDefault="006602A3" w:rsidP="0076766C">
      <w:pPr>
        <w:pStyle w:val="ListParagraph"/>
        <w:numPr>
          <w:ilvl w:val="2"/>
          <w:numId w:val="2"/>
        </w:numPr>
        <w:jc w:val="both"/>
      </w:pPr>
      <w:r>
        <w:t>A.*B = element wise multiplication</w:t>
      </w:r>
    </w:p>
    <w:p w14:paraId="5B65A45E" w14:textId="6E6DB9D8" w:rsidR="006602A3" w:rsidRDefault="006602A3" w:rsidP="0076766C">
      <w:pPr>
        <w:pStyle w:val="ListParagraph"/>
        <w:numPr>
          <w:ilvl w:val="2"/>
          <w:numId w:val="2"/>
        </w:numPr>
        <w:jc w:val="both"/>
      </w:pPr>
      <w:r>
        <w:t>log(A), abs(A), exp(A)</w:t>
      </w:r>
    </w:p>
    <w:p w14:paraId="027F769A" w14:textId="6DF179CE" w:rsidR="006602A3" w:rsidRDefault="006602A3" w:rsidP="0076766C">
      <w:pPr>
        <w:pStyle w:val="ListParagraph"/>
        <w:numPr>
          <w:ilvl w:val="2"/>
          <w:numId w:val="2"/>
        </w:numPr>
        <w:jc w:val="both"/>
      </w:pPr>
      <w:r>
        <w:t>A’ = A transpose</w:t>
      </w:r>
    </w:p>
    <w:p w14:paraId="63DABB29" w14:textId="20AF78BE" w:rsidR="006602A3" w:rsidRDefault="006602A3" w:rsidP="0076766C">
      <w:pPr>
        <w:pStyle w:val="ListParagraph"/>
        <w:numPr>
          <w:ilvl w:val="2"/>
          <w:numId w:val="2"/>
        </w:numPr>
        <w:jc w:val="both"/>
      </w:pPr>
      <w:r>
        <w:t>A &lt; 3 = element wise comparison (generate 1,0 pattern)</w:t>
      </w:r>
    </w:p>
    <w:p w14:paraId="06B7C819" w14:textId="79EF4879" w:rsidR="006602A3" w:rsidRDefault="006602A3" w:rsidP="0076766C">
      <w:pPr>
        <w:pStyle w:val="ListParagraph"/>
        <w:numPr>
          <w:ilvl w:val="2"/>
          <w:numId w:val="2"/>
        </w:numPr>
        <w:jc w:val="both"/>
      </w:pPr>
      <w:r>
        <w:t>find (A &lt; 3) = return row and column vectors satisfying this condition</w:t>
      </w:r>
    </w:p>
    <w:p w14:paraId="51BE3ABF" w14:textId="6CDEDA3E" w:rsidR="0076766C" w:rsidRDefault="0076766C" w:rsidP="0076766C">
      <w:pPr>
        <w:pStyle w:val="ListParagraph"/>
        <w:numPr>
          <w:ilvl w:val="2"/>
          <w:numId w:val="2"/>
        </w:numPr>
        <w:jc w:val="both"/>
      </w:pPr>
      <w:proofErr w:type="spellStart"/>
      <w:r>
        <w:t>pinv</w:t>
      </w:r>
      <w:proofErr w:type="spellEnd"/>
      <w:r>
        <w:t>(A) = inverse of A (pseudo inverse mathematically)</w:t>
      </w:r>
    </w:p>
    <w:p w14:paraId="3C677BC1" w14:textId="403A321A" w:rsidR="0076766C" w:rsidRDefault="0076766C" w:rsidP="0076766C">
      <w:pPr>
        <w:pStyle w:val="ListParagraph"/>
        <w:numPr>
          <w:ilvl w:val="1"/>
          <w:numId w:val="2"/>
        </w:numPr>
        <w:jc w:val="both"/>
      </w:pPr>
      <w:r>
        <w:t>Visualization:</w:t>
      </w:r>
    </w:p>
    <w:p w14:paraId="0730AF15" w14:textId="08A33757" w:rsidR="00AD6E58" w:rsidRDefault="00AD6E58" w:rsidP="00AD6E58">
      <w:pPr>
        <w:pStyle w:val="ListParagraph"/>
        <w:numPr>
          <w:ilvl w:val="2"/>
          <w:numId w:val="2"/>
        </w:numPr>
        <w:jc w:val="both"/>
      </w:pPr>
      <w:proofErr w:type="spellStart"/>
      <w:r>
        <w:t>Imagesc</w:t>
      </w:r>
      <w:proofErr w:type="spellEnd"/>
      <w:r>
        <w:t>() = visualize matrices</w:t>
      </w:r>
    </w:p>
    <w:p w14:paraId="6E3DE2B2" w14:textId="77777777" w:rsidR="00626E13" w:rsidRDefault="00626E13" w:rsidP="0090067A">
      <w:pPr>
        <w:jc w:val="both"/>
        <w:rPr>
          <w:b/>
          <w:bCs/>
          <w:sz w:val="36"/>
          <w:szCs w:val="36"/>
          <w:u w:val="single"/>
        </w:rPr>
      </w:pPr>
    </w:p>
    <w:p w14:paraId="36D2785E" w14:textId="77777777" w:rsidR="00626E13" w:rsidRDefault="00626E13">
      <w:pPr>
        <w:rPr>
          <w:b/>
          <w:bCs/>
          <w:sz w:val="36"/>
          <w:szCs w:val="36"/>
          <w:u w:val="single"/>
        </w:rPr>
      </w:pPr>
      <w:r>
        <w:rPr>
          <w:b/>
          <w:bCs/>
          <w:sz w:val="36"/>
          <w:szCs w:val="36"/>
          <w:u w:val="single"/>
        </w:rPr>
        <w:br w:type="page"/>
      </w:r>
    </w:p>
    <w:p w14:paraId="595A11B1" w14:textId="572EBB40" w:rsidR="0090067A" w:rsidRPr="00A9438F" w:rsidRDefault="0090067A" w:rsidP="0090067A">
      <w:pPr>
        <w:jc w:val="both"/>
        <w:rPr>
          <w:b/>
          <w:bCs/>
          <w:sz w:val="36"/>
          <w:szCs w:val="36"/>
          <w:u w:val="single"/>
        </w:rPr>
      </w:pPr>
      <w:r w:rsidRPr="00A9438F">
        <w:rPr>
          <w:b/>
          <w:bCs/>
          <w:sz w:val="36"/>
          <w:szCs w:val="36"/>
          <w:u w:val="single"/>
        </w:rPr>
        <w:lastRenderedPageBreak/>
        <w:t xml:space="preserve">Week </w:t>
      </w:r>
      <w:r>
        <w:rPr>
          <w:b/>
          <w:bCs/>
          <w:sz w:val="36"/>
          <w:szCs w:val="36"/>
          <w:u w:val="single"/>
        </w:rPr>
        <w:t>3</w:t>
      </w:r>
      <w:r w:rsidRPr="00A9438F">
        <w:rPr>
          <w:b/>
          <w:bCs/>
          <w:sz w:val="36"/>
          <w:szCs w:val="36"/>
          <w:u w:val="single"/>
        </w:rPr>
        <w:t>:</w:t>
      </w:r>
    </w:p>
    <w:p w14:paraId="6F659441" w14:textId="63BC3EEE" w:rsidR="0090067A" w:rsidRDefault="00091F10" w:rsidP="0090067A">
      <w:pPr>
        <w:pStyle w:val="ListParagraph"/>
        <w:numPr>
          <w:ilvl w:val="0"/>
          <w:numId w:val="3"/>
        </w:numPr>
        <w:jc w:val="both"/>
      </w:pPr>
      <w:r>
        <w:t>Classification:</w:t>
      </w:r>
    </w:p>
    <w:p w14:paraId="47C72606" w14:textId="6BB60444" w:rsidR="00091F10" w:rsidRDefault="00091F10" w:rsidP="00091F10">
      <w:pPr>
        <w:pStyle w:val="ListParagraph"/>
        <w:numPr>
          <w:ilvl w:val="1"/>
          <w:numId w:val="3"/>
        </w:numPr>
        <w:jc w:val="both"/>
      </w:pPr>
      <w:r>
        <w:t>E.g., email spam, transaction fraud, tumour</w:t>
      </w:r>
    </w:p>
    <w:p w14:paraId="40CE8C8E" w14:textId="786A626E" w:rsidR="00091F10" w:rsidRDefault="00091F10" w:rsidP="00091F10">
      <w:pPr>
        <w:pStyle w:val="ListParagraph"/>
        <w:numPr>
          <w:ilvl w:val="1"/>
          <w:numId w:val="3"/>
        </w:numPr>
        <w:jc w:val="both"/>
      </w:pPr>
      <w:r>
        <w:t>y</w:t>
      </w:r>
      <w:r w:rsidR="00322D5D">
        <w:t xml:space="preserve"> (binary classification)</w:t>
      </w:r>
      <w:r>
        <w:t xml:space="preserve"> can be 0</w:t>
      </w:r>
      <w:r w:rsidR="00322D5D">
        <w:t xml:space="preserve"> (negative class)</w:t>
      </w:r>
      <w:r>
        <w:t>,1</w:t>
      </w:r>
      <w:r w:rsidR="00322D5D">
        <w:t xml:space="preserve"> (positive class)</w:t>
      </w:r>
    </w:p>
    <w:p w14:paraId="2E377710" w14:textId="7E063940" w:rsidR="00091F10" w:rsidRDefault="00322D5D" w:rsidP="00091F10">
      <w:pPr>
        <w:pStyle w:val="ListParagraph"/>
        <w:numPr>
          <w:ilvl w:val="1"/>
          <w:numId w:val="3"/>
        </w:numPr>
        <w:jc w:val="both"/>
      </w:pPr>
      <w:r>
        <w:t>We can simply apply linear regression and put threshold as 0.5 to split it between 2 classes (not ideal)</w:t>
      </w:r>
    </w:p>
    <w:p w14:paraId="0D7328CF" w14:textId="2CA81E2A" w:rsidR="00B510B8" w:rsidRDefault="00B510B8" w:rsidP="00A50B3E">
      <w:pPr>
        <w:pStyle w:val="ListParagraph"/>
        <w:numPr>
          <w:ilvl w:val="0"/>
          <w:numId w:val="3"/>
        </w:numPr>
        <w:jc w:val="both"/>
      </w:pPr>
      <w:r>
        <w:t xml:space="preserve">Hypothesis - </w:t>
      </w:r>
      <w:r w:rsidR="00A50B3E">
        <w:t xml:space="preserve">Logistic Regression: </w:t>
      </w:r>
    </w:p>
    <w:p w14:paraId="51AA725C" w14:textId="0F24AFA6" w:rsidR="00322D5D" w:rsidRDefault="00A50B3E" w:rsidP="00B510B8">
      <w:pPr>
        <w:pStyle w:val="ListParagraph"/>
        <w:numPr>
          <w:ilvl w:val="1"/>
          <w:numId w:val="3"/>
        </w:numPr>
        <w:jc w:val="both"/>
      </w:pPr>
      <w:r>
        <w:t>Classification algorithm (not regression like name suggests)</w:t>
      </w:r>
    </w:p>
    <w:p w14:paraId="1EFF0F33" w14:textId="630ECCBC" w:rsidR="007C7F70" w:rsidRDefault="007C7F70" w:rsidP="007C7F70">
      <w:pPr>
        <w:pStyle w:val="ListParagraph"/>
        <w:numPr>
          <w:ilvl w:val="1"/>
          <w:numId w:val="3"/>
        </w:numPr>
        <w:jc w:val="both"/>
      </w:pPr>
      <w:r>
        <w:t>We want hypothesis that gives answers between 0 and 1</w:t>
      </w:r>
    </w:p>
    <w:p w14:paraId="49D13D8F" w14:textId="146356AF" w:rsidR="007C7F70" w:rsidRDefault="007C7F70" w:rsidP="007C7F70">
      <w:pPr>
        <w:pStyle w:val="ListParagraph"/>
        <w:ind w:left="1440"/>
        <w:jc w:val="both"/>
      </w:pPr>
      <w:r w:rsidRPr="007C7F70">
        <w:rPr>
          <w:noProof/>
        </w:rPr>
        <w:drawing>
          <wp:inline distT="0" distB="0" distL="0" distR="0" wp14:anchorId="4201388A" wp14:editId="43E2CC1E">
            <wp:extent cx="5745978" cy="293395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5978" cy="2933954"/>
                    </a:xfrm>
                    <a:prstGeom prst="rect">
                      <a:avLst/>
                    </a:prstGeom>
                  </pic:spPr>
                </pic:pic>
              </a:graphicData>
            </a:graphic>
          </wp:inline>
        </w:drawing>
      </w:r>
    </w:p>
    <w:p w14:paraId="788EB5AE" w14:textId="54A5BDF4" w:rsidR="00AD6E58" w:rsidRDefault="00D14BCA" w:rsidP="00D14BCA">
      <w:pPr>
        <w:pStyle w:val="ListParagraph"/>
        <w:numPr>
          <w:ilvl w:val="1"/>
          <w:numId w:val="3"/>
        </w:numPr>
        <w:jc w:val="both"/>
      </w:pPr>
      <w:r>
        <w:t>Sigmoid asymptotes 0 at x = -infinity and 1 at x = +infinity</w:t>
      </w:r>
    </w:p>
    <w:p w14:paraId="65D56673" w14:textId="77777777" w:rsidR="005B5957" w:rsidRDefault="004B0400" w:rsidP="00D14BCA">
      <w:pPr>
        <w:pStyle w:val="ListParagraph"/>
        <w:numPr>
          <w:ilvl w:val="1"/>
          <w:numId w:val="3"/>
        </w:numPr>
        <w:jc w:val="both"/>
      </w:pPr>
      <w:r>
        <w:t xml:space="preserve">If h(x) = 0.7, </w:t>
      </w:r>
    </w:p>
    <w:p w14:paraId="53B73835" w14:textId="27822D33" w:rsidR="004B0400" w:rsidRDefault="005B5957" w:rsidP="005B5957">
      <w:pPr>
        <w:pStyle w:val="ListParagraph"/>
        <w:numPr>
          <w:ilvl w:val="2"/>
          <w:numId w:val="3"/>
        </w:numPr>
        <w:jc w:val="both"/>
      </w:pPr>
      <w:r>
        <w:t>it</w:t>
      </w:r>
      <w:r w:rsidR="004B0400">
        <w:t xml:space="preserve"> means there is a 70% chance </w:t>
      </w:r>
      <w:r w:rsidR="00FB56D0">
        <w:t xml:space="preserve">(probability) </w:t>
      </w:r>
      <w:r w:rsidR="004B0400">
        <w:t>of class 1 for given features x</w:t>
      </w:r>
    </w:p>
    <w:p w14:paraId="2D76199D" w14:textId="64D9D515" w:rsidR="005B5957" w:rsidRDefault="005B5957" w:rsidP="005B5957">
      <w:pPr>
        <w:pStyle w:val="ListParagraph"/>
        <w:numPr>
          <w:ilvl w:val="2"/>
          <w:numId w:val="3"/>
        </w:numPr>
        <w:jc w:val="both"/>
      </w:pPr>
      <w:r>
        <w:t xml:space="preserve">it means there is a 30% chance </w:t>
      </w:r>
      <w:r w:rsidR="00FB56D0">
        <w:t xml:space="preserve">(probability) </w:t>
      </w:r>
      <w:r>
        <w:t>of class 0 for given features x</w:t>
      </w:r>
    </w:p>
    <w:p w14:paraId="3113F49A" w14:textId="007DD33F" w:rsidR="00FB56D0" w:rsidRDefault="00B510B8" w:rsidP="00B510B8">
      <w:pPr>
        <w:pStyle w:val="ListParagraph"/>
        <w:numPr>
          <w:ilvl w:val="0"/>
          <w:numId w:val="3"/>
        </w:numPr>
        <w:jc w:val="both"/>
      </w:pPr>
      <w:r>
        <w:t>Decision Boundary – Logistic Regression</w:t>
      </w:r>
    </w:p>
    <w:p w14:paraId="761DB81A" w14:textId="7B2E175B" w:rsidR="00B510B8" w:rsidRDefault="006A7AC5" w:rsidP="00B510B8">
      <w:pPr>
        <w:pStyle w:val="ListParagraph"/>
        <w:numPr>
          <w:ilvl w:val="1"/>
          <w:numId w:val="3"/>
        </w:numPr>
        <w:jc w:val="both"/>
      </w:pPr>
      <w:r>
        <w:t>The 0.5 on the sigmoid is the point where we make decision for the classifier</w:t>
      </w:r>
    </w:p>
    <w:p w14:paraId="763F7310" w14:textId="6633D9FD" w:rsidR="006A7AC5" w:rsidRDefault="006A7AC5" w:rsidP="00B510B8">
      <w:pPr>
        <w:pStyle w:val="ListParagraph"/>
        <w:numPr>
          <w:ilvl w:val="1"/>
          <w:numId w:val="3"/>
        </w:numPr>
        <w:jc w:val="both"/>
      </w:pPr>
      <w:r>
        <w:t>Whenever it is (theta)</w:t>
      </w:r>
      <w:r w:rsidR="00726D6B">
        <w:t>’</w:t>
      </w:r>
      <w:r>
        <w:t>*X &gt;=0, it is class 1 otherwise class 0 (this line is the decision boundary)</w:t>
      </w:r>
    </w:p>
    <w:p w14:paraId="486B2C7A" w14:textId="40F28A2F" w:rsidR="006A7AC5" w:rsidRDefault="005B4AD0" w:rsidP="00B510B8">
      <w:pPr>
        <w:pStyle w:val="ListParagraph"/>
        <w:numPr>
          <w:ilvl w:val="1"/>
          <w:numId w:val="3"/>
        </w:numPr>
        <w:jc w:val="both"/>
      </w:pPr>
      <w:r>
        <w:t>Decision boundary is the property of the hypothesis and not of the dataset (need dataset for fitting)</w:t>
      </w:r>
    </w:p>
    <w:p w14:paraId="5FA1C4CE" w14:textId="2A21529D" w:rsidR="005B4AD0" w:rsidRDefault="00721FCA" w:rsidP="00B510B8">
      <w:pPr>
        <w:pStyle w:val="ListParagraph"/>
        <w:numPr>
          <w:ilvl w:val="1"/>
          <w:numId w:val="3"/>
        </w:numPr>
        <w:jc w:val="both"/>
      </w:pPr>
      <w:r>
        <w:t>We can add higher order terms to develop for non-linear decision boundaries</w:t>
      </w:r>
    </w:p>
    <w:p w14:paraId="5B6B1C7D" w14:textId="7034208B" w:rsidR="00F41862" w:rsidRDefault="00F41862" w:rsidP="00F41862">
      <w:pPr>
        <w:pStyle w:val="ListParagraph"/>
        <w:ind w:left="1440"/>
        <w:jc w:val="both"/>
      </w:pPr>
      <w:r w:rsidRPr="00F41862">
        <w:rPr>
          <w:noProof/>
        </w:rPr>
        <w:drawing>
          <wp:inline distT="0" distB="0" distL="0" distR="0" wp14:anchorId="1AD1621E" wp14:editId="6DADE8D8">
            <wp:extent cx="5669771" cy="2377646"/>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9771" cy="2377646"/>
                    </a:xfrm>
                    <a:prstGeom prst="rect">
                      <a:avLst/>
                    </a:prstGeom>
                  </pic:spPr>
                </pic:pic>
              </a:graphicData>
            </a:graphic>
          </wp:inline>
        </w:drawing>
      </w:r>
    </w:p>
    <w:p w14:paraId="13218C46" w14:textId="6694E976" w:rsidR="00721FCA" w:rsidRDefault="00CF0DF8" w:rsidP="00CF0DF8">
      <w:pPr>
        <w:pStyle w:val="ListParagraph"/>
        <w:numPr>
          <w:ilvl w:val="0"/>
          <w:numId w:val="3"/>
        </w:numPr>
        <w:jc w:val="both"/>
      </w:pPr>
      <w:r>
        <w:t>Cost function: optimization function to fit the hypothesis parameters</w:t>
      </w:r>
    </w:p>
    <w:p w14:paraId="79CD50EB" w14:textId="4DA7102F" w:rsidR="00CF0DF8" w:rsidRDefault="002E52A5" w:rsidP="00CF0DF8">
      <w:pPr>
        <w:pStyle w:val="ListParagraph"/>
        <w:numPr>
          <w:ilvl w:val="1"/>
          <w:numId w:val="3"/>
        </w:numPr>
        <w:jc w:val="both"/>
      </w:pPr>
      <w:r>
        <w:t>If we use the cost (squared error) from linear regression for logistic regression, the cost function will be non-convex meaning that it will have multiple local minima and therefore there is no guarantee to reach global minima by gradient descent (by plugging sigmoid in linear regression cost equation)</w:t>
      </w:r>
    </w:p>
    <w:p w14:paraId="1D24AC39" w14:textId="29A9B2EE" w:rsidR="002E52A5" w:rsidRDefault="002E52A5" w:rsidP="00CF0DF8">
      <w:pPr>
        <w:pStyle w:val="ListParagraph"/>
        <w:numPr>
          <w:ilvl w:val="1"/>
          <w:numId w:val="3"/>
        </w:numPr>
        <w:jc w:val="both"/>
      </w:pPr>
      <w:r>
        <w:lastRenderedPageBreak/>
        <w:t>To overcome this, we need J(theta) to be a convex function of theta despite having a non-linear term of sigmoid in equation of hypothesis, which squared error does not allow</w:t>
      </w:r>
    </w:p>
    <w:p w14:paraId="6E420ADB" w14:textId="426B89C7" w:rsidR="002E52A5" w:rsidRDefault="002E52A5" w:rsidP="002E52A5">
      <w:pPr>
        <w:ind w:left="1080"/>
        <w:jc w:val="both"/>
      </w:pPr>
      <w:r w:rsidRPr="002E52A5">
        <w:rPr>
          <w:noProof/>
        </w:rPr>
        <w:drawing>
          <wp:inline distT="0" distB="0" distL="0" distR="0" wp14:anchorId="60945CF0" wp14:editId="36BE4199">
            <wp:extent cx="5761219" cy="326926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1219" cy="3269263"/>
                    </a:xfrm>
                    <a:prstGeom prst="rect">
                      <a:avLst/>
                    </a:prstGeom>
                  </pic:spPr>
                </pic:pic>
              </a:graphicData>
            </a:graphic>
          </wp:inline>
        </w:drawing>
      </w:r>
    </w:p>
    <w:p w14:paraId="3291775A" w14:textId="6205CEB1" w:rsidR="00853CE4" w:rsidRDefault="00F76940" w:rsidP="00853CE4">
      <w:pPr>
        <w:pStyle w:val="ListParagraph"/>
        <w:numPr>
          <w:ilvl w:val="1"/>
          <w:numId w:val="3"/>
        </w:numPr>
        <w:jc w:val="both"/>
      </w:pPr>
      <w:r>
        <w:t xml:space="preserve">Cost </w:t>
      </w:r>
      <w:r w:rsidR="00CF76D2">
        <w:t>equation</w:t>
      </w:r>
      <w:r>
        <w:t xml:space="preserve"> must have a logarithmic term</w:t>
      </w:r>
      <w:r w:rsidR="00CF76D2">
        <w:t xml:space="preserve"> (unlike squared error in linear regression)</w:t>
      </w:r>
      <w:r>
        <w:t xml:space="preserve"> so as to compensate for the non-linear sigmoid hypothesis and therefore to eventually have a convex </w:t>
      </w:r>
      <w:r w:rsidR="006562B1">
        <w:t>cost function.</w:t>
      </w:r>
    </w:p>
    <w:p w14:paraId="13D73C83" w14:textId="37F2AC21" w:rsidR="00835F04" w:rsidRDefault="00835F04" w:rsidP="00835F04">
      <w:pPr>
        <w:pStyle w:val="ListParagraph"/>
        <w:ind w:left="1440"/>
        <w:jc w:val="both"/>
      </w:pPr>
      <w:r w:rsidRPr="00835F04">
        <w:rPr>
          <w:noProof/>
        </w:rPr>
        <w:drawing>
          <wp:inline distT="0" distB="0" distL="0" distR="0" wp14:anchorId="73C24EF1" wp14:editId="005B7568">
            <wp:extent cx="3284505" cy="75444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84505" cy="754445"/>
                    </a:xfrm>
                    <a:prstGeom prst="rect">
                      <a:avLst/>
                    </a:prstGeom>
                  </pic:spPr>
                </pic:pic>
              </a:graphicData>
            </a:graphic>
          </wp:inline>
        </w:drawing>
      </w:r>
    </w:p>
    <w:p w14:paraId="657E9507" w14:textId="7D6FDD25" w:rsidR="001348C7" w:rsidRDefault="001348C7" w:rsidP="001348C7">
      <w:pPr>
        <w:pStyle w:val="ListParagraph"/>
        <w:ind w:left="1440"/>
        <w:jc w:val="both"/>
      </w:pPr>
      <w:r w:rsidRPr="001348C7">
        <w:rPr>
          <w:noProof/>
        </w:rPr>
        <w:drawing>
          <wp:inline distT="0" distB="0" distL="0" distR="0" wp14:anchorId="3340C2F7" wp14:editId="56843BEB">
            <wp:extent cx="5829805" cy="321591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29805" cy="3215919"/>
                    </a:xfrm>
                    <a:prstGeom prst="rect">
                      <a:avLst/>
                    </a:prstGeom>
                  </pic:spPr>
                </pic:pic>
              </a:graphicData>
            </a:graphic>
          </wp:inline>
        </w:drawing>
      </w:r>
    </w:p>
    <w:p w14:paraId="4783D312" w14:textId="7B55788C" w:rsidR="004C3E76" w:rsidRDefault="004C3E76" w:rsidP="001348C7">
      <w:pPr>
        <w:pStyle w:val="ListParagraph"/>
        <w:ind w:left="1440"/>
        <w:jc w:val="both"/>
      </w:pPr>
      <w:r w:rsidRPr="004C3E76">
        <w:rPr>
          <w:noProof/>
        </w:rPr>
        <w:lastRenderedPageBreak/>
        <w:drawing>
          <wp:inline distT="0" distB="0" distL="0" distR="0" wp14:anchorId="57D4FAC9" wp14:editId="20A5CD7C">
            <wp:extent cx="4961050" cy="321591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61050" cy="3215919"/>
                    </a:xfrm>
                    <a:prstGeom prst="rect">
                      <a:avLst/>
                    </a:prstGeom>
                  </pic:spPr>
                </pic:pic>
              </a:graphicData>
            </a:graphic>
          </wp:inline>
        </w:drawing>
      </w:r>
    </w:p>
    <w:p w14:paraId="18FE9CE1" w14:textId="6E22B744" w:rsidR="00A84DCA" w:rsidRDefault="00A84DCA" w:rsidP="00A84DCA">
      <w:pPr>
        <w:pStyle w:val="ListParagraph"/>
        <w:numPr>
          <w:ilvl w:val="0"/>
          <w:numId w:val="3"/>
        </w:numPr>
        <w:jc w:val="both"/>
      </w:pPr>
      <w:r>
        <w:t>Simplified cost function and gradient descent:</w:t>
      </w:r>
    </w:p>
    <w:p w14:paraId="44DDA3BD" w14:textId="3B0355B2" w:rsidR="00A84DCA" w:rsidRDefault="007E0EC6" w:rsidP="00A84DCA">
      <w:pPr>
        <w:pStyle w:val="ListParagraph"/>
        <w:numPr>
          <w:ilvl w:val="1"/>
          <w:numId w:val="3"/>
        </w:numPr>
        <w:jc w:val="both"/>
      </w:pPr>
      <w:r>
        <w:t>Combining the cost function equation as shown below:</w:t>
      </w:r>
    </w:p>
    <w:p w14:paraId="09FB6063" w14:textId="39B69C78" w:rsidR="007E0EC6" w:rsidRDefault="007E0EC6" w:rsidP="007E0EC6">
      <w:pPr>
        <w:pStyle w:val="ListParagraph"/>
        <w:ind w:left="1440"/>
        <w:jc w:val="both"/>
      </w:pPr>
      <w:r w:rsidRPr="007E0EC6">
        <w:rPr>
          <w:noProof/>
        </w:rPr>
        <w:drawing>
          <wp:inline distT="0" distB="0" distL="0" distR="0" wp14:anchorId="3E22CA92" wp14:editId="57C20D97">
            <wp:extent cx="5593565" cy="301778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93565" cy="3017782"/>
                    </a:xfrm>
                    <a:prstGeom prst="rect">
                      <a:avLst/>
                    </a:prstGeom>
                  </pic:spPr>
                </pic:pic>
              </a:graphicData>
            </a:graphic>
          </wp:inline>
        </w:drawing>
      </w:r>
    </w:p>
    <w:p w14:paraId="2D9D6A95" w14:textId="5CF436BF" w:rsidR="00293BE0" w:rsidRDefault="00293BE0" w:rsidP="00293BE0">
      <w:pPr>
        <w:pStyle w:val="ListParagraph"/>
        <w:numPr>
          <w:ilvl w:val="1"/>
          <w:numId w:val="3"/>
        </w:numPr>
        <w:jc w:val="both"/>
      </w:pPr>
      <w:r>
        <w:t>This particular cost function has been selected from a statistical perspective of Maximum Likelihood Estimation which helps in selection theta for different models and is convex</w:t>
      </w:r>
    </w:p>
    <w:p w14:paraId="1FE53559" w14:textId="78FCA000" w:rsidR="00D15E3F" w:rsidRDefault="00D15E3F" w:rsidP="00D15E3F">
      <w:pPr>
        <w:pStyle w:val="ListParagraph"/>
        <w:ind w:left="1440"/>
        <w:jc w:val="both"/>
      </w:pPr>
      <w:r w:rsidRPr="00D15E3F">
        <w:rPr>
          <w:noProof/>
        </w:rPr>
        <w:lastRenderedPageBreak/>
        <w:drawing>
          <wp:inline distT="0" distB="0" distL="0" distR="0" wp14:anchorId="270E7AE8" wp14:editId="718DEA59">
            <wp:extent cx="5791702" cy="30939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91702" cy="3093988"/>
                    </a:xfrm>
                    <a:prstGeom prst="rect">
                      <a:avLst/>
                    </a:prstGeom>
                  </pic:spPr>
                </pic:pic>
              </a:graphicData>
            </a:graphic>
          </wp:inline>
        </w:drawing>
      </w:r>
    </w:p>
    <w:p w14:paraId="012053D3" w14:textId="3ED2C0DA" w:rsidR="00642620" w:rsidRDefault="00265C19" w:rsidP="00265C19">
      <w:pPr>
        <w:pStyle w:val="ListParagraph"/>
        <w:numPr>
          <w:ilvl w:val="1"/>
          <w:numId w:val="3"/>
        </w:numPr>
        <w:jc w:val="both"/>
      </w:pPr>
      <w:r>
        <w:t>Minimization of J(theta) will help us find optimum values of theta to develop the hypothesis and it will be done by gradient descent as shown</w:t>
      </w:r>
      <w:r w:rsidR="00535A60">
        <w:t>. The derivative of J when put into the theta update formula looks exactly like linear regression, the difference between the two is the hypothesis function</w:t>
      </w:r>
    </w:p>
    <w:p w14:paraId="50A9AE89" w14:textId="77777777" w:rsidR="00AB6234" w:rsidRDefault="00642620" w:rsidP="00642620">
      <w:pPr>
        <w:pStyle w:val="ListParagraph"/>
        <w:ind w:left="1440"/>
        <w:jc w:val="both"/>
      </w:pPr>
      <w:r w:rsidRPr="00642620">
        <w:rPr>
          <w:noProof/>
        </w:rPr>
        <w:drawing>
          <wp:inline distT="0" distB="0" distL="0" distR="0" wp14:anchorId="06B11C44" wp14:editId="53961965">
            <wp:extent cx="5890770" cy="30330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90770" cy="3033023"/>
                    </a:xfrm>
                    <a:prstGeom prst="rect">
                      <a:avLst/>
                    </a:prstGeom>
                  </pic:spPr>
                </pic:pic>
              </a:graphicData>
            </a:graphic>
          </wp:inline>
        </w:drawing>
      </w:r>
    </w:p>
    <w:p w14:paraId="0E9306F4" w14:textId="448A6A9E" w:rsidR="00265C19" w:rsidRDefault="00AB6234" w:rsidP="00AB6234">
      <w:pPr>
        <w:pStyle w:val="ListParagraph"/>
        <w:numPr>
          <w:ilvl w:val="1"/>
          <w:numId w:val="3"/>
        </w:numPr>
        <w:jc w:val="both"/>
      </w:pPr>
      <w:r>
        <w:t>For proper convergence, plot J as a function of number of iterations (</w:t>
      </w:r>
      <w:r w:rsidR="00F07122">
        <w:t>like in linear regression</w:t>
      </w:r>
      <w:r>
        <w:t>)</w:t>
      </w:r>
      <w:r w:rsidR="00265C19">
        <w:t xml:space="preserve"> </w:t>
      </w:r>
      <w:r w:rsidR="00F07122">
        <w:t>and check if it is decreasing or not.</w:t>
      </w:r>
    </w:p>
    <w:p w14:paraId="0D2914EE" w14:textId="535BEA74" w:rsidR="009D4578" w:rsidRDefault="009D4578" w:rsidP="00AB6234">
      <w:pPr>
        <w:pStyle w:val="ListParagraph"/>
        <w:numPr>
          <w:ilvl w:val="1"/>
          <w:numId w:val="3"/>
        </w:numPr>
        <w:jc w:val="both"/>
      </w:pPr>
      <w:r>
        <w:t>We can apply feature scaling like in linear regression to make convergence faster</w:t>
      </w:r>
    </w:p>
    <w:p w14:paraId="083E4E9E" w14:textId="787FDF4D" w:rsidR="00E21D39" w:rsidRDefault="00E21D39" w:rsidP="00E21D39">
      <w:pPr>
        <w:pStyle w:val="ListParagraph"/>
        <w:numPr>
          <w:ilvl w:val="0"/>
          <w:numId w:val="3"/>
        </w:numPr>
        <w:jc w:val="both"/>
      </w:pPr>
      <w:r>
        <w:t>Advanced Optimization:</w:t>
      </w:r>
    </w:p>
    <w:p w14:paraId="5CA67B91" w14:textId="00997E1C" w:rsidR="00E21D39" w:rsidRDefault="00C2259A" w:rsidP="00E21D39">
      <w:pPr>
        <w:pStyle w:val="ListParagraph"/>
        <w:numPr>
          <w:ilvl w:val="1"/>
          <w:numId w:val="3"/>
        </w:numPr>
        <w:jc w:val="both"/>
      </w:pPr>
      <w:r>
        <w:t>The concept of optimization of parameters involves computation of cost function and its derivative</w:t>
      </w:r>
    </w:p>
    <w:p w14:paraId="6DD6B373" w14:textId="42F63F0A" w:rsidR="00762588" w:rsidRDefault="00762588" w:rsidP="002D7BE5">
      <w:pPr>
        <w:pStyle w:val="ListParagraph"/>
        <w:numPr>
          <w:ilvl w:val="1"/>
          <w:numId w:val="3"/>
        </w:numPr>
        <w:jc w:val="both"/>
      </w:pPr>
      <w:r>
        <w:t>Some sophisticated algorithms (other than gradient descent) are: Conjugate gradient</w:t>
      </w:r>
      <w:r w:rsidR="002D7BE5">
        <w:t xml:space="preserve">, </w:t>
      </w:r>
      <w:r>
        <w:t>BFGS</w:t>
      </w:r>
      <w:r w:rsidR="002D7BE5">
        <w:t xml:space="preserve"> and </w:t>
      </w:r>
      <w:r>
        <w:t>L-BFGS</w:t>
      </w:r>
      <w:r w:rsidR="002D7BE5">
        <w:t xml:space="preserve">. They are much complex (disadvantage) but we do not need to pick learning rate manually and </w:t>
      </w:r>
      <w:r w:rsidR="005400A2">
        <w:t>also,</w:t>
      </w:r>
      <w:r w:rsidR="002D7BE5">
        <w:t xml:space="preserve"> they are much faster than gradient descent (advantage)</w:t>
      </w:r>
    </w:p>
    <w:p w14:paraId="354CB54D" w14:textId="64372857" w:rsidR="00762588" w:rsidRDefault="00482A4C" w:rsidP="00762588">
      <w:pPr>
        <w:pStyle w:val="ListParagraph"/>
        <w:numPr>
          <w:ilvl w:val="1"/>
          <w:numId w:val="3"/>
        </w:numPr>
        <w:jc w:val="both"/>
      </w:pPr>
      <w:r>
        <w:t>For practical implementation:</w:t>
      </w:r>
    </w:p>
    <w:p w14:paraId="331386CB" w14:textId="4A4909BE" w:rsidR="00482A4C" w:rsidRDefault="00482A4C" w:rsidP="00482A4C">
      <w:pPr>
        <w:pStyle w:val="ListParagraph"/>
        <w:numPr>
          <w:ilvl w:val="2"/>
          <w:numId w:val="3"/>
        </w:numPr>
        <w:jc w:val="both"/>
      </w:pPr>
      <w:r>
        <w:t>Define your own cost function which takes input as theta vector and outputs value of J and gradient for each theta (no of parameters (theta) X 1 vector)</w:t>
      </w:r>
    </w:p>
    <w:p w14:paraId="6F078BCC" w14:textId="30D3A2D7" w:rsidR="00482A4C" w:rsidRDefault="002238DF" w:rsidP="00482A4C">
      <w:pPr>
        <w:pStyle w:val="ListParagraph"/>
        <w:numPr>
          <w:ilvl w:val="2"/>
          <w:numId w:val="3"/>
        </w:numPr>
        <w:jc w:val="both"/>
      </w:pPr>
      <w:r>
        <w:t xml:space="preserve">Pass them to </w:t>
      </w:r>
      <w:proofErr w:type="spellStart"/>
      <w:r>
        <w:t>optimset</w:t>
      </w:r>
      <w:proofErr w:type="spellEnd"/>
      <w:r>
        <w:t xml:space="preserve"> function, </w:t>
      </w:r>
      <w:proofErr w:type="spellStart"/>
      <w:r>
        <w:t>fminunc</w:t>
      </w:r>
      <w:proofErr w:type="spellEnd"/>
      <w:r>
        <w:t xml:space="preserve"> for their optimal values</w:t>
      </w:r>
    </w:p>
    <w:p w14:paraId="421AD9AA" w14:textId="164F3B9B" w:rsidR="002238DF" w:rsidRDefault="00C1432F" w:rsidP="00C1432F">
      <w:pPr>
        <w:pStyle w:val="ListParagraph"/>
        <w:numPr>
          <w:ilvl w:val="0"/>
          <w:numId w:val="3"/>
        </w:numPr>
        <w:jc w:val="both"/>
      </w:pPr>
      <w:r>
        <w:t>Multiclass classification: One v/s all algorithm</w:t>
      </w:r>
    </w:p>
    <w:p w14:paraId="78AE74AF" w14:textId="1F57FA4B" w:rsidR="00C1432F" w:rsidRDefault="00D75455" w:rsidP="00C1432F">
      <w:pPr>
        <w:pStyle w:val="ListParagraph"/>
        <w:numPr>
          <w:ilvl w:val="1"/>
          <w:numId w:val="3"/>
        </w:numPr>
        <w:jc w:val="both"/>
      </w:pPr>
      <w:r>
        <w:t xml:space="preserve">If you have </w:t>
      </w:r>
      <w:r w:rsidR="00DC12F2">
        <w:t>N</w:t>
      </w:r>
      <w:r>
        <w:t xml:space="preserve"> classes, divide them into </w:t>
      </w:r>
      <w:r w:rsidR="00DC12F2">
        <w:t>N</w:t>
      </w:r>
      <w:r>
        <w:t xml:space="preserve"> different binary classification problems</w:t>
      </w:r>
    </w:p>
    <w:p w14:paraId="2C60A657" w14:textId="5A7D4B52" w:rsidR="00DC12F2" w:rsidRDefault="009B00E8" w:rsidP="00C1432F">
      <w:pPr>
        <w:pStyle w:val="ListParagraph"/>
        <w:numPr>
          <w:ilvl w:val="1"/>
          <w:numId w:val="3"/>
        </w:numPr>
        <w:jc w:val="both"/>
      </w:pPr>
      <w:r>
        <w:t>Then, train a logistic regression model and make a decision boundary for one particular class (v/s all)</w:t>
      </w:r>
    </w:p>
    <w:p w14:paraId="13BF74D7" w14:textId="59F10DFD" w:rsidR="00AC4059" w:rsidRDefault="001A478E" w:rsidP="00C1432F">
      <w:pPr>
        <w:pStyle w:val="ListParagraph"/>
        <w:numPr>
          <w:ilvl w:val="1"/>
          <w:numId w:val="3"/>
        </w:numPr>
        <w:jc w:val="both"/>
      </w:pPr>
      <w:r>
        <w:t>Eventually we will have N different equations for h</w:t>
      </w:r>
      <w:r w:rsidR="002F3BC6">
        <w:t>(x) for each of the class</w:t>
      </w:r>
    </w:p>
    <w:p w14:paraId="0FB2903C" w14:textId="042C6C24" w:rsidR="003E0844" w:rsidRDefault="003E0844" w:rsidP="00C1432F">
      <w:pPr>
        <w:pStyle w:val="ListParagraph"/>
        <w:numPr>
          <w:ilvl w:val="1"/>
          <w:numId w:val="3"/>
        </w:numPr>
        <w:jc w:val="both"/>
      </w:pPr>
      <w:r>
        <w:lastRenderedPageBreak/>
        <w:t>While making prediction we will assign the class corresponding to the maximum value of h(theta)</w:t>
      </w:r>
    </w:p>
    <w:p w14:paraId="373D571A" w14:textId="77FCD826" w:rsidR="003E0844" w:rsidRDefault="003E0844" w:rsidP="003E0844">
      <w:pPr>
        <w:pStyle w:val="ListParagraph"/>
        <w:ind w:left="1440"/>
        <w:jc w:val="both"/>
      </w:pPr>
      <w:r w:rsidRPr="003E0844">
        <w:rPr>
          <w:noProof/>
        </w:rPr>
        <w:drawing>
          <wp:inline distT="0" distB="0" distL="0" distR="0" wp14:anchorId="16753C66" wp14:editId="2A9AC456">
            <wp:extent cx="5959356" cy="3368332"/>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59356" cy="3368332"/>
                    </a:xfrm>
                    <a:prstGeom prst="rect">
                      <a:avLst/>
                    </a:prstGeom>
                  </pic:spPr>
                </pic:pic>
              </a:graphicData>
            </a:graphic>
          </wp:inline>
        </w:drawing>
      </w:r>
    </w:p>
    <w:p w14:paraId="39FD14E1" w14:textId="0490B21B" w:rsidR="00435130" w:rsidRDefault="007D3D66" w:rsidP="007D3D66">
      <w:pPr>
        <w:pStyle w:val="ListParagraph"/>
        <w:numPr>
          <w:ilvl w:val="0"/>
          <w:numId w:val="3"/>
        </w:numPr>
        <w:jc w:val="both"/>
      </w:pPr>
      <w:r>
        <w:t>Overfitting:</w:t>
      </w:r>
    </w:p>
    <w:p w14:paraId="3E0D5C06" w14:textId="1A622729" w:rsidR="007D3D66" w:rsidRDefault="007D3D66" w:rsidP="007D3D66">
      <w:pPr>
        <w:pStyle w:val="ListParagraph"/>
        <w:numPr>
          <w:ilvl w:val="1"/>
          <w:numId w:val="3"/>
        </w:numPr>
        <w:jc w:val="both"/>
      </w:pPr>
      <w:r>
        <w:t>Problem is overfitting, can be solved/ ameliorated by regularization</w:t>
      </w:r>
    </w:p>
    <w:p w14:paraId="4285155A" w14:textId="604E7A56" w:rsidR="007D3D66" w:rsidRDefault="007D3D66" w:rsidP="007D3D66">
      <w:pPr>
        <w:pStyle w:val="ListParagraph"/>
        <w:numPr>
          <w:ilvl w:val="1"/>
          <w:numId w:val="3"/>
        </w:numPr>
        <w:jc w:val="both"/>
      </w:pPr>
      <w:r>
        <w:t>Underfitting means that the hypothesis does not fit the training very well and has high bias</w:t>
      </w:r>
    </w:p>
    <w:p w14:paraId="3DB8185F" w14:textId="73AC1654" w:rsidR="007D3D66" w:rsidRDefault="007D3D66" w:rsidP="007D3D66">
      <w:pPr>
        <w:pStyle w:val="ListParagraph"/>
        <w:numPr>
          <w:ilvl w:val="1"/>
          <w:numId w:val="3"/>
        </w:numPr>
        <w:jc w:val="both"/>
      </w:pPr>
      <w:r>
        <w:t>Overfitting means that the hypothesis has high variance, variance is too much, not enough data to fit</w:t>
      </w:r>
    </w:p>
    <w:p w14:paraId="2BE179BF" w14:textId="2B3ACD5F" w:rsidR="007D3D66" w:rsidRDefault="007D3D66" w:rsidP="007D3D66">
      <w:pPr>
        <w:pStyle w:val="ListParagraph"/>
        <w:ind w:left="1440"/>
        <w:jc w:val="both"/>
      </w:pPr>
      <w:r w:rsidRPr="007D3D66">
        <w:rPr>
          <w:noProof/>
        </w:rPr>
        <w:drawing>
          <wp:inline distT="0" distB="0" distL="0" distR="0" wp14:anchorId="60C911D9" wp14:editId="1CBE8D2C">
            <wp:extent cx="5928874" cy="31320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28874" cy="3132091"/>
                    </a:xfrm>
                    <a:prstGeom prst="rect">
                      <a:avLst/>
                    </a:prstGeom>
                  </pic:spPr>
                </pic:pic>
              </a:graphicData>
            </a:graphic>
          </wp:inline>
        </w:drawing>
      </w:r>
    </w:p>
    <w:p w14:paraId="09E56F23" w14:textId="676F2A58" w:rsidR="00BE3226" w:rsidRDefault="00BE3226" w:rsidP="00BE3226">
      <w:pPr>
        <w:pStyle w:val="ListParagraph"/>
        <w:ind w:left="1440"/>
        <w:jc w:val="both"/>
      </w:pPr>
      <w:r w:rsidRPr="00BE3226">
        <w:rPr>
          <w:noProof/>
        </w:rPr>
        <w:lastRenderedPageBreak/>
        <w:drawing>
          <wp:inline distT="0" distB="0" distL="0" distR="0" wp14:anchorId="637827B4" wp14:editId="13981F5A">
            <wp:extent cx="5997460" cy="308636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97460" cy="3086367"/>
                    </a:xfrm>
                    <a:prstGeom prst="rect">
                      <a:avLst/>
                    </a:prstGeom>
                  </pic:spPr>
                </pic:pic>
              </a:graphicData>
            </a:graphic>
          </wp:inline>
        </w:drawing>
      </w:r>
    </w:p>
    <w:p w14:paraId="2EB87026" w14:textId="08D68839" w:rsidR="00252548" w:rsidRDefault="00252548" w:rsidP="00252548">
      <w:pPr>
        <w:pStyle w:val="ListParagraph"/>
        <w:numPr>
          <w:ilvl w:val="1"/>
          <w:numId w:val="3"/>
        </w:numPr>
        <w:jc w:val="both"/>
      </w:pPr>
      <w:r>
        <w:t>Addressing overfitting:</w:t>
      </w:r>
    </w:p>
    <w:p w14:paraId="2934A6EF" w14:textId="40A126AF" w:rsidR="00252548" w:rsidRDefault="00252548" w:rsidP="00252548">
      <w:pPr>
        <w:pStyle w:val="ListParagraph"/>
        <w:numPr>
          <w:ilvl w:val="2"/>
          <w:numId w:val="3"/>
        </w:numPr>
        <w:jc w:val="both"/>
      </w:pPr>
      <w:r>
        <w:t>Reduce number of features</w:t>
      </w:r>
    </w:p>
    <w:p w14:paraId="0155EB15" w14:textId="4AABA927" w:rsidR="00252548" w:rsidRDefault="00252548" w:rsidP="00252548">
      <w:pPr>
        <w:pStyle w:val="ListParagraph"/>
        <w:numPr>
          <w:ilvl w:val="3"/>
          <w:numId w:val="3"/>
        </w:numPr>
        <w:jc w:val="both"/>
      </w:pPr>
      <w:r>
        <w:t>Manually remove features</w:t>
      </w:r>
    </w:p>
    <w:p w14:paraId="3685268E" w14:textId="58B46517" w:rsidR="00252548" w:rsidRDefault="00252548" w:rsidP="00252548">
      <w:pPr>
        <w:pStyle w:val="ListParagraph"/>
        <w:numPr>
          <w:ilvl w:val="3"/>
          <w:numId w:val="3"/>
        </w:numPr>
        <w:jc w:val="both"/>
      </w:pPr>
      <w:r>
        <w:t>Model selection algorithm</w:t>
      </w:r>
    </w:p>
    <w:p w14:paraId="1B971A92" w14:textId="04748EA3" w:rsidR="00252548" w:rsidRDefault="00FF7C00" w:rsidP="00252548">
      <w:pPr>
        <w:pStyle w:val="ListParagraph"/>
        <w:numPr>
          <w:ilvl w:val="2"/>
          <w:numId w:val="3"/>
        </w:numPr>
        <w:jc w:val="both"/>
      </w:pPr>
      <w:r>
        <w:t>Regularization</w:t>
      </w:r>
    </w:p>
    <w:p w14:paraId="0690A3E3" w14:textId="4A3C814A" w:rsidR="00FF7C00" w:rsidRDefault="00FF7C00" w:rsidP="00FF7C00">
      <w:pPr>
        <w:pStyle w:val="ListParagraph"/>
        <w:numPr>
          <w:ilvl w:val="3"/>
          <w:numId w:val="3"/>
        </w:numPr>
        <w:jc w:val="both"/>
      </w:pPr>
      <w:r>
        <w:t>Keep all features but reduce magnitude/value of parameter theta</w:t>
      </w:r>
    </w:p>
    <w:p w14:paraId="0E38DA3D" w14:textId="38BB57A6" w:rsidR="00FF7C00" w:rsidRDefault="00445605" w:rsidP="00445605">
      <w:pPr>
        <w:pStyle w:val="ListParagraph"/>
        <w:numPr>
          <w:ilvl w:val="0"/>
          <w:numId w:val="3"/>
        </w:numPr>
        <w:jc w:val="both"/>
      </w:pPr>
      <w:r>
        <w:t>Regularization:</w:t>
      </w:r>
    </w:p>
    <w:p w14:paraId="06A6669D" w14:textId="3FDC68CD" w:rsidR="00445605" w:rsidRDefault="008B6CD9" w:rsidP="00445605">
      <w:pPr>
        <w:pStyle w:val="ListParagraph"/>
        <w:numPr>
          <w:ilvl w:val="1"/>
          <w:numId w:val="3"/>
        </w:numPr>
        <w:jc w:val="both"/>
      </w:pPr>
      <w:r>
        <w:t>We achieve it by making the higher order thetas very small close to zero so as to not have their effect</w:t>
      </w:r>
    </w:p>
    <w:p w14:paraId="05AD6242" w14:textId="4F8CF245" w:rsidR="008B6CD9" w:rsidRDefault="008B6CD9" w:rsidP="008B6CD9">
      <w:pPr>
        <w:ind w:left="1080"/>
        <w:jc w:val="both"/>
      </w:pPr>
      <w:r w:rsidRPr="008B6CD9">
        <w:rPr>
          <w:noProof/>
        </w:rPr>
        <w:drawing>
          <wp:inline distT="0" distB="0" distL="0" distR="0" wp14:anchorId="5912079D" wp14:editId="23BB00B5">
            <wp:extent cx="5464013" cy="3215919"/>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4013" cy="3215919"/>
                    </a:xfrm>
                    <a:prstGeom prst="rect">
                      <a:avLst/>
                    </a:prstGeom>
                  </pic:spPr>
                </pic:pic>
              </a:graphicData>
            </a:graphic>
          </wp:inline>
        </w:drawing>
      </w:r>
    </w:p>
    <w:p w14:paraId="6D372492" w14:textId="3E4CDB63" w:rsidR="00991F7F" w:rsidRDefault="00991F7F" w:rsidP="00991F7F">
      <w:pPr>
        <w:pStyle w:val="ListParagraph"/>
        <w:numPr>
          <w:ilvl w:val="1"/>
          <w:numId w:val="3"/>
        </w:numPr>
        <w:jc w:val="both"/>
      </w:pPr>
      <w:r>
        <w:t xml:space="preserve">Idea – having smaller values of theta will result in developing simpler hypothesis and thus smoother </w:t>
      </w:r>
    </w:p>
    <w:p w14:paraId="25894D7E" w14:textId="102D24C3" w:rsidR="00991F7F" w:rsidRDefault="0023218A" w:rsidP="00991F7F">
      <w:pPr>
        <w:pStyle w:val="ListParagraph"/>
        <w:numPr>
          <w:ilvl w:val="1"/>
          <w:numId w:val="3"/>
        </w:numPr>
        <w:jc w:val="both"/>
      </w:pPr>
      <w:r>
        <w:t>We add a regularization term to the cost function equation</w:t>
      </w:r>
    </w:p>
    <w:p w14:paraId="2EE7F53A" w14:textId="174CDB1F" w:rsidR="0023218A" w:rsidRDefault="00983980" w:rsidP="00991F7F">
      <w:pPr>
        <w:pStyle w:val="ListParagraph"/>
        <w:numPr>
          <w:ilvl w:val="1"/>
          <w:numId w:val="3"/>
        </w:numPr>
        <w:jc w:val="both"/>
      </w:pPr>
      <w:r>
        <w:t xml:space="preserve">Lambda does the job of keeping the parameters small </w:t>
      </w:r>
      <w:r>
        <w:sym w:font="Wingdings" w:char="F0E0"/>
      </w:r>
      <w:r>
        <w:t xml:space="preserve"> simple hypothesis </w:t>
      </w:r>
      <w:r>
        <w:sym w:font="Wingdings" w:char="F0E0"/>
      </w:r>
      <w:r>
        <w:t xml:space="preserve"> avoid overfitting</w:t>
      </w:r>
    </w:p>
    <w:p w14:paraId="7A7EF658" w14:textId="15249D9A" w:rsidR="00983980" w:rsidRDefault="00983980" w:rsidP="00983980">
      <w:pPr>
        <w:ind w:left="1080"/>
        <w:jc w:val="both"/>
      </w:pPr>
      <w:r w:rsidRPr="00983980">
        <w:rPr>
          <w:noProof/>
        </w:rPr>
        <w:lastRenderedPageBreak/>
        <w:drawing>
          <wp:inline distT="0" distB="0" distL="0" distR="0" wp14:anchorId="01274737" wp14:editId="5AE3C42C">
            <wp:extent cx="5433531" cy="2941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33531" cy="2941575"/>
                    </a:xfrm>
                    <a:prstGeom prst="rect">
                      <a:avLst/>
                    </a:prstGeom>
                  </pic:spPr>
                </pic:pic>
              </a:graphicData>
            </a:graphic>
          </wp:inline>
        </w:drawing>
      </w:r>
    </w:p>
    <w:p w14:paraId="38BED73E" w14:textId="45C6582E" w:rsidR="00B64902" w:rsidRDefault="00DC46E2" w:rsidP="00B64902">
      <w:pPr>
        <w:pStyle w:val="ListParagraph"/>
        <w:numPr>
          <w:ilvl w:val="1"/>
          <w:numId w:val="3"/>
        </w:numPr>
        <w:jc w:val="both"/>
      </w:pPr>
      <w:r>
        <w:t>Very large lambda will underfit the hypothesis because of very high bias</w:t>
      </w:r>
    </w:p>
    <w:p w14:paraId="6531A9E3" w14:textId="6142FBDF" w:rsidR="00DC46E2" w:rsidRDefault="004968F4" w:rsidP="00B64902">
      <w:pPr>
        <w:pStyle w:val="ListParagraph"/>
        <w:numPr>
          <w:ilvl w:val="1"/>
          <w:numId w:val="3"/>
        </w:numPr>
        <w:jc w:val="both"/>
      </w:pPr>
      <w:r>
        <w:t>Therefore,</w:t>
      </w:r>
      <w:r w:rsidR="00992E4E">
        <w:t xml:space="preserve"> the choice of lambda (regularization parameter) is crucial</w:t>
      </w:r>
    </w:p>
    <w:p w14:paraId="0D10104F" w14:textId="2E652D5D" w:rsidR="004968F4" w:rsidRDefault="00912062" w:rsidP="004968F4">
      <w:pPr>
        <w:pStyle w:val="ListParagraph"/>
        <w:numPr>
          <w:ilvl w:val="0"/>
          <w:numId w:val="3"/>
        </w:numPr>
        <w:jc w:val="both"/>
      </w:pPr>
      <w:r>
        <w:t>Regularized linear regression:</w:t>
      </w:r>
    </w:p>
    <w:p w14:paraId="7A8A240B" w14:textId="7C1C2806" w:rsidR="00912062" w:rsidRDefault="00912062" w:rsidP="00912062">
      <w:pPr>
        <w:pStyle w:val="ListParagraph"/>
        <w:numPr>
          <w:ilvl w:val="1"/>
          <w:numId w:val="3"/>
        </w:numPr>
        <w:jc w:val="both"/>
      </w:pPr>
      <w:r>
        <w:t>Using new definition of J(theta), we will find a new derivative term to find theta update equations</w:t>
      </w:r>
    </w:p>
    <w:p w14:paraId="5F385C8C" w14:textId="58B6D361" w:rsidR="008E2A32" w:rsidRDefault="009344F2" w:rsidP="009344F2">
      <w:pPr>
        <w:ind w:left="1080"/>
        <w:jc w:val="both"/>
      </w:pPr>
      <w:r w:rsidRPr="009344F2">
        <w:rPr>
          <w:noProof/>
        </w:rPr>
        <w:drawing>
          <wp:inline distT="0" distB="0" distL="0" distR="0" wp14:anchorId="59566922" wp14:editId="630C3430">
            <wp:extent cx="6165114" cy="25910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65114" cy="2591025"/>
                    </a:xfrm>
                    <a:prstGeom prst="rect">
                      <a:avLst/>
                    </a:prstGeom>
                  </pic:spPr>
                </pic:pic>
              </a:graphicData>
            </a:graphic>
          </wp:inline>
        </w:drawing>
      </w:r>
    </w:p>
    <w:p w14:paraId="78D80C8C" w14:textId="59A342C7" w:rsidR="00166F88" w:rsidRDefault="00166F88" w:rsidP="00166F88">
      <w:pPr>
        <w:pStyle w:val="ListParagraph"/>
        <w:numPr>
          <w:ilvl w:val="1"/>
          <w:numId w:val="3"/>
        </w:numPr>
        <w:jc w:val="both"/>
      </w:pPr>
      <w:r>
        <w:t>Modified normal equation:</w:t>
      </w:r>
    </w:p>
    <w:p w14:paraId="22169235" w14:textId="113E086D" w:rsidR="00166F88" w:rsidRDefault="00166F88" w:rsidP="009344F2">
      <w:pPr>
        <w:ind w:left="1080"/>
        <w:jc w:val="both"/>
      </w:pPr>
      <w:r w:rsidRPr="00166F88">
        <w:rPr>
          <w:noProof/>
        </w:rPr>
        <w:drawing>
          <wp:inline distT="0" distB="0" distL="0" distR="0" wp14:anchorId="4F2821CD" wp14:editId="51A597A1">
            <wp:extent cx="6027942" cy="17298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27942" cy="1729890"/>
                    </a:xfrm>
                    <a:prstGeom prst="rect">
                      <a:avLst/>
                    </a:prstGeom>
                  </pic:spPr>
                </pic:pic>
              </a:graphicData>
            </a:graphic>
          </wp:inline>
        </w:drawing>
      </w:r>
    </w:p>
    <w:p w14:paraId="13D5F5DF" w14:textId="141F00D7" w:rsidR="00221594" w:rsidRDefault="00221594" w:rsidP="00221594">
      <w:pPr>
        <w:pStyle w:val="ListParagraph"/>
        <w:numPr>
          <w:ilvl w:val="0"/>
          <w:numId w:val="3"/>
        </w:numPr>
        <w:jc w:val="both"/>
      </w:pPr>
      <w:r>
        <w:t>Regularized Logistic Regression:</w:t>
      </w:r>
    </w:p>
    <w:p w14:paraId="04700775" w14:textId="4DCD0A01" w:rsidR="00221594" w:rsidRDefault="001C1E55" w:rsidP="00221594">
      <w:pPr>
        <w:pStyle w:val="ListParagraph"/>
        <w:numPr>
          <w:ilvl w:val="1"/>
          <w:numId w:val="3"/>
        </w:numPr>
        <w:jc w:val="both"/>
      </w:pPr>
      <w:r>
        <w:t>Very high order polynomials added to the hypothesis can cause overfitting in logistic regression</w:t>
      </w:r>
    </w:p>
    <w:p w14:paraId="4E05A559" w14:textId="3B4200EC" w:rsidR="001C1E55" w:rsidRDefault="00E520AE" w:rsidP="00E520AE">
      <w:pPr>
        <w:pStyle w:val="ListParagraph"/>
        <w:ind w:left="1440"/>
        <w:jc w:val="both"/>
      </w:pPr>
      <w:r w:rsidRPr="00E520AE">
        <w:rPr>
          <w:noProof/>
        </w:rPr>
        <w:drawing>
          <wp:inline distT="0" distB="0" distL="0" distR="0" wp14:anchorId="36C87FF2" wp14:editId="44E13C8F">
            <wp:extent cx="5997460" cy="556308"/>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97460" cy="556308"/>
                    </a:xfrm>
                    <a:prstGeom prst="rect">
                      <a:avLst/>
                    </a:prstGeom>
                  </pic:spPr>
                </pic:pic>
              </a:graphicData>
            </a:graphic>
          </wp:inline>
        </w:drawing>
      </w:r>
    </w:p>
    <w:p w14:paraId="6E2A2271" w14:textId="6A7F9026" w:rsidR="008B1AB8" w:rsidRDefault="008B1AB8" w:rsidP="00E520AE">
      <w:pPr>
        <w:pStyle w:val="ListParagraph"/>
        <w:ind w:left="1440"/>
        <w:jc w:val="both"/>
      </w:pPr>
      <w:r w:rsidRPr="008B1AB8">
        <w:rPr>
          <w:noProof/>
        </w:rPr>
        <w:lastRenderedPageBreak/>
        <w:drawing>
          <wp:inline distT="0" distB="0" distL="0" distR="0" wp14:anchorId="562C8163" wp14:editId="046C9367">
            <wp:extent cx="4976291" cy="260626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76291" cy="2606266"/>
                    </a:xfrm>
                    <a:prstGeom prst="rect">
                      <a:avLst/>
                    </a:prstGeom>
                  </pic:spPr>
                </pic:pic>
              </a:graphicData>
            </a:graphic>
          </wp:inline>
        </w:drawing>
      </w:r>
    </w:p>
    <w:p w14:paraId="3AC9F5A5" w14:textId="70E18DBC" w:rsidR="005201A4" w:rsidRDefault="005201A4">
      <w:r>
        <w:br w:type="page"/>
      </w:r>
    </w:p>
    <w:p w14:paraId="6D27242E" w14:textId="4927D012" w:rsidR="005201A4" w:rsidRPr="00A9438F" w:rsidRDefault="005201A4" w:rsidP="005201A4">
      <w:pPr>
        <w:jc w:val="both"/>
        <w:rPr>
          <w:b/>
          <w:bCs/>
          <w:sz w:val="36"/>
          <w:szCs w:val="36"/>
          <w:u w:val="single"/>
        </w:rPr>
      </w:pPr>
      <w:r w:rsidRPr="00A9438F">
        <w:rPr>
          <w:b/>
          <w:bCs/>
          <w:sz w:val="36"/>
          <w:szCs w:val="36"/>
          <w:u w:val="single"/>
        </w:rPr>
        <w:lastRenderedPageBreak/>
        <w:t xml:space="preserve">Week </w:t>
      </w:r>
      <w:r>
        <w:rPr>
          <w:b/>
          <w:bCs/>
          <w:sz w:val="36"/>
          <w:szCs w:val="36"/>
          <w:u w:val="single"/>
        </w:rPr>
        <w:t>4</w:t>
      </w:r>
      <w:r w:rsidRPr="00A9438F">
        <w:rPr>
          <w:b/>
          <w:bCs/>
          <w:sz w:val="36"/>
          <w:szCs w:val="36"/>
          <w:u w:val="single"/>
        </w:rPr>
        <w:t>:</w:t>
      </w:r>
    </w:p>
    <w:p w14:paraId="18075A7D" w14:textId="6B9398E0" w:rsidR="005201A4" w:rsidRDefault="000555C9" w:rsidP="000555C9">
      <w:pPr>
        <w:pStyle w:val="ListParagraph"/>
        <w:numPr>
          <w:ilvl w:val="0"/>
          <w:numId w:val="4"/>
        </w:numPr>
        <w:jc w:val="both"/>
      </w:pPr>
      <w:r>
        <w:t>Non-linear hypothesis – Neural Network:</w:t>
      </w:r>
    </w:p>
    <w:p w14:paraId="1615C1C4" w14:textId="66D95CA5" w:rsidR="000555C9" w:rsidRDefault="00064660" w:rsidP="000555C9">
      <w:pPr>
        <w:pStyle w:val="ListParagraph"/>
        <w:numPr>
          <w:ilvl w:val="1"/>
          <w:numId w:val="4"/>
        </w:numPr>
        <w:jc w:val="both"/>
      </w:pPr>
      <w:r>
        <w:t>One of the ways to have non-linearity in classification is to have higher order polynomials in logistic regression</w:t>
      </w:r>
      <w:r w:rsidR="0059466F">
        <w:t>. But for large number of features, including higher order polynomials would be unfeasible eventually making the model overfit and also would be computationally expensive</w:t>
      </w:r>
    </w:p>
    <w:p w14:paraId="61C45DB6" w14:textId="568894A8" w:rsidR="00064660" w:rsidRDefault="009451A5" w:rsidP="000555C9">
      <w:pPr>
        <w:pStyle w:val="ListParagraph"/>
        <w:numPr>
          <w:ilvl w:val="1"/>
          <w:numId w:val="4"/>
        </w:numPr>
        <w:jc w:val="both"/>
      </w:pPr>
      <w:r>
        <w:t xml:space="preserve">For sophisticated applications like CV, linear hypothesis </w:t>
      </w:r>
      <w:proofErr w:type="spellStart"/>
      <w:r>
        <w:t>can not</w:t>
      </w:r>
      <w:proofErr w:type="spellEnd"/>
      <w:r>
        <w:t xml:space="preserve"> be used thus the need for NN</w:t>
      </w:r>
    </w:p>
    <w:p w14:paraId="50BBE47F" w14:textId="088ECFC1" w:rsidR="00C72544" w:rsidRDefault="00162684" w:rsidP="00162684">
      <w:pPr>
        <w:pStyle w:val="ListParagraph"/>
        <w:numPr>
          <w:ilvl w:val="0"/>
          <w:numId w:val="4"/>
        </w:numPr>
        <w:jc w:val="both"/>
      </w:pPr>
      <w:r>
        <w:t>Neuron and the Brain:</w:t>
      </w:r>
    </w:p>
    <w:p w14:paraId="69C4E146" w14:textId="57AB0AFC" w:rsidR="00162684" w:rsidRDefault="006D0443" w:rsidP="00162684">
      <w:pPr>
        <w:pStyle w:val="ListParagraph"/>
        <w:numPr>
          <w:ilvl w:val="1"/>
          <w:numId w:val="4"/>
        </w:numPr>
        <w:jc w:val="both"/>
      </w:pPr>
      <w:r>
        <w:t>Most algorithms mimic something, therefore why not go for the best and mimic the human brain</w:t>
      </w:r>
    </w:p>
    <w:p w14:paraId="57D141A2" w14:textId="2DB6B87A" w:rsidR="006D0443" w:rsidRDefault="006D0443" w:rsidP="00162684">
      <w:pPr>
        <w:pStyle w:val="ListParagraph"/>
        <w:numPr>
          <w:ilvl w:val="1"/>
          <w:numId w:val="4"/>
        </w:numPr>
        <w:jc w:val="both"/>
      </w:pPr>
      <w:r>
        <w:t xml:space="preserve">Because of the neuro-rewiring experiments, it is concluded that there can be one algorithm which can work well </w:t>
      </w:r>
      <w:r w:rsidR="00360A23">
        <w:t>for a large range of problems</w:t>
      </w:r>
    </w:p>
    <w:p w14:paraId="55CFFEBB" w14:textId="5E2EB10A" w:rsidR="00BB61E1" w:rsidRDefault="00BB61E1" w:rsidP="00162684">
      <w:pPr>
        <w:pStyle w:val="ListParagraph"/>
        <w:numPr>
          <w:ilvl w:val="1"/>
          <w:numId w:val="4"/>
        </w:numPr>
        <w:jc w:val="both"/>
      </w:pPr>
      <w:r>
        <w:t>Examples</w:t>
      </w:r>
      <w:r w:rsidR="007E46DA">
        <w:t xml:space="preserve"> (plug in any sensor and </w:t>
      </w:r>
      <w:r w:rsidR="000F7F16">
        <w:t>allow</w:t>
      </w:r>
      <w:r w:rsidR="007E46DA">
        <w:t xml:space="preserve"> brain </w:t>
      </w:r>
      <w:r w:rsidR="000F7F16">
        <w:t xml:space="preserve">to </w:t>
      </w:r>
      <w:r w:rsidR="007E46DA">
        <w:t>learn)</w:t>
      </w:r>
      <w:r>
        <w:t>:</w:t>
      </w:r>
    </w:p>
    <w:p w14:paraId="0F6E63F6" w14:textId="41363406" w:rsidR="00BB61E1" w:rsidRDefault="00BB61E1" w:rsidP="00BB61E1">
      <w:pPr>
        <w:pStyle w:val="ListParagraph"/>
        <w:numPr>
          <w:ilvl w:val="2"/>
          <w:numId w:val="4"/>
        </w:numPr>
        <w:jc w:val="both"/>
      </w:pPr>
      <w:r>
        <w:t>Seeing with your tongue</w:t>
      </w:r>
    </w:p>
    <w:p w14:paraId="5776AFDB" w14:textId="7169A539" w:rsidR="00BB61E1" w:rsidRDefault="00BB61E1" w:rsidP="00BB61E1">
      <w:pPr>
        <w:pStyle w:val="ListParagraph"/>
        <w:numPr>
          <w:ilvl w:val="2"/>
          <w:numId w:val="4"/>
        </w:numPr>
        <w:jc w:val="both"/>
      </w:pPr>
      <w:r>
        <w:t>Human echolocation</w:t>
      </w:r>
    </w:p>
    <w:p w14:paraId="7CF46C19" w14:textId="5464A3D2" w:rsidR="00BB61E1" w:rsidRDefault="00357DDC" w:rsidP="00BB61E1">
      <w:pPr>
        <w:pStyle w:val="ListParagraph"/>
        <w:numPr>
          <w:ilvl w:val="2"/>
          <w:numId w:val="4"/>
        </w:numPr>
        <w:jc w:val="both"/>
      </w:pPr>
      <w:r>
        <w:t>Haptic belt: direction sense</w:t>
      </w:r>
    </w:p>
    <w:p w14:paraId="33ED87C8" w14:textId="5782FC63" w:rsidR="00357DDC" w:rsidRDefault="00357DDC" w:rsidP="00BB61E1">
      <w:pPr>
        <w:pStyle w:val="ListParagraph"/>
        <w:numPr>
          <w:ilvl w:val="2"/>
          <w:numId w:val="4"/>
        </w:numPr>
        <w:jc w:val="both"/>
      </w:pPr>
      <w:r>
        <w:t>Implanting a third eye</w:t>
      </w:r>
    </w:p>
    <w:p w14:paraId="57193A01" w14:textId="373F24FF" w:rsidR="007E46DA" w:rsidRDefault="00037B4C" w:rsidP="007E46DA">
      <w:pPr>
        <w:pStyle w:val="ListParagraph"/>
        <w:numPr>
          <w:ilvl w:val="0"/>
          <w:numId w:val="4"/>
        </w:numPr>
        <w:jc w:val="both"/>
      </w:pPr>
      <w:r>
        <w:t>Neural Network representation:</w:t>
      </w:r>
    </w:p>
    <w:p w14:paraId="0C7B1019" w14:textId="18A7ED27" w:rsidR="00037B4C" w:rsidRDefault="008C0DE5" w:rsidP="00037B4C">
      <w:pPr>
        <w:pStyle w:val="ListParagraph"/>
        <w:numPr>
          <w:ilvl w:val="1"/>
          <w:numId w:val="4"/>
        </w:numPr>
        <w:jc w:val="both"/>
      </w:pPr>
      <w:r>
        <w:t>Dendrite</w:t>
      </w:r>
      <w:r w:rsidR="00836FD5">
        <w:t>s</w:t>
      </w:r>
      <w:r>
        <w:t xml:space="preserve"> </w:t>
      </w:r>
      <w:r w:rsidR="00836FD5">
        <w:t>are</w:t>
      </w:r>
      <w:r>
        <w:t xml:space="preserve"> input</w:t>
      </w:r>
      <w:r w:rsidR="00836FD5">
        <w:t>s</w:t>
      </w:r>
      <w:r>
        <w:t>, axon is output</w:t>
      </w:r>
      <w:r w:rsidR="00836FD5">
        <w:t>, nucleus does computation on input</w:t>
      </w:r>
    </w:p>
    <w:p w14:paraId="2D2991F5" w14:textId="08BBE18C" w:rsidR="00836FD5" w:rsidRDefault="00CD4A46" w:rsidP="00037B4C">
      <w:pPr>
        <w:pStyle w:val="ListParagraph"/>
        <w:numPr>
          <w:ilvl w:val="1"/>
          <w:numId w:val="4"/>
        </w:numPr>
        <w:jc w:val="both"/>
      </w:pPr>
      <w:r>
        <w:t xml:space="preserve">In NN terminology, theta which </w:t>
      </w:r>
      <w:r w:rsidR="00E53921">
        <w:t>are</w:t>
      </w:r>
      <w:r>
        <w:t xml:space="preserve"> parameters of hypothesis are called weights</w:t>
      </w:r>
    </w:p>
    <w:p w14:paraId="5E5A63C1" w14:textId="554CB862" w:rsidR="00CD4A46" w:rsidRDefault="001472F8" w:rsidP="00037B4C">
      <w:pPr>
        <w:pStyle w:val="ListParagraph"/>
        <w:numPr>
          <w:ilvl w:val="1"/>
          <w:numId w:val="4"/>
        </w:numPr>
        <w:jc w:val="both"/>
      </w:pPr>
      <w:r>
        <w:t xml:space="preserve">The </w:t>
      </w:r>
      <w:r w:rsidR="00932365">
        <w:t>first layer is input layer, last layer is output layer and middle are hidden layers</w:t>
      </w:r>
    </w:p>
    <w:p w14:paraId="796AA636" w14:textId="2EF1EE3E" w:rsidR="00932365" w:rsidRDefault="00103565" w:rsidP="00037B4C">
      <w:pPr>
        <w:pStyle w:val="ListParagraph"/>
        <w:numPr>
          <w:ilvl w:val="1"/>
          <w:numId w:val="4"/>
        </w:numPr>
        <w:jc w:val="both"/>
      </w:pPr>
      <w:r>
        <w:t>Forward propagation is used to compute output of NN (use vectorized method for faster implement)</w:t>
      </w:r>
    </w:p>
    <w:p w14:paraId="48A9A57D" w14:textId="323584B9" w:rsidR="00103565" w:rsidRDefault="00691471" w:rsidP="00037B4C">
      <w:pPr>
        <w:pStyle w:val="ListParagraph"/>
        <w:numPr>
          <w:ilvl w:val="1"/>
          <w:numId w:val="4"/>
        </w:numPr>
        <w:jc w:val="both"/>
      </w:pPr>
      <w:r>
        <w:t>Architecture of NN is the way in which they are connected</w:t>
      </w:r>
    </w:p>
    <w:p w14:paraId="4A318CD1" w14:textId="28F23046" w:rsidR="00691471" w:rsidRDefault="007D25F9" w:rsidP="007D25F9">
      <w:pPr>
        <w:pStyle w:val="ListParagraph"/>
        <w:numPr>
          <w:ilvl w:val="0"/>
          <w:numId w:val="4"/>
        </w:numPr>
        <w:jc w:val="both"/>
      </w:pPr>
      <w:r>
        <w:t>Examples:</w:t>
      </w:r>
    </w:p>
    <w:p w14:paraId="6E32B56F" w14:textId="2284D2CE" w:rsidR="007D25F9" w:rsidRDefault="007D25F9" w:rsidP="007D25F9">
      <w:pPr>
        <w:pStyle w:val="ListParagraph"/>
        <w:numPr>
          <w:ilvl w:val="1"/>
          <w:numId w:val="4"/>
        </w:numPr>
        <w:jc w:val="both"/>
      </w:pPr>
      <w:r>
        <w:t>XOR/ XNOR problem</w:t>
      </w:r>
      <w:r w:rsidR="005F21AE">
        <w:t xml:space="preserve"> (non-linear classification problem)</w:t>
      </w:r>
    </w:p>
    <w:p w14:paraId="5C97F2DD" w14:textId="383CD51A" w:rsidR="00971B1F" w:rsidRDefault="00EC4F0F" w:rsidP="007D25F9">
      <w:pPr>
        <w:pStyle w:val="ListParagraph"/>
        <w:numPr>
          <w:ilvl w:val="1"/>
          <w:numId w:val="4"/>
        </w:numPr>
        <w:jc w:val="both"/>
      </w:pPr>
      <w:r>
        <w:t>AND/ OR</w:t>
      </w:r>
      <w:r w:rsidR="00595960">
        <w:t>/ NOT</w:t>
      </w:r>
      <w:r>
        <w:t xml:space="preserve"> are linear function and therefore can be realized by 1 neuron</w:t>
      </w:r>
      <w:r w:rsidR="009B6E55">
        <w:t xml:space="preserve"> (or single layer NN)</w:t>
      </w:r>
    </w:p>
    <w:p w14:paraId="585C5B03" w14:textId="3196DFD8" w:rsidR="009B6E55" w:rsidRDefault="001C303B" w:rsidP="001C303B">
      <w:pPr>
        <w:pStyle w:val="ListParagraph"/>
        <w:numPr>
          <w:ilvl w:val="0"/>
          <w:numId w:val="4"/>
        </w:numPr>
        <w:jc w:val="both"/>
      </w:pPr>
      <w:r>
        <w:t>Multiclass classification:</w:t>
      </w:r>
      <w:r>
        <w:tab/>
      </w:r>
    </w:p>
    <w:p w14:paraId="3B670481" w14:textId="77777777" w:rsidR="00795254" w:rsidRDefault="00795254" w:rsidP="00E8177B">
      <w:pPr>
        <w:jc w:val="both"/>
      </w:pPr>
    </w:p>
    <w:p w14:paraId="7CCCF3C0" w14:textId="60D6A3E3" w:rsidR="00976DC5" w:rsidRDefault="00976DC5">
      <w:r>
        <w:br w:type="page"/>
      </w:r>
    </w:p>
    <w:p w14:paraId="111A6785" w14:textId="0EB9C55B" w:rsidR="00976DC5" w:rsidRPr="00A9438F" w:rsidRDefault="00976DC5" w:rsidP="00976DC5">
      <w:pPr>
        <w:jc w:val="both"/>
        <w:rPr>
          <w:b/>
          <w:bCs/>
          <w:sz w:val="36"/>
          <w:szCs w:val="36"/>
          <w:u w:val="single"/>
        </w:rPr>
      </w:pPr>
      <w:r w:rsidRPr="00A9438F">
        <w:rPr>
          <w:b/>
          <w:bCs/>
          <w:sz w:val="36"/>
          <w:szCs w:val="36"/>
          <w:u w:val="single"/>
        </w:rPr>
        <w:lastRenderedPageBreak/>
        <w:t xml:space="preserve">Week </w:t>
      </w:r>
      <w:r>
        <w:rPr>
          <w:b/>
          <w:bCs/>
          <w:sz w:val="36"/>
          <w:szCs w:val="36"/>
          <w:u w:val="single"/>
        </w:rPr>
        <w:t>5</w:t>
      </w:r>
      <w:r w:rsidRPr="00A9438F">
        <w:rPr>
          <w:b/>
          <w:bCs/>
          <w:sz w:val="36"/>
          <w:szCs w:val="36"/>
          <w:u w:val="single"/>
        </w:rPr>
        <w:t>:</w:t>
      </w:r>
    </w:p>
    <w:p w14:paraId="3D0222D2" w14:textId="1AB3EFA0" w:rsidR="00976DC5" w:rsidRDefault="00BD5785" w:rsidP="00976DC5">
      <w:pPr>
        <w:pStyle w:val="ListParagraph"/>
        <w:numPr>
          <w:ilvl w:val="0"/>
          <w:numId w:val="5"/>
        </w:numPr>
        <w:jc w:val="both"/>
      </w:pPr>
      <w:r>
        <w:t>Cost Function for NN:</w:t>
      </w:r>
    </w:p>
    <w:p w14:paraId="03FC83AE" w14:textId="475CDD84" w:rsidR="00BD5785" w:rsidRDefault="00BD5785" w:rsidP="00BD5785">
      <w:pPr>
        <w:pStyle w:val="ListParagraph"/>
        <w:numPr>
          <w:ilvl w:val="1"/>
          <w:numId w:val="5"/>
        </w:numPr>
        <w:jc w:val="both"/>
      </w:pPr>
      <w:r>
        <w:t>L denotes total number of layers and s denotes number of units in each layer</w:t>
      </w:r>
    </w:p>
    <w:p w14:paraId="50AAEFBD" w14:textId="42705B9B" w:rsidR="00BD5785" w:rsidRDefault="00EF3CAC" w:rsidP="00BD5785">
      <w:pPr>
        <w:pStyle w:val="ListParagraph"/>
        <w:numPr>
          <w:ilvl w:val="1"/>
          <w:numId w:val="5"/>
        </w:numPr>
        <w:jc w:val="both"/>
      </w:pPr>
      <w:r>
        <w:t>Cost function will be generalized version of regularized logistic regression</w:t>
      </w:r>
    </w:p>
    <w:p w14:paraId="6B7732E1" w14:textId="3FF34FA7" w:rsidR="00EF3CAC" w:rsidRDefault="00EF3CAC" w:rsidP="00EF3CAC">
      <w:pPr>
        <w:ind w:left="1080"/>
        <w:jc w:val="both"/>
      </w:pPr>
      <w:r w:rsidRPr="00EF3CAC">
        <w:rPr>
          <w:noProof/>
        </w:rPr>
        <w:drawing>
          <wp:inline distT="0" distB="0" distL="0" distR="0" wp14:anchorId="059BF460" wp14:editId="4AFAB3AF">
            <wp:extent cx="5761219" cy="31473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1219" cy="3147333"/>
                    </a:xfrm>
                    <a:prstGeom prst="rect">
                      <a:avLst/>
                    </a:prstGeom>
                  </pic:spPr>
                </pic:pic>
              </a:graphicData>
            </a:graphic>
          </wp:inline>
        </w:drawing>
      </w:r>
    </w:p>
    <w:p w14:paraId="74438D49" w14:textId="617A16D5" w:rsidR="004E5255" w:rsidRDefault="00F17BB8" w:rsidP="00F17BB8">
      <w:pPr>
        <w:pStyle w:val="ListParagraph"/>
        <w:numPr>
          <w:ilvl w:val="0"/>
          <w:numId w:val="5"/>
        </w:numPr>
        <w:jc w:val="both"/>
      </w:pPr>
      <w:r>
        <w:t>Backpropagation:</w:t>
      </w:r>
    </w:p>
    <w:p w14:paraId="1A0E4857" w14:textId="733C8FB9" w:rsidR="00F17BB8" w:rsidRDefault="00C306A0" w:rsidP="00F17BB8">
      <w:pPr>
        <w:pStyle w:val="ListParagraph"/>
        <w:numPr>
          <w:ilvl w:val="1"/>
          <w:numId w:val="5"/>
        </w:numPr>
        <w:jc w:val="both"/>
      </w:pPr>
      <w:r>
        <w:t>Del</w:t>
      </w:r>
      <w:r w:rsidR="009467B5">
        <w:t>ta</w:t>
      </w:r>
      <w:r>
        <w:t xml:space="preserve"> term calculates error at all nodes in each layer</w:t>
      </w:r>
    </w:p>
    <w:p w14:paraId="7992BDD0" w14:textId="34FEB99C" w:rsidR="00C306A0" w:rsidRDefault="00C306A0" w:rsidP="00C306A0">
      <w:pPr>
        <w:ind w:left="1080"/>
        <w:jc w:val="both"/>
      </w:pPr>
      <w:r w:rsidRPr="00C306A0">
        <w:rPr>
          <w:noProof/>
        </w:rPr>
        <w:drawing>
          <wp:inline distT="0" distB="0" distL="0" distR="0" wp14:anchorId="37278DFC" wp14:editId="037EDD5C">
            <wp:extent cx="5875529" cy="31701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75529" cy="3170195"/>
                    </a:xfrm>
                    <a:prstGeom prst="rect">
                      <a:avLst/>
                    </a:prstGeom>
                  </pic:spPr>
                </pic:pic>
              </a:graphicData>
            </a:graphic>
          </wp:inline>
        </w:drawing>
      </w:r>
    </w:p>
    <w:p w14:paraId="563345F2" w14:textId="6D934357" w:rsidR="009467B5" w:rsidRDefault="009467B5" w:rsidP="009467B5">
      <w:pPr>
        <w:pStyle w:val="ListParagraph"/>
        <w:numPr>
          <w:ilvl w:val="1"/>
          <w:numId w:val="5"/>
        </w:numPr>
        <w:jc w:val="both"/>
      </w:pPr>
      <w:r>
        <w:t>Algorithm:</w:t>
      </w:r>
    </w:p>
    <w:p w14:paraId="458B5678" w14:textId="7CBF755F" w:rsidR="009467B5" w:rsidRDefault="009467B5" w:rsidP="009467B5">
      <w:pPr>
        <w:pStyle w:val="ListParagraph"/>
        <w:ind w:left="1440"/>
        <w:jc w:val="both"/>
      </w:pPr>
      <w:r w:rsidRPr="009467B5">
        <w:rPr>
          <w:noProof/>
        </w:rPr>
        <w:lastRenderedPageBreak/>
        <w:drawing>
          <wp:inline distT="0" distB="0" distL="0" distR="0" wp14:anchorId="26541B6F" wp14:editId="29AE8A10">
            <wp:extent cx="5713095" cy="318516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27"/>
                    <a:stretch/>
                  </pic:blipFill>
                  <pic:spPr bwMode="auto">
                    <a:xfrm>
                      <a:off x="0" y="0"/>
                      <a:ext cx="5713590" cy="3185436"/>
                    </a:xfrm>
                    <a:prstGeom prst="rect">
                      <a:avLst/>
                    </a:prstGeom>
                    <a:ln>
                      <a:noFill/>
                    </a:ln>
                    <a:extLst>
                      <a:ext uri="{53640926-AAD7-44D8-BBD7-CCE9431645EC}">
                        <a14:shadowObscured xmlns:a14="http://schemas.microsoft.com/office/drawing/2010/main"/>
                      </a:ext>
                    </a:extLst>
                  </pic:spPr>
                </pic:pic>
              </a:graphicData>
            </a:graphic>
          </wp:inline>
        </w:drawing>
      </w:r>
    </w:p>
    <w:p w14:paraId="5806C31C" w14:textId="79BA7183" w:rsidR="00A32B44" w:rsidRDefault="00D9566A" w:rsidP="00A32B44">
      <w:pPr>
        <w:pStyle w:val="ListParagraph"/>
        <w:numPr>
          <w:ilvl w:val="1"/>
          <w:numId w:val="5"/>
        </w:numPr>
        <w:jc w:val="both"/>
      </w:pPr>
      <w:r>
        <w:t>Back Propagation intuition:</w:t>
      </w:r>
    </w:p>
    <w:p w14:paraId="3ADEE143" w14:textId="69D976EC" w:rsidR="00D9566A" w:rsidRDefault="00D9566A" w:rsidP="00D9566A">
      <w:pPr>
        <w:pStyle w:val="ListParagraph"/>
        <w:numPr>
          <w:ilvl w:val="2"/>
          <w:numId w:val="5"/>
        </w:numPr>
        <w:jc w:val="both"/>
      </w:pPr>
      <w:r>
        <w:t xml:space="preserve">For intuition, the delta terms can be calculated similar to the FP </w:t>
      </w:r>
      <w:r w:rsidR="00030758">
        <w:t>by multiplying weights and output to generate corresponding delta at input side.</w:t>
      </w:r>
    </w:p>
    <w:p w14:paraId="56B41F50" w14:textId="5E833038" w:rsidR="00214009" w:rsidRDefault="00214009" w:rsidP="003A6884">
      <w:pPr>
        <w:ind w:firstLine="720"/>
        <w:jc w:val="both"/>
      </w:pPr>
      <w:r w:rsidRPr="00214009">
        <w:rPr>
          <w:noProof/>
        </w:rPr>
        <w:drawing>
          <wp:inline distT="0" distB="0" distL="0" distR="0" wp14:anchorId="7D0AFB54" wp14:editId="2958BFCD">
            <wp:extent cx="6050804" cy="3436918"/>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50804" cy="3436918"/>
                    </a:xfrm>
                    <a:prstGeom prst="rect">
                      <a:avLst/>
                    </a:prstGeom>
                  </pic:spPr>
                </pic:pic>
              </a:graphicData>
            </a:graphic>
          </wp:inline>
        </w:drawing>
      </w:r>
    </w:p>
    <w:p w14:paraId="69DDB047" w14:textId="6FBB9FCA" w:rsidR="003A6884" w:rsidRDefault="0009300C" w:rsidP="00F91D4B">
      <w:pPr>
        <w:pStyle w:val="ListParagraph"/>
        <w:numPr>
          <w:ilvl w:val="1"/>
          <w:numId w:val="5"/>
        </w:numPr>
        <w:jc w:val="both"/>
      </w:pPr>
      <w:r>
        <w:t>Unrolling parameters:</w:t>
      </w:r>
    </w:p>
    <w:p w14:paraId="5AF5E56B" w14:textId="6824C4B2" w:rsidR="0090617F" w:rsidRDefault="0090617F" w:rsidP="00A8280C">
      <w:pPr>
        <w:pStyle w:val="ListParagraph"/>
        <w:numPr>
          <w:ilvl w:val="2"/>
          <w:numId w:val="5"/>
        </w:numPr>
        <w:jc w:val="both"/>
      </w:pPr>
      <w:r>
        <w:t xml:space="preserve">Earlier we passed theta vectors to optimization functions like </w:t>
      </w:r>
      <w:proofErr w:type="spellStart"/>
      <w:r>
        <w:t>fminunc</w:t>
      </w:r>
      <w:proofErr w:type="spellEnd"/>
      <w:r>
        <w:t>, now our parameters are matrices</w:t>
      </w:r>
    </w:p>
    <w:p w14:paraId="659ABC60" w14:textId="4B41DE5A" w:rsidR="00A8280C" w:rsidRDefault="00A8280C" w:rsidP="00A8280C">
      <w:pPr>
        <w:pStyle w:val="ListParagraph"/>
        <w:numPr>
          <w:ilvl w:val="2"/>
          <w:numId w:val="5"/>
        </w:numPr>
        <w:jc w:val="both"/>
      </w:pPr>
      <w:r>
        <w:t>Method to make matrix to vector and vice versa so that it is compatible with optimization function</w:t>
      </w:r>
    </w:p>
    <w:p w14:paraId="51E20C61" w14:textId="77777777" w:rsidR="006466E8" w:rsidRDefault="006466E8" w:rsidP="00A8280C">
      <w:pPr>
        <w:ind w:left="1980"/>
        <w:jc w:val="both"/>
      </w:pPr>
    </w:p>
    <w:p w14:paraId="25069FB5" w14:textId="77777777" w:rsidR="006466E8" w:rsidRDefault="006466E8" w:rsidP="00A8280C">
      <w:pPr>
        <w:ind w:left="1980"/>
        <w:jc w:val="both"/>
      </w:pPr>
    </w:p>
    <w:p w14:paraId="7CD91489" w14:textId="77777777" w:rsidR="006466E8" w:rsidRDefault="006466E8" w:rsidP="00A8280C">
      <w:pPr>
        <w:ind w:left="1980"/>
        <w:jc w:val="both"/>
      </w:pPr>
    </w:p>
    <w:p w14:paraId="38FBF50B" w14:textId="0A29B388" w:rsidR="00A8280C" w:rsidRDefault="00A8280C" w:rsidP="00A8280C">
      <w:pPr>
        <w:ind w:left="1980"/>
        <w:jc w:val="both"/>
      </w:pPr>
      <w:r w:rsidRPr="00A8280C">
        <w:rPr>
          <w:noProof/>
        </w:rPr>
        <w:lastRenderedPageBreak/>
        <w:drawing>
          <wp:inline distT="0" distB="0" distL="0" distR="0" wp14:anchorId="3E2B6E6E" wp14:editId="233853F9">
            <wp:extent cx="5845047" cy="27663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45047" cy="2766300"/>
                    </a:xfrm>
                    <a:prstGeom prst="rect">
                      <a:avLst/>
                    </a:prstGeom>
                  </pic:spPr>
                </pic:pic>
              </a:graphicData>
            </a:graphic>
          </wp:inline>
        </w:drawing>
      </w:r>
    </w:p>
    <w:p w14:paraId="255A37C6" w14:textId="6D550D73" w:rsidR="00795254" w:rsidRDefault="00C5776D" w:rsidP="00C5776D">
      <w:pPr>
        <w:pStyle w:val="ListParagraph"/>
        <w:numPr>
          <w:ilvl w:val="1"/>
          <w:numId w:val="5"/>
        </w:numPr>
        <w:jc w:val="both"/>
      </w:pPr>
      <w:r>
        <w:t>Gradient Checking:</w:t>
      </w:r>
    </w:p>
    <w:p w14:paraId="72F1EAF0" w14:textId="522AD74A" w:rsidR="00C5776D" w:rsidRDefault="00826FAF" w:rsidP="00C5776D">
      <w:pPr>
        <w:pStyle w:val="ListParagraph"/>
        <w:numPr>
          <w:ilvl w:val="2"/>
          <w:numId w:val="5"/>
        </w:numPr>
        <w:jc w:val="both"/>
      </w:pPr>
      <w:r>
        <w:t xml:space="preserve">Gradient checking helps in accurate implementation of forward and back </w:t>
      </w:r>
      <w:proofErr w:type="spellStart"/>
      <w:r>
        <w:t>prop</w:t>
      </w:r>
      <w:proofErr w:type="spellEnd"/>
      <w:r>
        <w:t xml:space="preserve"> for complicated neural networks</w:t>
      </w:r>
    </w:p>
    <w:p w14:paraId="50922113" w14:textId="61DD2A96" w:rsidR="00826FAF" w:rsidRDefault="00826FAF" w:rsidP="00C5776D">
      <w:pPr>
        <w:pStyle w:val="ListParagraph"/>
        <w:numPr>
          <w:ilvl w:val="2"/>
          <w:numId w:val="5"/>
        </w:numPr>
        <w:jc w:val="both"/>
      </w:pPr>
      <w:r>
        <w:t>Method to compute approximate gradient is as shown</w:t>
      </w:r>
    </w:p>
    <w:p w14:paraId="7CB7AD1B" w14:textId="26D9D43C" w:rsidR="00826FAF" w:rsidRDefault="00826FAF" w:rsidP="00D962FF">
      <w:pPr>
        <w:ind w:firstLine="720"/>
        <w:jc w:val="both"/>
      </w:pPr>
      <w:r w:rsidRPr="00826FAF">
        <w:rPr>
          <w:noProof/>
        </w:rPr>
        <w:drawing>
          <wp:inline distT="0" distB="0" distL="0" distR="0" wp14:anchorId="0C251E11" wp14:editId="06FF305F">
            <wp:extent cx="5944115" cy="3193057"/>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4115" cy="3193057"/>
                    </a:xfrm>
                    <a:prstGeom prst="rect">
                      <a:avLst/>
                    </a:prstGeom>
                  </pic:spPr>
                </pic:pic>
              </a:graphicData>
            </a:graphic>
          </wp:inline>
        </w:drawing>
      </w:r>
    </w:p>
    <w:p w14:paraId="0DAFD2A6" w14:textId="4326E3A6" w:rsidR="00D962FF" w:rsidRDefault="00FD009F" w:rsidP="00D962FF">
      <w:pPr>
        <w:pStyle w:val="ListParagraph"/>
        <w:numPr>
          <w:ilvl w:val="2"/>
          <w:numId w:val="5"/>
        </w:numPr>
        <w:jc w:val="both"/>
      </w:pPr>
      <w:r>
        <w:t xml:space="preserve">We can use this method </w:t>
      </w:r>
      <w:r w:rsidR="0023284B">
        <w:t xml:space="preserve">of numeric approximation can be used </w:t>
      </w:r>
      <w:r>
        <w:t>to calculate partial derivative of cost function with respect to all thetas as shown</w:t>
      </w:r>
      <w:r w:rsidR="002D2A77">
        <w:t xml:space="preserve">. We can compare the actual gradient of back propagation and these numerically computed ones and must be almost equal. </w:t>
      </w:r>
    </w:p>
    <w:p w14:paraId="3B3FC062" w14:textId="6850AAE9" w:rsidR="002D2A77" w:rsidRDefault="002D2A77" w:rsidP="002D2A77">
      <w:pPr>
        <w:ind w:left="1980"/>
        <w:jc w:val="both"/>
      </w:pPr>
      <w:r w:rsidRPr="002D2A77">
        <w:rPr>
          <w:noProof/>
        </w:rPr>
        <w:lastRenderedPageBreak/>
        <w:drawing>
          <wp:inline distT="0" distB="0" distL="0" distR="0" wp14:anchorId="79B9964A" wp14:editId="5FC7996E">
            <wp:extent cx="5570703" cy="30177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0703" cy="3017782"/>
                    </a:xfrm>
                    <a:prstGeom prst="rect">
                      <a:avLst/>
                    </a:prstGeom>
                  </pic:spPr>
                </pic:pic>
              </a:graphicData>
            </a:graphic>
          </wp:inline>
        </w:drawing>
      </w:r>
    </w:p>
    <w:p w14:paraId="03C89E5F" w14:textId="3F6541EC" w:rsidR="00EF3CAC" w:rsidRDefault="001E49EC" w:rsidP="001E49EC">
      <w:pPr>
        <w:pStyle w:val="ListParagraph"/>
        <w:numPr>
          <w:ilvl w:val="1"/>
          <w:numId w:val="5"/>
        </w:numPr>
        <w:jc w:val="both"/>
      </w:pPr>
      <w:r>
        <w:t>Random Initialization:</w:t>
      </w:r>
    </w:p>
    <w:p w14:paraId="2A9EC9A3" w14:textId="041E4213" w:rsidR="001E49EC" w:rsidRDefault="00FC2FAB" w:rsidP="001E49EC">
      <w:pPr>
        <w:pStyle w:val="ListParagraph"/>
        <w:numPr>
          <w:ilvl w:val="2"/>
          <w:numId w:val="5"/>
        </w:numPr>
        <w:jc w:val="both"/>
      </w:pPr>
      <w:r>
        <w:t>We can’t initialize thetas as zeros for NN because then all neurons of hidden layers will act as identical</w:t>
      </w:r>
    </w:p>
    <w:p w14:paraId="17D98C86" w14:textId="1D5899B0" w:rsidR="00FC2FAB" w:rsidRDefault="00FC2FAB" w:rsidP="001E49EC">
      <w:pPr>
        <w:pStyle w:val="ListParagraph"/>
        <w:numPr>
          <w:ilvl w:val="2"/>
          <w:numId w:val="5"/>
        </w:numPr>
        <w:jc w:val="both"/>
      </w:pPr>
      <w:r>
        <w:t>To break this symmetry, we implement random initialization</w:t>
      </w:r>
    </w:p>
    <w:p w14:paraId="6B0CC4CF" w14:textId="51FC90A0" w:rsidR="00E743E6" w:rsidRDefault="00D461DC" w:rsidP="00590E11">
      <w:pPr>
        <w:pStyle w:val="ListParagraph"/>
        <w:numPr>
          <w:ilvl w:val="1"/>
          <w:numId w:val="5"/>
        </w:numPr>
        <w:jc w:val="both"/>
      </w:pPr>
      <w:r>
        <w:t>Steps:</w:t>
      </w:r>
    </w:p>
    <w:p w14:paraId="61452D1B" w14:textId="74C7BFCE" w:rsidR="00D461DC" w:rsidRDefault="00D461DC" w:rsidP="00D461DC">
      <w:pPr>
        <w:pStyle w:val="ListParagraph"/>
        <w:numPr>
          <w:ilvl w:val="2"/>
          <w:numId w:val="5"/>
        </w:numPr>
        <w:jc w:val="both"/>
      </w:pPr>
      <w:r>
        <w:t>Chose architecture (no layers, i/p, o/p, etc)</w:t>
      </w:r>
    </w:p>
    <w:p w14:paraId="2E163933" w14:textId="2E6679DD" w:rsidR="00D461DC" w:rsidRDefault="00D461DC" w:rsidP="00D461DC">
      <w:pPr>
        <w:pStyle w:val="ListParagraph"/>
        <w:numPr>
          <w:ilvl w:val="3"/>
          <w:numId w:val="5"/>
        </w:numPr>
        <w:jc w:val="both"/>
      </w:pPr>
      <w:r>
        <w:t>No of input = feature dimensions</w:t>
      </w:r>
    </w:p>
    <w:p w14:paraId="2C5DE8B4" w14:textId="5883CB8D" w:rsidR="00D461DC" w:rsidRDefault="00D461DC" w:rsidP="00D461DC">
      <w:pPr>
        <w:pStyle w:val="ListParagraph"/>
        <w:numPr>
          <w:ilvl w:val="3"/>
          <w:numId w:val="5"/>
        </w:numPr>
        <w:jc w:val="both"/>
      </w:pPr>
      <w:r>
        <w:t>No of output = no of classes in multiclass classification</w:t>
      </w:r>
    </w:p>
    <w:p w14:paraId="5324CB38" w14:textId="61FDF92B" w:rsidR="008161D4" w:rsidRDefault="008161D4" w:rsidP="00D461DC">
      <w:pPr>
        <w:pStyle w:val="ListParagraph"/>
        <w:numPr>
          <w:ilvl w:val="3"/>
          <w:numId w:val="5"/>
        </w:numPr>
        <w:jc w:val="both"/>
      </w:pPr>
      <w:r>
        <w:t>Hidden = take 1 (common), have same no. of neurons in hidden (usually)</w:t>
      </w:r>
    </w:p>
    <w:p w14:paraId="3BE1DB30" w14:textId="0094276D" w:rsidR="00D461DC" w:rsidRDefault="003E3774" w:rsidP="00D461DC">
      <w:pPr>
        <w:pStyle w:val="ListParagraph"/>
        <w:numPr>
          <w:ilvl w:val="2"/>
          <w:numId w:val="5"/>
        </w:numPr>
        <w:jc w:val="both"/>
      </w:pPr>
      <w:r>
        <w:t>Randomly initialize weights</w:t>
      </w:r>
    </w:p>
    <w:p w14:paraId="4EB936D8" w14:textId="21A37409" w:rsidR="003E3774" w:rsidRDefault="003E3774" w:rsidP="00D461DC">
      <w:pPr>
        <w:pStyle w:val="ListParagraph"/>
        <w:numPr>
          <w:ilvl w:val="2"/>
          <w:numId w:val="5"/>
        </w:numPr>
        <w:jc w:val="both"/>
      </w:pPr>
      <w:r>
        <w:t>Implement forward propagation to get h for any x</w:t>
      </w:r>
    </w:p>
    <w:p w14:paraId="69F4D11C" w14:textId="6EEDBF7D" w:rsidR="003E3774" w:rsidRDefault="003E3774" w:rsidP="00D461DC">
      <w:pPr>
        <w:pStyle w:val="ListParagraph"/>
        <w:numPr>
          <w:ilvl w:val="2"/>
          <w:numId w:val="5"/>
        </w:numPr>
        <w:jc w:val="both"/>
      </w:pPr>
      <w:r>
        <w:t>Implement cost function to calculate J</w:t>
      </w:r>
    </w:p>
    <w:p w14:paraId="31D820A3" w14:textId="3C28296E" w:rsidR="003E3774" w:rsidRDefault="003E3774" w:rsidP="00D461DC">
      <w:pPr>
        <w:pStyle w:val="ListParagraph"/>
        <w:numPr>
          <w:ilvl w:val="2"/>
          <w:numId w:val="5"/>
        </w:numPr>
        <w:jc w:val="both"/>
      </w:pPr>
      <w:r>
        <w:t>Implement backpropagation to compute partial derivation</w:t>
      </w:r>
      <w:r w:rsidR="00663015">
        <w:t xml:space="preserve"> (iterate over examples)</w:t>
      </w:r>
    </w:p>
    <w:p w14:paraId="6BCA4583" w14:textId="5A05086A" w:rsidR="00FB48D8" w:rsidRDefault="00FB48D8" w:rsidP="00FB48D8">
      <w:pPr>
        <w:pStyle w:val="ListParagraph"/>
        <w:numPr>
          <w:ilvl w:val="3"/>
          <w:numId w:val="5"/>
        </w:numPr>
        <w:jc w:val="both"/>
      </w:pPr>
      <w:r>
        <w:t>Get activation and delta terms</w:t>
      </w:r>
    </w:p>
    <w:p w14:paraId="0E20AC5E" w14:textId="7D7A8D85" w:rsidR="00FB48D8" w:rsidRDefault="00FB48D8" w:rsidP="00FB48D8">
      <w:pPr>
        <w:pStyle w:val="ListParagraph"/>
        <w:numPr>
          <w:ilvl w:val="3"/>
          <w:numId w:val="5"/>
        </w:numPr>
        <w:jc w:val="both"/>
      </w:pPr>
      <w:r>
        <w:t>Get del and partial derivative terms (with regularization)</w:t>
      </w:r>
    </w:p>
    <w:p w14:paraId="77BFB3C0" w14:textId="437F1741" w:rsidR="003E3774" w:rsidRDefault="0034179F" w:rsidP="00D461DC">
      <w:pPr>
        <w:pStyle w:val="ListParagraph"/>
        <w:numPr>
          <w:ilvl w:val="2"/>
          <w:numId w:val="5"/>
        </w:numPr>
        <w:jc w:val="both"/>
      </w:pPr>
      <w:r>
        <w:t>Use gradient checking to compare backprop and approx. numeric estimation method</w:t>
      </w:r>
    </w:p>
    <w:p w14:paraId="7DABF5D2" w14:textId="5D6ED8BD" w:rsidR="0034179F" w:rsidRDefault="0034179F" w:rsidP="00D461DC">
      <w:pPr>
        <w:pStyle w:val="ListParagraph"/>
        <w:numPr>
          <w:ilvl w:val="2"/>
          <w:numId w:val="5"/>
        </w:numPr>
        <w:jc w:val="both"/>
      </w:pPr>
      <w:r>
        <w:t xml:space="preserve">Use gradient descent/ optimization method along with backprop to minimize J </w:t>
      </w:r>
    </w:p>
    <w:p w14:paraId="007DBEA7" w14:textId="3FE7B3BB" w:rsidR="004D2404" w:rsidRDefault="00AE6F16" w:rsidP="00AE6F16">
      <w:pPr>
        <w:pStyle w:val="ListParagraph"/>
        <w:numPr>
          <w:ilvl w:val="0"/>
          <w:numId w:val="5"/>
        </w:numPr>
        <w:jc w:val="both"/>
      </w:pPr>
      <w:r>
        <w:t>Example of NN:</w:t>
      </w:r>
    </w:p>
    <w:p w14:paraId="36E6F622" w14:textId="5550A24C" w:rsidR="00AE6F16" w:rsidRDefault="0047743B" w:rsidP="00AE6F16">
      <w:pPr>
        <w:pStyle w:val="ListParagraph"/>
        <w:numPr>
          <w:ilvl w:val="1"/>
          <w:numId w:val="5"/>
        </w:numPr>
        <w:jc w:val="both"/>
      </w:pPr>
      <w:r>
        <w:t>Autonomous driving</w:t>
      </w:r>
    </w:p>
    <w:p w14:paraId="116F2B75" w14:textId="3A36CA66" w:rsidR="0047743B" w:rsidRDefault="000A6815" w:rsidP="00AE6F16">
      <w:pPr>
        <w:pStyle w:val="ListParagraph"/>
        <w:numPr>
          <w:ilvl w:val="1"/>
          <w:numId w:val="5"/>
        </w:numPr>
        <w:jc w:val="both"/>
      </w:pPr>
      <w:r>
        <w:t>Training car by driving it</w:t>
      </w:r>
    </w:p>
    <w:p w14:paraId="62FF85A4" w14:textId="058FA620" w:rsidR="000A6815" w:rsidRDefault="000A6815" w:rsidP="00AE6F16">
      <w:pPr>
        <w:pStyle w:val="ListParagraph"/>
        <w:numPr>
          <w:ilvl w:val="1"/>
          <w:numId w:val="5"/>
        </w:numPr>
        <w:jc w:val="both"/>
      </w:pPr>
      <w:r>
        <w:t>Every 2 sec footage is used as training image and used as input for NN</w:t>
      </w:r>
    </w:p>
    <w:p w14:paraId="72E4D890" w14:textId="0355C5A3" w:rsidR="000A6815" w:rsidRDefault="00EE004C" w:rsidP="00AE6F16">
      <w:pPr>
        <w:pStyle w:val="ListParagraph"/>
        <w:numPr>
          <w:ilvl w:val="1"/>
          <w:numId w:val="5"/>
        </w:numPr>
        <w:jc w:val="both"/>
      </w:pPr>
      <w:r>
        <w:t>After 2min of training, the algo learns accurately to mimic driver</w:t>
      </w:r>
    </w:p>
    <w:p w14:paraId="0C8BA10F" w14:textId="49E2C68F" w:rsidR="00EE004C" w:rsidRDefault="006F7A02" w:rsidP="00AE6F16">
      <w:pPr>
        <w:pStyle w:val="ListParagraph"/>
        <w:numPr>
          <w:ilvl w:val="1"/>
          <w:numId w:val="5"/>
        </w:numPr>
        <w:jc w:val="both"/>
      </w:pPr>
      <w:r>
        <w:t>To validate, 12 image/ sec sampling is done and multiple NN are used to give decisions</w:t>
      </w:r>
      <w:r w:rsidR="006D36BE">
        <w:t xml:space="preserve"> and most confident network results are used to control the vehicle</w:t>
      </w:r>
    </w:p>
    <w:p w14:paraId="1BE837AA" w14:textId="078D2D03" w:rsidR="00DB5626" w:rsidRDefault="00DB5626">
      <w:r>
        <w:br w:type="page"/>
      </w:r>
    </w:p>
    <w:p w14:paraId="1BB32577" w14:textId="0D61F2FF" w:rsidR="00DB5626" w:rsidRPr="002C5EEA" w:rsidRDefault="00DB5626" w:rsidP="00DB5626">
      <w:pPr>
        <w:jc w:val="both"/>
        <w:rPr>
          <w:b/>
          <w:bCs/>
          <w:sz w:val="36"/>
          <w:szCs w:val="36"/>
          <w:u w:val="single"/>
        </w:rPr>
      </w:pPr>
      <w:r>
        <w:rPr>
          <w:b/>
          <w:bCs/>
          <w:sz w:val="36"/>
          <w:szCs w:val="36"/>
          <w:u w:val="single"/>
        </w:rPr>
        <w:lastRenderedPageBreak/>
        <w:t>Week 6</w:t>
      </w:r>
      <w:r w:rsidRPr="000C319E">
        <w:rPr>
          <w:b/>
          <w:bCs/>
          <w:sz w:val="36"/>
          <w:szCs w:val="36"/>
          <w:u w:val="single"/>
        </w:rPr>
        <w:t>:</w:t>
      </w:r>
    </w:p>
    <w:p w14:paraId="42B1076B" w14:textId="27930A3F" w:rsidR="00DB5626" w:rsidRDefault="00C94D13" w:rsidP="00DB5626">
      <w:pPr>
        <w:pStyle w:val="ListParagraph"/>
        <w:numPr>
          <w:ilvl w:val="0"/>
          <w:numId w:val="6"/>
        </w:numPr>
        <w:jc w:val="both"/>
      </w:pPr>
      <w:r>
        <w:t>Applied ML</w:t>
      </w:r>
      <w:r w:rsidR="00B17470">
        <w:t xml:space="preserve">/ Practical </w:t>
      </w:r>
      <w:r w:rsidR="00181E15">
        <w:t>Guidelines</w:t>
      </w:r>
      <w:r>
        <w:t>:</w:t>
      </w:r>
      <w:r w:rsidR="001D76E1">
        <w:t xml:space="preserve"> If u implemented a regularized linear regression model and our hypothesis gave large errors in its prediction</w:t>
      </w:r>
    </w:p>
    <w:p w14:paraId="24A8A69F" w14:textId="6ABCA985" w:rsidR="00C94D13" w:rsidRDefault="00181E15" w:rsidP="00C94D13">
      <w:pPr>
        <w:pStyle w:val="ListParagraph"/>
        <w:numPr>
          <w:ilvl w:val="1"/>
          <w:numId w:val="6"/>
        </w:numPr>
        <w:jc w:val="both"/>
      </w:pPr>
      <w:r>
        <w:t>Get more training examples</w:t>
      </w:r>
      <w:r w:rsidR="00416689">
        <w:t xml:space="preserve"> (helps in high variance problem)</w:t>
      </w:r>
    </w:p>
    <w:p w14:paraId="0F7E31CD" w14:textId="46F0D145" w:rsidR="00816AF7" w:rsidRDefault="00816AF7" w:rsidP="00C94D13">
      <w:pPr>
        <w:pStyle w:val="ListParagraph"/>
        <w:numPr>
          <w:ilvl w:val="1"/>
          <w:numId w:val="6"/>
        </w:numPr>
        <w:jc w:val="both"/>
      </w:pPr>
      <w:r>
        <w:t>Trying smaller set of features</w:t>
      </w:r>
      <w:r w:rsidR="00416689">
        <w:t xml:space="preserve"> (helps in high variance problem)</w:t>
      </w:r>
    </w:p>
    <w:p w14:paraId="7FA56222" w14:textId="154A9E36" w:rsidR="00E77BFE" w:rsidRDefault="005B23A5" w:rsidP="00C94D13">
      <w:pPr>
        <w:pStyle w:val="ListParagraph"/>
        <w:numPr>
          <w:ilvl w:val="1"/>
          <w:numId w:val="6"/>
        </w:numPr>
        <w:jc w:val="both"/>
      </w:pPr>
      <w:r>
        <w:t>Get additional features</w:t>
      </w:r>
      <w:r w:rsidR="00AE26C5">
        <w:t xml:space="preserve"> (helps in high bias problem)</w:t>
      </w:r>
    </w:p>
    <w:p w14:paraId="156813BE" w14:textId="3EF7EA20" w:rsidR="00DF60C6" w:rsidRDefault="00DF60C6" w:rsidP="00C94D13">
      <w:pPr>
        <w:pStyle w:val="ListParagraph"/>
        <w:numPr>
          <w:ilvl w:val="1"/>
          <w:numId w:val="6"/>
        </w:numPr>
        <w:jc w:val="both"/>
      </w:pPr>
      <w:r>
        <w:t>Adding polynomial terms</w:t>
      </w:r>
      <w:r w:rsidR="00884F91">
        <w:t xml:space="preserve"> (helps in high bias problem)</w:t>
      </w:r>
    </w:p>
    <w:p w14:paraId="45132738" w14:textId="66E2BF0F" w:rsidR="00DF60C6" w:rsidRDefault="00DF60C6" w:rsidP="00C94D13">
      <w:pPr>
        <w:pStyle w:val="ListParagraph"/>
        <w:numPr>
          <w:ilvl w:val="1"/>
          <w:numId w:val="6"/>
        </w:numPr>
        <w:jc w:val="both"/>
      </w:pPr>
      <w:r>
        <w:t>Increasing</w:t>
      </w:r>
      <w:r w:rsidR="00921760">
        <w:t xml:space="preserve"> lambda</w:t>
      </w:r>
      <w:r w:rsidR="006A376C">
        <w:t xml:space="preserve"> (helps in high </w:t>
      </w:r>
      <w:r w:rsidR="00640093">
        <w:t>variance</w:t>
      </w:r>
      <w:r w:rsidR="006A376C">
        <w:t xml:space="preserve"> problem)</w:t>
      </w:r>
    </w:p>
    <w:p w14:paraId="3F70900E" w14:textId="143E448D" w:rsidR="00921760" w:rsidRDefault="00921760" w:rsidP="00C94D13">
      <w:pPr>
        <w:pStyle w:val="ListParagraph"/>
        <w:numPr>
          <w:ilvl w:val="1"/>
          <w:numId w:val="6"/>
        </w:numPr>
        <w:jc w:val="both"/>
      </w:pPr>
      <w:r>
        <w:t>Decreasing lambda</w:t>
      </w:r>
      <w:r w:rsidR="006A376C">
        <w:t xml:space="preserve"> (helps in high bias problem)</w:t>
      </w:r>
    </w:p>
    <w:p w14:paraId="1EB410A6" w14:textId="1023EC99" w:rsidR="00164A11" w:rsidRDefault="006E1F3F" w:rsidP="00164A11">
      <w:pPr>
        <w:pStyle w:val="ListParagraph"/>
        <w:numPr>
          <w:ilvl w:val="0"/>
          <w:numId w:val="6"/>
        </w:numPr>
        <w:jc w:val="both"/>
      </w:pPr>
      <w:r>
        <w:t>Machine Learning diagnostic:</w:t>
      </w:r>
    </w:p>
    <w:p w14:paraId="4D385ACF" w14:textId="17E03A3D" w:rsidR="006E1F3F" w:rsidRDefault="0065234F" w:rsidP="006E1F3F">
      <w:pPr>
        <w:pStyle w:val="ListParagraph"/>
        <w:numPr>
          <w:ilvl w:val="1"/>
          <w:numId w:val="6"/>
        </w:numPr>
        <w:jc w:val="both"/>
      </w:pPr>
      <w:r>
        <w:t xml:space="preserve">Evaluation of hypothesis: </w:t>
      </w:r>
    </w:p>
    <w:p w14:paraId="1026EEA9" w14:textId="6253C485" w:rsidR="0065234F" w:rsidRDefault="0065234F" w:rsidP="0065234F">
      <w:pPr>
        <w:pStyle w:val="ListParagraph"/>
        <w:numPr>
          <w:ilvl w:val="2"/>
          <w:numId w:val="6"/>
        </w:numPr>
        <w:jc w:val="both"/>
      </w:pPr>
      <w:r>
        <w:t>Low error does not necessarily mean good hypo (case of overfitting)</w:t>
      </w:r>
    </w:p>
    <w:p w14:paraId="42A6FF27" w14:textId="20F4A9A9" w:rsidR="0065234F" w:rsidRDefault="00531C3D" w:rsidP="0065234F">
      <w:pPr>
        <w:pStyle w:val="ListParagraph"/>
        <w:numPr>
          <w:ilvl w:val="2"/>
          <w:numId w:val="6"/>
        </w:numPr>
        <w:jc w:val="both"/>
      </w:pPr>
      <w:r>
        <w:t>Plotting and observing hypo function is not be feasible for large dimensions</w:t>
      </w:r>
    </w:p>
    <w:p w14:paraId="651D8771" w14:textId="63A8D50D" w:rsidR="00A06DC3" w:rsidRDefault="00865E54" w:rsidP="0065234F">
      <w:pPr>
        <w:pStyle w:val="ListParagraph"/>
        <w:numPr>
          <w:ilvl w:val="2"/>
          <w:numId w:val="6"/>
        </w:numPr>
        <w:jc w:val="both"/>
      </w:pPr>
      <w:r>
        <w:t>Solution can be</w:t>
      </w:r>
      <w:r w:rsidR="00064367">
        <w:t xml:space="preserve"> (same for classifier/ regression model)</w:t>
      </w:r>
      <w:r>
        <w:t xml:space="preserve">: </w:t>
      </w:r>
    </w:p>
    <w:p w14:paraId="08C562A2" w14:textId="396106AA" w:rsidR="00865E54" w:rsidRDefault="00865E54" w:rsidP="00865E54">
      <w:pPr>
        <w:pStyle w:val="ListParagraph"/>
        <w:numPr>
          <w:ilvl w:val="3"/>
          <w:numId w:val="6"/>
        </w:numPr>
        <w:jc w:val="both"/>
      </w:pPr>
      <w:r>
        <w:t>Split dataset into 70%, 30% splits</w:t>
      </w:r>
    </w:p>
    <w:p w14:paraId="18165387" w14:textId="77777777" w:rsidR="00865E54" w:rsidRDefault="00865E54" w:rsidP="00865E54">
      <w:pPr>
        <w:pStyle w:val="ListParagraph"/>
        <w:numPr>
          <w:ilvl w:val="3"/>
          <w:numId w:val="6"/>
        </w:numPr>
        <w:jc w:val="both"/>
      </w:pPr>
      <w:r>
        <w:t>Use 70% data to build model</w:t>
      </w:r>
    </w:p>
    <w:p w14:paraId="342107D1" w14:textId="77B62EB6" w:rsidR="00865E54" w:rsidRDefault="00865E54" w:rsidP="00865E54">
      <w:pPr>
        <w:pStyle w:val="ListParagraph"/>
        <w:numPr>
          <w:ilvl w:val="3"/>
          <w:numId w:val="6"/>
        </w:numPr>
        <w:jc w:val="both"/>
      </w:pPr>
      <w:r>
        <w:t>Also sort data randomly (shuffle) and then feed for training/ testing</w:t>
      </w:r>
    </w:p>
    <w:p w14:paraId="232AFF3E" w14:textId="16C8F0FA" w:rsidR="00EC6DF4" w:rsidRDefault="00E60E4A" w:rsidP="00E60E4A">
      <w:pPr>
        <w:pStyle w:val="ListParagraph"/>
        <w:numPr>
          <w:ilvl w:val="3"/>
          <w:numId w:val="6"/>
        </w:numPr>
        <w:jc w:val="both"/>
      </w:pPr>
      <w:r>
        <w:t>Find Train error J theta (70% data), also find test set error (30% data)</w:t>
      </w:r>
    </w:p>
    <w:p w14:paraId="35D16C48" w14:textId="020C8C5F" w:rsidR="006172DF" w:rsidRDefault="006172DF" w:rsidP="00E60E4A">
      <w:pPr>
        <w:pStyle w:val="ListParagraph"/>
        <w:numPr>
          <w:ilvl w:val="3"/>
          <w:numId w:val="6"/>
        </w:numPr>
        <w:jc w:val="both"/>
      </w:pPr>
      <w:r>
        <w:t>Misclassification error is used for as error function for classifiers.</w:t>
      </w:r>
    </w:p>
    <w:p w14:paraId="3671B775" w14:textId="4012BCD7" w:rsidR="00845372" w:rsidRDefault="000E38B8" w:rsidP="000E38B8">
      <w:pPr>
        <w:pStyle w:val="ListParagraph"/>
        <w:numPr>
          <w:ilvl w:val="1"/>
          <w:numId w:val="6"/>
        </w:numPr>
        <w:jc w:val="both"/>
      </w:pPr>
      <w:r>
        <w:t>Model selection and train/ validation/ test set:</w:t>
      </w:r>
    </w:p>
    <w:p w14:paraId="29E35614" w14:textId="2E43A50F" w:rsidR="000E38B8" w:rsidRDefault="002B7D07" w:rsidP="000E38B8">
      <w:pPr>
        <w:pStyle w:val="ListParagraph"/>
        <w:numPr>
          <w:ilvl w:val="2"/>
          <w:numId w:val="6"/>
        </w:numPr>
        <w:jc w:val="both"/>
      </w:pPr>
      <w:r>
        <w:t>Training error not a good measure of how good model will hypothesis be (overfitting)</w:t>
      </w:r>
    </w:p>
    <w:p w14:paraId="74200304" w14:textId="7F0CCE13" w:rsidR="002B7D07" w:rsidRDefault="00ED1C35" w:rsidP="000E38B8">
      <w:pPr>
        <w:pStyle w:val="ListParagraph"/>
        <w:numPr>
          <w:ilvl w:val="2"/>
          <w:numId w:val="6"/>
        </w:numPr>
        <w:jc w:val="both"/>
      </w:pPr>
      <w:r>
        <w:t>Model selection problem is confusion on what degree of polynomial to keep in hypothesis</w:t>
      </w:r>
    </w:p>
    <w:p w14:paraId="4C281893" w14:textId="42D432CC" w:rsidR="001C10E6" w:rsidRDefault="001C10E6" w:rsidP="000E38B8">
      <w:pPr>
        <w:pStyle w:val="ListParagraph"/>
        <w:numPr>
          <w:ilvl w:val="2"/>
          <w:numId w:val="6"/>
        </w:numPr>
        <w:jc w:val="both"/>
      </w:pPr>
      <w:r>
        <w:t>Process:</w:t>
      </w:r>
    </w:p>
    <w:p w14:paraId="294AA345" w14:textId="7F892A48" w:rsidR="00CF5F62" w:rsidRDefault="00CF5F62" w:rsidP="001C10E6">
      <w:pPr>
        <w:pStyle w:val="ListParagraph"/>
        <w:numPr>
          <w:ilvl w:val="3"/>
          <w:numId w:val="6"/>
        </w:numPr>
        <w:jc w:val="both"/>
      </w:pPr>
      <w:r>
        <w:t>Find test error for all different hypothesis, and pick the one with minimum test error</w:t>
      </w:r>
      <w:r w:rsidR="00C16EA5">
        <w:t xml:space="preserve"> (not fair)</w:t>
      </w:r>
    </w:p>
    <w:p w14:paraId="032D6505" w14:textId="42649B5E" w:rsidR="001C10E6" w:rsidRDefault="001C10E6" w:rsidP="001C10E6">
      <w:pPr>
        <w:pStyle w:val="ListParagraph"/>
        <w:numPr>
          <w:ilvl w:val="3"/>
          <w:numId w:val="6"/>
        </w:numPr>
        <w:jc w:val="both"/>
      </w:pPr>
      <w:r>
        <w:t xml:space="preserve">The hypothesis gives better result only on given test set </w:t>
      </w:r>
      <w:r w:rsidR="00A40189">
        <w:t>can</w:t>
      </w:r>
      <w:r>
        <w:t xml:space="preserve"> not necessarily </w:t>
      </w:r>
      <w:r w:rsidR="00A40189">
        <w:t>be reported as</w:t>
      </w:r>
      <w:r>
        <w:t xml:space="preserve"> generalized results</w:t>
      </w:r>
      <w:r w:rsidR="00A40189">
        <w:t xml:space="preserve"> (generalized test error)</w:t>
      </w:r>
    </w:p>
    <w:p w14:paraId="7DBF1112" w14:textId="250EB742" w:rsidR="00623365" w:rsidRDefault="00623365" w:rsidP="001C10E6">
      <w:pPr>
        <w:pStyle w:val="ListParagraph"/>
        <w:numPr>
          <w:ilvl w:val="3"/>
          <w:numId w:val="6"/>
        </w:numPr>
        <w:jc w:val="both"/>
      </w:pPr>
      <w:r>
        <w:t>This is similar to analogy of overfitting</w:t>
      </w:r>
    </w:p>
    <w:p w14:paraId="40993452" w14:textId="0CEC0F6F" w:rsidR="00623365" w:rsidRDefault="00623365" w:rsidP="001C10E6">
      <w:pPr>
        <w:pStyle w:val="ListParagraph"/>
        <w:numPr>
          <w:ilvl w:val="3"/>
          <w:numId w:val="6"/>
        </w:numPr>
        <w:jc w:val="both"/>
      </w:pPr>
      <w:r>
        <w:t>Approach is to split data in 3: Training (60%), cross-validation (20%). Test (20%) set</w:t>
      </w:r>
    </w:p>
    <w:p w14:paraId="5718D95C" w14:textId="6E687959" w:rsidR="005B0EA9" w:rsidRDefault="005B0EA9" w:rsidP="001C10E6">
      <w:pPr>
        <w:pStyle w:val="ListParagraph"/>
        <w:numPr>
          <w:ilvl w:val="3"/>
          <w:numId w:val="6"/>
        </w:numPr>
        <w:jc w:val="both"/>
      </w:pPr>
      <w:r>
        <w:t>We compare cross-validation error to select best model and then find generalized test error by applying model on the test data set</w:t>
      </w:r>
    </w:p>
    <w:p w14:paraId="39043A87" w14:textId="63B89910" w:rsidR="00025531" w:rsidRDefault="00851440" w:rsidP="00025531">
      <w:pPr>
        <w:pStyle w:val="ListParagraph"/>
        <w:numPr>
          <w:ilvl w:val="1"/>
          <w:numId w:val="6"/>
        </w:numPr>
        <w:jc w:val="both"/>
      </w:pPr>
      <w:r>
        <w:t>Bias vs Variance</w:t>
      </w:r>
      <w:r w:rsidR="00354F6B">
        <w:t xml:space="preserve"> problem</w:t>
      </w:r>
      <w:r>
        <w:t>:</w:t>
      </w:r>
    </w:p>
    <w:p w14:paraId="0CDDC02E" w14:textId="4AF0BC77" w:rsidR="00851440" w:rsidRDefault="00180719" w:rsidP="00851440">
      <w:pPr>
        <w:pStyle w:val="ListParagraph"/>
        <w:numPr>
          <w:ilvl w:val="2"/>
          <w:numId w:val="6"/>
        </w:numPr>
        <w:jc w:val="both"/>
      </w:pPr>
      <w:r>
        <w:t>As we increase degree of polynomial, the training error decreases</w:t>
      </w:r>
    </w:p>
    <w:p w14:paraId="4631C954" w14:textId="11998EE9" w:rsidR="004B72BF" w:rsidRDefault="00BF067E" w:rsidP="00C82CDD">
      <w:pPr>
        <w:pStyle w:val="ListParagraph"/>
        <w:numPr>
          <w:ilvl w:val="2"/>
          <w:numId w:val="6"/>
        </w:numPr>
        <w:jc w:val="both"/>
      </w:pPr>
      <w:r>
        <w:t>Whereas, cross-validation/ test error would take a U</w:t>
      </w:r>
      <w:r w:rsidR="004B72BF">
        <w:t>-</w:t>
      </w:r>
      <w:r>
        <w:t>shaped curve</w:t>
      </w:r>
    </w:p>
    <w:p w14:paraId="480668EE" w14:textId="56925927" w:rsidR="007838A0" w:rsidRDefault="004D52AD" w:rsidP="007838A0">
      <w:pPr>
        <w:pStyle w:val="ListParagraph"/>
        <w:numPr>
          <w:ilvl w:val="2"/>
          <w:numId w:val="6"/>
        </w:numPr>
        <w:jc w:val="both"/>
      </w:pPr>
      <w:r>
        <w:t>For high bias</w:t>
      </w:r>
      <w:r w:rsidR="00B473A5">
        <w:t xml:space="preserve"> (underfit)</w:t>
      </w:r>
      <w:r>
        <w:t xml:space="preserve"> problem, train and test error will be high</w:t>
      </w:r>
    </w:p>
    <w:p w14:paraId="7B7E8AA3" w14:textId="12CE1EB0" w:rsidR="004D52AD" w:rsidRDefault="004D52AD" w:rsidP="007838A0">
      <w:pPr>
        <w:pStyle w:val="ListParagraph"/>
        <w:numPr>
          <w:ilvl w:val="2"/>
          <w:numId w:val="6"/>
        </w:numPr>
        <w:jc w:val="both"/>
      </w:pPr>
      <w:r>
        <w:t>For high variance</w:t>
      </w:r>
      <w:r w:rsidR="00B473A5">
        <w:t xml:space="preserve"> (overfit)</w:t>
      </w:r>
      <w:r>
        <w:t xml:space="preserve"> problem, train will be low but test will be high</w:t>
      </w:r>
    </w:p>
    <w:p w14:paraId="087BFC6A" w14:textId="1DC2C21D" w:rsidR="003B75A5" w:rsidRDefault="00BD4A45" w:rsidP="004A1D70">
      <w:pPr>
        <w:ind w:firstLine="720"/>
        <w:jc w:val="both"/>
      </w:pPr>
      <w:r w:rsidRPr="00BD4A45">
        <w:rPr>
          <w:noProof/>
        </w:rPr>
        <w:drawing>
          <wp:inline distT="0" distB="0" distL="0" distR="0" wp14:anchorId="39722DD0" wp14:editId="6C54558F">
            <wp:extent cx="5837426" cy="206519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37426" cy="2065199"/>
                    </a:xfrm>
                    <a:prstGeom prst="rect">
                      <a:avLst/>
                    </a:prstGeom>
                  </pic:spPr>
                </pic:pic>
              </a:graphicData>
            </a:graphic>
          </wp:inline>
        </w:drawing>
      </w:r>
    </w:p>
    <w:p w14:paraId="4E0472C1" w14:textId="1DC0645B" w:rsidR="006D36BE" w:rsidRDefault="004A1D70" w:rsidP="004A1D70">
      <w:pPr>
        <w:pStyle w:val="ListParagraph"/>
        <w:numPr>
          <w:ilvl w:val="1"/>
          <w:numId w:val="6"/>
        </w:numPr>
        <w:jc w:val="both"/>
      </w:pPr>
      <w:r>
        <w:t>Regularization and bias/ variance:</w:t>
      </w:r>
    </w:p>
    <w:p w14:paraId="78D6BC84" w14:textId="0E4427FE" w:rsidR="004A1D70" w:rsidRDefault="00142729" w:rsidP="004A1D70">
      <w:pPr>
        <w:pStyle w:val="ListParagraph"/>
        <w:numPr>
          <w:ilvl w:val="2"/>
          <w:numId w:val="6"/>
        </w:numPr>
        <w:jc w:val="both"/>
      </w:pPr>
      <w:r>
        <w:t xml:space="preserve">When lambda is very large </w:t>
      </w:r>
      <w:r>
        <w:sym w:font="Wingdings" w:char="F0E0"/>
      </w:r>
      <w:r>
        <w:t xml:space="preserve"> thetas are heavily penalized </w:t>
      </w:r>
      <w:r>
        <w:sym w:font="Wingdings" w:char="F0E0"/>
      </w:r>
      <w:r>
        <w:t xml:space="preserve"> underfit</w:t>
      </w:r>
    </w:p>
    <w:p w14:paraId="72089560" w14:textId="5AFAC0A7" w:rsidR="00142729" w:rsidRDefault="00142729" w:rsidP="004A1D70">
      <w:pPr>
        <w:pStyle w:val="ListParagraph"/>
        <w:numPr>
          <w:ilvl w:val="2"/>
          <w:numId w:val="6"/>
        </w:numPr>
        <w:jc w:val="both"/>
      </w:pPr>
      <w:r>
        <w:t xml:space="preserve">When lambda is very small </w:t>
      </w:r>
      <w:r>
        <w:sym w:font="Wingdings" w:char="F0E0"/>
      </w:r>
      <w:r>
        <w:t xml:space="preserve"> very small penalty </w:t>
      </w:r>
      <w:r>
        <w:sym w:font="Wingdings" w:char="F0E0"/>
      </w:r>
      <w:r>
        <w:t xml:space="preserve"> overfit</w:t>
      </w:r>
    </w:p>
    <w:p w14:paraId="60BDA18E" w14:textId="284D478E" w:rsidR="00B740E5" w:rsidRDefault="00B740E5" w:rsidP="004A1D70">
      <w:pPr>
        <w:pStyle w:val="ListParagraph"/>
        <w:numPr>
          <w:ilvl w:val="2"/>
          <w:numId w:val="6"/>
        </w:numPr>
        <w:jc w:val="both"/>
      </w:pPr>
      <w:r>
        <w:lastRenderedPageBreak/>
        <w:t>Process:</w:t>
      </w:r>
    </w:p>
    <w:p w14:paraId="2BFF3EF6" w14:textId="37BEEA2E" w:rsidR="004160E8" w:rsidRDefault="000D5B52" w:rsidP="00B740E5">
      <w:pPr>
        <w:pStyle w:val="ListParagraph"/>
        <w:numPr>
          <w:ilvl w:val="3"/>
          <w:numId w:val="6"/>
        </w:numPr>
        <w:jc w:val="both"/>
      </w:pPr>
      <w:r>
        <w:t>Make multiple models for multiple value of lambdas</w:t>
      </w:r>
    </w:p>
    <w:p w14:paraId="322AA727" w14:textId="2A5F6122" w:rsidR="00B740E5" w:rsidRDefault="00B740E5" w:rsidP="00B740E5">
      <w:pPr>
        <w:pStyle w:val="ListParagraph"/>
        <w:numPr>
          <w:ilvl w:val="3"/>
          <w:numId w:val="6"/>
        </w:numPr>
        <w:jc w:val="both"/>
      </w:pPr>
      <w:r>
        <w:t xml:space="preserve">For each case find thetas corresponding to minimum cost J </w:t>
      </w:r>
    </w:p>
    <w:p w14:paraId="281E0E99" w14:textId="36F962B9" w:rsidR="00F15B48" w:rsidRDefault="00F15B48" w:rsidP="00B740E5">
      <w:pPr>
        <w:pStyle w:val="ListParagraph"/>
        <w:numPr>
          <w:ilvl w:val="3"/>
          <w:numId w:val="6"/>
        </w:numPr>
        <w:jc w:val="both"/>
      </w:pPr>
      <w:r>
        <w:t>Use these thetas to find cross validation error for each model</w:t>
      </w:r>
    </w:p>
    <w:p w14:paraId="3C985326" w14:textId="036D3BAB" w:rsidR="00F15B48" w:rsidRDefault="00F15B48" w:rsidP="00B740E5">
      <w:pPr>
        <w:pStyle w:val="ListParagraph"/>
        <w:numPr>
          <w:ilvl w:val="3"/>
          <w:numId w:val="6"/>
        </w:numPr>
        <w:jc w:val="both"/>
      </w:pPr>
      <w:r>
        <w:t xml:space="preserve">And then pick </w:t>
      </w:r>
      <w:r w:rsidR="00CF5BEC">
        <w:t>(</w:t>
      </w:r>
      <w:r>
        <w:t>and report</w:t>
      </w:r>
      <w:r w:rsidR="00CF5BEC">
        <w:t xml:space="preserve"> test error)</w:t>
      </w:r>
      <w:r>
        <w:t xml:space="preserve"> the </w:t>
      </w:r>
      <w:r w:rsidR="008D3BE7">
        <w:t>lambda where cross validation is minimum</w:t>
      </w:r>
    </w:p>
    <w:p w14:paraId="1096C4D9" w14:textId="06AA4E0C" w:rsidR="003370BE" w:rsidRDefault="00620055" w:rsidP="00620055">
      <w:pPr>
        <w:ind w:firstLine="720"/>
        <w:jc w:val="both"/>
      </w:pPr>
      <w:r w:rsidRPr="00620055">
        <w:rPr>
          <w:noProof/>
        </w:rPr>
        <w:drawing>
          <wp:inline distT="0" distB="0" distL="0" distR="0" wp14:anchorId="7A7B6039" wp14:editId="6A27746C">
            <wp:extent cx="6127011" cy="3261643"/>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7011" cy="3261643"/>
                    </a:xfrm>
                    <a:prstGeom prst="rect">
                      <a:avLst/>
                    </a:prstGeom>
                  </pic:spPr>
                </pic:pic>
              </a:graphicData>
            </a:graphic>
          </wp:inline>
        </w:drawing>
      </w:r>
    </w:p>
    <w:p w14:paraId="4E80CAAC" w14:textId="3D5AD67C" w:rsidR="00620055" w:rsidRDefault="00AD3E39" w:rsidP="00AD3E39">
      <w:pPr>
        <w:pStyle w:val="ListParagraph"/>
        <w:numPr>
          <w:ilvl w:val="1"/>
          <w:numId w:val="6"/>
        </w:numPr>
        <w:jc w:val="both"/>
      </w:pPr>
      <w:r>
        <w:t>Learning Curves:</w:t>
      </w:r>
    </w:p>
    <w:p w14:paraId="60E338CC" w14:textId="10FDAD20" w:rsidR="004703AA" w:rsidRDefault="002C14A0" w:rsidP="004703AA">
      <w:pPr>
        <w:pStyle w:val="ListParagraph"/>
        <w:numPr>
          <w:ilvl w:val="2"/>
          <w:numId w:val="6"/>
        </w:numPr>
        <w:jc w:val="both"/>
      </w:pPr>
      <w:r>
        <w:t>Plot train and cross-validation over size of training set</w:t>
      </w:r>
    </w:p>
    <w:p w14:paraId="6EE74E6F" w14:textId="3B748222" w:rsidR="00AC10E0" w:rsidRDefault="00AC10E0" w:rsidP="00EE206A">
      <w:pPr>
        <w:ind w:firstLine="720"/>
        <w:jc w:val="both"/>
      </w:pPr>
      <w:r w:rsidRPr="00AC10E0">
        <w:rPr>
          <w:noProof/>
        </w:rPr>
        <w:drawing>
          <wp:inline distT="0" distB="0" distL="0" distR="0" wp14:anchorId="6B9424E1" wp14:editId="2D57BFCE">
            <wp:extent cx="5822185" cy="3246401"/>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22185" cy="3246401"/>
                    </a:xfrm>
                    <a:prstGeom prst="rect">
                      <a:avLst/>
                    </a:prstGeom>
                  </pic:spPr>
                </pic:pic>
              </a:graphicData>
            </a:graphic>
          </wp:inline>
        </w:drawing>
      </w:r>
    </w:p>
    <w:p w14:paraId="502ECA84" w14:textId="0CAE522A" w:rsidR="00CD663C" w:rsidRDefault="00962146" w:rsidP="00CD663C">
      <w:pPr>
        <w:pStyle w:val="ListParagraph"/>
        <w:numPr>
          <w:ilvl w:val="2"/>
          <w:numId w:val="6"/>
        </w:numPr>
        <w:jc w:val="both"/>
      </w:pPr>
      <w:r>
        <w:t>In high bias model (underfit model)</w:t>
      </w:r>
      <w:r w:rsidR="00475AE5">
        <w:t>, getting more training data will not help much</w:t>
      </w:r>
      <w:r w:rsidR="00CD663C">
        <w:t>. Indication is that train and cross-validation are fairly similar.</w:t>
      </w:r>
    </w:p>
    <w:p w14:paraId="531EEB95" w14:textId="0065A96D" w:rsidR="00807E39" w:rsidRDefault="00807E39" w:rsidP="006D3BDF">
      <w:pPr>
        <w:ind w:firstLine="720"/>
        <w:jc w:val="both"/>
      </w:pPr>
      <w:r w:rsidRPr="00807E39">
        <w:rPr>
          <w:noProof/>
        </w:rPr>
        <w:lastRenderedPageBreak/>
        <w:drawing>
          <wp:inline distT="0" distB="0" distL="0" distR="0" wp14:anchorId="5D8292C4" wp14:editId="7545589E">
            <wp:extent cx="5502117" cy="3261643"/>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02117" cy="3261643"/>
                    </a:xfrm>
                    <a:prstGeom prst="rect">
                      <a:avLst/>
                    </a:prstGeom>
                  </pic:spPr>
                </pic:pic>
              </a:graphicData>
            </a:graphic>
          </wp:inline>
        </w:drawing>
      </w:r>
    </w:p>
    <w:p w14:paraId="5721702C" w14:textId="363F404D" w:rsidR="00807E39" w:rsidRDefault="00360284" w:rsidP="00807E39">
      <w:pPr>
        <w:pStyle w:val="ListParagraph"/>
        <w:numPr>
          <w:ilvl w:val="2"/>
          <w:numId w:val="6"/>
        </w:numPr>
        <w:jc w:val="both"/>
      </w:pPr>
      <w:r>
        <w:t xml:space="preserve">In high variance case (overfit model), </w:t>
      </w:r>
      <w:r w:rsidR="00F70BF1">
        <w:t>getting more data will help because eventually the cross-validation will keep decreasing.</w:t>
      </w:r>
    </w:p>
    <w:p w14:paraId="339294AD" w14:textId="7B17BA0E" w:rsidR="00A11329" w:rsidRDefault="00A11329" w:rsidP="006D3BDF">
      <w:pPr>
        <w:ind w:firstLine="720"/>
        <w:jc w:val="both"/>
      </w:pPr>
      <w:r w:rsidRPr="00A11329">
        <w:rPr>
          <w:noProof/>
        </w:rPr>
        <w:drawing>
          <wp:inline distT="0" distB="0" distL="0" distR="0" wp14:anchorId="3C03019D" wp14:editId="5A61AEE3">
            <wp:extent cx="5898391" cy="3170195"/>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98391" cy="3170195"/>
                    </a:xfrm>
                    <a:prstGeom prst="rect">
                      <a:avLst/>
                    </a:prstGeom>
                  </pic:spPr>
                </pic:pic>
              </a:graphicData>
            </a:graphic>
          </wp:inline>
        </w:drawing>
      </w:r>
    </w:p>
    <w:p w14:paraId="5849A1EC" w14:textId="52C673A2" w:rsidR="00D85491" w:rsidRDefault="000C596C" w:rsidP="000C596C">
      <w:pPr>
        <w:pStyle w:val="ListParagraph"/>
        <w:numPr>
          <w:ilvl w:val="0"/>
          <w:numId w:val="6"/>
        </w:numPr>
        <w:jc w:val="both"/>
      </w:pPr>
      <w:r>
        <w:t>Machine Learning System Design:</w:t>
      </w:r>
    </w:p>
    <w:p w14:paraId="224EEB70" w14:textId="6EF13FFC" w:rsidR="000C596C" w:rsidRDefault="007752D5" w:rsidP="00841401">
      <w:pPr>
        <w:pStyle w:val="ListParagraph"/>
        <w:numPr>
          <w:ilvl w:val="1"/>
          <w:numId w:val="6"/>
        </w:numPr>
        <w:jc w:val="both"/>
      </w:pPr>
      <w:r>
        <w:t>Prioritizing</w:t>
      </w:r>
      <w:r w:rsidR="003C19E6">
        <w:t xml:space="preserve"> (for a spam filter classifier)</w:t>
      </w:r>
      <w:r>
        <w:t>:</w:t>
      </w:r>
    </w:p>
    <w:p w14:paraId="0051F8F6" w14:textId="2E1FE31F" w:rsidR="007752D5" w:rsidRDefault="003D0CDC" w:rsidP="007752D5">
      <w:pPr>
        <w:pStyle w:val="ListParagraph"/>
        <w:numPr>
          <w:ilvl w:val="2"/>
          <w:numId w:val="6"/>
        </w:numPr>
        <w:jc w:val="both"/>
      </w:pPr>
      <w:r>
        <w:t>Pick n (10k to 50k) most frequently occurring words in the training set as spam/ not spam indicative word (represent feature matrix as a bag of word model from this list)</w:t>
      </w:r>
    </w:p>
    <w:p w14:paraId="1858DD9A" w14:textId="7AFD5A48" w:rsidR="00A03ECB" w:rsidRDefault="002114C6" w:rsidP="00A03ECB">
      <w:pPr>
        <w:pStyle w:val="ListParagraph"/>
        <w:numPr>
          <w:ilvl w:val="1"/>
          <w:numId w:val="6"/>
        </w:numPr>
        <w:jc w:val="both"/>
      </w:pPr>
      <w:r>
        <w:t>Error Analysis:</w:t>
      </w:r>
    </w:p>
    <w:p w14:paraId="647D88DF" w14:textId="6BF82D59" w:rsidR="002114C6" w:rsidRDefault="00F15AD4" w:rsidP="002114C6">
      <w:pPr>
        <w:pStyle w:val="ListParagraph"/>
        <w:numPr>
          <w:ilvl w:val="2"/>
          <w:numId w:val="6"/>
        </w:numPr>
        <w:jc w:val="both"/>
      </w:pPr>
      <w:r>
        <w:t>Approach:</w:t>
      </w:r>
    </w:p>
    <w:p w14:paraId="2AF09024" w14:textId="35F63C44" w:rsidR="00F15AD4" w:rsidRDefault="00F15AD4" w:rsidP="00F15AD4">
      <w:pPr>
        <w:pStyle w:val="ListParagraph"/>
        <w:numPr>
          <w:ilvl w:val="3"/>
          <w:numId w:val="6"/>
        </w:numPr>
        <w:jc w:val="both"/>
      </w:pPr>
      <w:r>
        <w:t>Make simple algo quickly and test it on cross-validation data</w:t>
      </w:r>
    </w:p>
    <w:p w14:paraId="4272BA98" w14:textId="0834F236" w:rsidR="00F15AD4" w:rsidRDefault="00F15AD4" w:rsidP="00F15AD4">
      <w:pPr>
        <w:pStyle w:val="ListParagraph"/>
        <w:numPr>
          <w:ilvl w:val="3"/>
          <w:numId w:val="6"/>
        </w:numPr>
        <w:jc w:val="both"/>
      </w:pPr>
      <w:r>
        <w:t>Plot learning curves to decide if need more data, features, etc</w:t>
      </w:r>
      <w:r w:rsidR="00007D06">
        <w:t xml:space="preserve"> (can’t be determined in advanced)</w:t>
      </w:r>
    </w:p>
    <w:p w14:paraId="7461EB7F" w14:textId="13D4FC7B" w:rsidR="00F15AD4" w:rsidRDefault="00F15AD4" w:rsidP="00F15AD4">
      <w:pPr>
        <w:pStyle w:val="ListParagraph"/>
        <w:numPr>
          <w:ilvl w:val="3"/>
          <w:numId w:val="6"/>
        </w:numPr>
        <w:jc w:val="both"/>
      </w:pPr>
      <w:r>
        <w:t>Error Analysis: manually examine error examples. Spot systemic trend in these errors</w:t>
      </w:r>
    </w:p>
    <w:p w14:paraId="6CE6C96E" w14:textId="44A99A63" w:rsidR="00007D06" w:rsidRDefault="00D575E0" w:rsidP="00D575E0">
      <w:pPr>
        <w:pStyle w:val="ListParagraph"/>
        <w:numPr>
          <w:ilvl w:val="1"/>
          <w:numId w:val="6"/>
        </w:numPr>
        <w:jc w:val="both"/>
      </w:pPr>
      <w:r>
        <w:t>Error Metrics for Skewed Classes</w:t>
      </w:r>
      <w:r w:rsidR="009A09A6">
        <w:t xml:space="preserve"> (for cancer diagnosis problem)</w:t>
      </w:r>
      <w:r>
        <w:t>:</w:t>
      </w:r>
    </w:p>
    <w:p w14:paraId="0FDEEDF1" w14:textId="203CC4DE" w:rsidR="00D575E0" w:rsidRDefault="006C3269" w:rsidP="00D575E0">
      <w:pPr>
        <w:pStyle w:val="ListParagraph"/>
        <w:numPr>
          <w:ilvl w:val="2"/>
          <w:numId w:val="6"/>
        </w:numPr>
        <w:jc w:val="both"/>
      </w:pPr>
      <w:r>
        <w:t xml:space="preserve">When ratio of positive and negative class is extreme, it is skewed </w:t>
      </w:r>
      <w:r w:rsidR="00AE167F">
        <w:t>classes problem, thus classification accuracy in th</w:t>
      </w:r>
      <w:r w:rsidR="003E15DE">
        <w:t>ese</w:t>
      </w:r>
      <w:r w:rsidR="00AE167F">
        <w:t xml:space="preserve"> situation</w:t>
      </w:r>
      <w:r w:rsidR="006507EC">
        <w:t>s</w:t>
      </w:r>
      <w:r w:rsidR="00AE167F">
        <w:t xml:space="preserve"> is not an ideal</w:t>
      </w:r>
      <w:r w:rsidR="00C17FC6">
        <w:t xml:space="preserve"> performance</w:t>
      </w:r>
      <w:r w:rsidR="00AE167F">
        <w:t xml:space="preserve"> metric</w:t>
      </w:r>
    </w:p>
    <w:p w14:paraId="7FFD267A" w14:textId="6FA60B8F" w:rsidR="003E15DE" w:rsidRDefault="00CE6458" w:rsidP="00D575E0">
      <w:pPr>
        <w:pStyle w:val="ListParagraph"/>
        <w:numPr>
          <w:ilvl w:val="2"/>
          <w:numId w:val="6"/>
        </w:numPr>
        <w:jc w:val="both"/>
      </w:pPr>
      <w:r>
        <w:t>Metrics like recall and precision needs to be calculated in these situations:</w:t>
      </w:r>
    </w:p>
    <w:p w14:paraId="5016636A" w14:textId="2CD32B47" w:rsidR="00CE6458" w:rsidRDefault="00B87FC3" w:rsidP="00CE6458">
      <w:pPr>
        <w:pStyle w:val="ListParagraph"/>
        <w:numPr>
          <w:ilvl w:val="3"/>
          <w:numId w:val="6"/>
        </w:numPr>
        <w:jc w:val="both"/>
      </w:pPr>
      <w:r>
        <w:lastRenderedPageBreak/>
        <w:t>Precision: TP/ (Predicted as positive)</w:t>
      </w:r>
      <w:r w:rsidR="009B65CC">
        <w:t xml:space="preserve"> = TP/</w:t>
      </w:r>
      <w:r w:rsidR="002C23A4">
        <w:t xml:space="preserve"> </w:t>
      </w:r>
      <w:r w:rsidR="009B65CC">
        <w:t>(TP + F</w:t>
      </w:r>
      <w:r w:rsidR="001A6420">
        <w:t>P</w:t>
      </w:r>
      <w:r w:rsidR="009B65CC">
        <w:t>)</w:t>
      </w:r>
    </w:p>
    <w:p w14:paraId="4B731655" w14:textId="4D1AB10D" w:rsidR="002C23A4" w:rsidRDefault="002C23A4" w:rsidP="00CE6458">
      <w:pPr>
        <w:pStyle w:val="ListParagraph"/>
        <w:numPr>
          <w:ilvl w:val="3"/>
          <w:numId w:val="6"/>
        </w:numPr>
        <w:jc w:val="both"/>
      </w:pPr>
      <w:r>
        <w:t>Recall: TP/ (Actual positives) = TP/ (TP + FN)</w:t>
      </w:r>
    </w:p>
    <w:p w14:paraId="14072D0C" w14:textId="341BFB1C" w:rsidR="007431F2" w:rsidRDefault="007431F2" w:rsidP="007431F2">
      <w:pPr>
        <w:pStyle w:val="ListParagraph"/>
        <w:numPr>
          <w:ilvl w:val="2"/>
          <w:numId w:val="6"/>
        </w:numPr>
        <w:jc w:val="both"/>
      </w:pPr>
      <w:r>
        <w:t>Note: y = 1 is given to rarer class for precision and recall calculation</w:t>
      </w:r>
    </w:p>
    <w:p w14:paraId="307D2CA0" w14:textId="06C06EDC" w:rsidR="004F7AEA" w:rsidRDefault="00F54A8D" w:rsidP="004F7AEA">
      <w:pPr>
        <w:pStyle w:val="ListParagraph"/>
        <w:numPr>
          <w:ilvl w:val="1"/>
          <w:numId w:val="6"/>
        </w:numPr>
        <w:jc w:val="both"/>
      </w:pPr>
      <w:r>
        <w:t>Trading off precision and recall:</w:t>
      </w:r>
    </w:p>
    <w:p w14:paraId="438315E5" w14:textId="7ABA14C9" w:rsidR="00AB17F0" w:rsidRDefault="00AB17F0" w:rsidP="00F54A8D">
      <w:pPr>
        <w:pStyle w:val="ListParagraph"/>
        <w:numPr>
          <w:ilvl w:val="2"/>
          <w:numId w:val="6"/>
        </w:numPr>
        <w:jc w:val="both"/>
      </w:pPr>
      <w:r>
        <w:t>Higher Precision</w:t>
      </w:r>
      <w:r w:rsidR="001B212B">
        <w:t>, Low Recall</w:t>
      </w:r>
      <w:r>
        <w:t xml:space="preserve">: </w:t>
      </w:r>
    </w:p>
    <w:p w14:paraId="1F6992B7" w14:textId="7AB7BEBF" w:rsidR="00F54A8D" w:rsidRDefault="00F9221B" w:rsidP="00AB17F0">
      <w:pPr>
        <w:pStyle w:val="ListParagraph"/>
        <w:numPr>
          <w:ilvl w:val="3"/>
          <w:numId w:val="6"/>
        </w:numPr>
        <w:jc w:val="both"/>
      </w:pPr>
      <w:r>
        <w:t>Change threshold of hypothesis from 50</w:t>
      </w:r>
      <w:r w:rsidR="00C92F2A">
        <w:t>%</w:t>
      </w:r>
      <w:r>
        <w:t xml:space="preserve"> to 70</w:t>
      </w:r>
      <w:r w:rsidR="00C92F2A">
        <w:t>%</w:t>
      </w:r>
      <w:r>
        <w:t>. It means if the classifier is more than 70% accurate then only classify as cancer</w:t>
      </w:r>
      <w:r w:rsidR="004F7B7E">
        <w:t xml:space="preserve"> (because of sensitivity of cancer news for patient)</w:t>
      </w:r>
      <w:r>
        <w:t xml:space="preserve">. </w:t>
      </w:r>
    </w:p>
    <w:p w14:paraId="4989C943" w14:textId="00164E99" w:rsidR="00AB17F0" w:rsidRDefault="00AB17F0" w:rsidP="00AB17F0">
      <w:pPr>
        <w:pStyle w:val="ListParagraph"/>
        <w:numPr>
          <w:ilvl w:val="3"/>
          <w:numId w:val="6"/>
        </w:numPr>
        <w:jc w:val="both"/>
      </w:pPr>
      <w:r>
        <w:t>It means higher fraction of people classified as having cancer will actually have cancer</w:t>
      </w:r>
    </w:p>
    <w:p w14:paraId="72D1F7A8" w14:textId="73C6F647" w:rsidR="00BC1EA3" w:rsidRDefault="007A2438" w:rsidP="00BC1EA3">
      <w:pPr>
        <w:pStyle w:val="ListParagraph"/>
        <w:numPr>
          <w:ilvl w:val="2"/>
          <w:numId w:val="6"/>
        </w:numPr>
        <w:jc w:val="both"/>
      </w:pPr>
      <w:r>
        <w:t>High Recall, Low Precision:</w:t>
      </w:r>
    </w:p>
    <w:p w14:paraId="32E2FB8D" w14:textId="60D74738" w:rsidR="007A2438" w:rsidRDefault="007A2438" w:rsidP="007A2438">
      <w:pPr>
        <w:pStyle w:val="ListParagraph"/>
        <w:numPr>
          <w:ilvl w:val="3"/>
          <w:numId w:val="6"/>
        </w:numPr>
        <w:jc w:val="both"/>
      </w:pPr>
      <w:r>
        <w:t>Avoid FN (avoid failing to diagnose cancer if they actually have it)</w:t>
      </w:r>
    </w:p>
    <w:p w14:paraId="3DD4267B" w14:textId="479452FA" w:rsidR="007A2438" w:rsidRDefault="00C92F2A" w:rsidP="007A2438">
      <w:pPr>
        <w:pStyle w:val="ListParagraph"/>
        <w:numPr>
          <w:ilvl w:val="3"/>
          <w:numId w:val="6"/>
        </w:numPr>
        <w:jc w:val="both"/>
      </w:pPr>
      <w:r>
        <w:t>Threshold can be changed from 50% to 30%. It means that even if classifier is 30% confident, it is better to classify as cancer (so we don’t miss out on FN)</w:t>
      </w:r>
    </w:p>
    <w:p w14:paraId="20401079" w14:textId="27B4C296" w:rsidR="00C92F2A" w:rsidRDefault="00C92F2A" w:rsidP="007A2438">
      <w:pPr>
        <w:pStyle w:val="ListParagraph"/>
        <w:numPr>
          <w:ilvl w:val="3"/>
          <w:numId w:val="6"/>
        </w:numPr>
        <w:jc w:val="both"/>
      </w:pPr>
      <w:r>
        <w:t>It means we will be correctly flagging higher fraction of people who actually have cancer</w:t>
      </w:r>
    </w:p>
    <w:p w14:paraId="5C99B3A8" w14:textId="5B1F6B49" w:rsidR="00CE2005" w:rsidRDefault="004F515D" w:rsidP="004F515D">
      <w:pPr>
        <w:jc w:val="center"/>
      </w:pPr>
      <w:r w:rsidRPr="004F515D">
        <w:drawing>
          <wp:inline distT="0" distB="0" distL="0" distR="0" wp14:anchorId="317882BC" wp14:editId="773C308C">
            <wp:extent cx="1950889" cy="218713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950889" cy="2187130"/>
                    </a:xfrm>
                    <a:prstGeom prst="rect">
                      <a:avLst/>
                    </a:prstGeom>
                  </pic:spPr>
                </pic:pic>
              </a:graphicData>
            </a:graphic>
          </wp:inline>
        </w:drawing>
      </w:r>
    </w:p>
    <w:p w14:paraId="5F63B63F" w14:textId="67432D09" w:rsidR="004F515D" w:rsidRDefault="00E404D8" w:rsidP="004F515D">
      <w:pPr>
        <w:pStyle w:val="ListParagraph"/>
        <w:numPr>
          <w:ilvl w:val="2"/>
          <w:numId w:val="6"/>
        </w:numPr>
      </w:pPr>
      <w:r>
        <w:t>Precision – Recall curve can be of different shape depending on nature of classifier</w:t>
      </w:r>
    </w:p>
    <w:p w14:paraId="1723A776" w14:textId="6FCA902E" w:rsidR="00504669" w:rsidRDefault="00504669" w:rsidP="004F515D">
      <w:pPr>
        <w:pStyle w:val="ListParagraph"/>
        <w:numPr>
          <w:ilvl w:val="2"/>
          <w:numId w:val="6"/>
        </w:numPr>
      </w:pPr>
      <w:r>
        <w:t>How to compare different precision/ recall numbers (based on different threshold)?</w:t>
      </w:r>
    </w:p>
    <w:p w14:paraId="490A27CD" w14:textId="37523972" w:rsidR="00504669" w:rsidRDefault="006A573F" w:rsidP="00504669">
      <w:pPr>
        <w:pStyle w:val="ListParagraph"/>
        <w:numPr>
          <w:ilvl w:val="3"/>
          <w:numId w:val="6"/>
        </w:numPr>
      </w:pPr>
      <w:r>
        <w:t xml:space="preserve">Now we have 2 numbers giving performance of the </w:t>
      </w:r>
      <w:r w:rsidR="00DD1DE5">
        <w:t>classifier</w:t>
      </w:r>
    </w:p>
    <w:p w14:paraId="1DDFCC59" w14:textId="29AA891F" w:rsidR="00DD1DE5" w:rsidRDefault="00DD1DE5" w:rsidP="00504669">
      <w:pPr>
        <w:pStyle w:val="ListParagraph"/>
        <w:numPr>
          <w:ilvl w:val="3"/>
          <w:numId w:val="6"/>
        </w:numPr>
      </w:pPr>
      <w:r>
        <w:t>We use F1 score – that is a single real number evaluation</w:t>
      </w:r>
    </w:p>
    <w:p w14:paraId="0E5B33B2" w14:textId="45530A7C" w:rsidR="0030677B" w:rsidRDefault="0030677B" w:rsidP="00504669">
      <w:pPr>
        <w:pStyle w:val="ListParagraph"/>
        <w:numPr>
          <w:ilvl w:val="3"/>
          <w:numId w:val="6"/>
        </w:numPr>
      </w:pPr>
      <w:r>
        <w:t>F1 Score = 2 * (P X R)/ (P + R)</w:t>
      </w:r>
    </w:p>
    <w:p w14:paraId="1DC611B6" w14:textId="4E5A1E6B" w:rsidR="00FA48D8" w:rsidRDefault="009C3E9C" w:rsidP="009C3E9C">
      <w:pPr>
        <w:pStyle w:val="ListParagraph"/>
        <w:numPr>
          <w:ilvl w:val="3"/>
          <w:numId w:val="6"/>
        </w:numPr>
      </w:pPr>
      <w:r>
        <w:t>When P or R is 0, F score is 0. Only when both are 1, F score is 1.</w:t>
      </w:r>
    </w:p>
    <w:p w14:paraId="724DD5D2" w14:textId="6662D3AE" w:rsidR="00BF11C1" w:rsidRDefault="005E662D" w:rsidP="00AF358F">
      <w:pPr>
        <w:pStyle w:val="ListParagraph"/>
        <w:numPr>
          <w:ilvl w:val="1"/>
          <w:numId w:val="6"/>
        </w:numPr>
      </w:pPr>
      <w:r>
        <w:t>Data for ML:</w:t>
      </w:r>
    </w:p>
    <w:p w14:paraId="785F9A0B" w14:textId="52F5914C" w:rsidR="005E662D" w:rsidRDefault="00F45FF1" w:rsidP="005E662D">
      <w:pPr>
        <w:pStyle w:val="ListParagraph"/>
        <w:numPr>
          <w:ilvl w:val="2"/>
          <w:numId w:val="6"/>
        </w:numPr>
      </w:pPr>
      <w:r>
        <w:t>Usually algos give better performance when feed more data</w:t>
      </w:r>
    </w:p>
    <w:p w14:paraId="31D3F7A3" w14:textId="461D55F0" w:rsidR="00967449" w:rsidRDefault="00AD149F" w:rsidP="005E662D">
      <w:pPr>
        <w:pStyle w:val="ListParagraph"/>
        <w:numPr>
          <w:ilvl w:val="2"/>
          <w:numId w:val="6"/>
        </w:numPr>
      </w:pPr>
      <w:r>
        <w:t xml:space="preserve">Try imagining if an expert human in a field can confidently predict for our problem, </w:t>
      </w:r>
      <w:r w:rsidR="003E7885">
        <w:t>i</w:t>
      </w:r>
      <w:r>
        <w:t>f no, get more features/ knowledge on problem</w:t>
      </w:r>
    </w:p>
    <w:p w14:paraId="6E76A3A3" w14:textId="3F808E99" w:rsidR="003E7885" w:rsidRDefault="003E7885" w:rsidP="005E662D">
      <w:pPr>
        <w:pStyle w:val="ListParagraph"/>
        <w:numPr>
          <w:ilvl w:val="2"/>
          <w:numId w:val="6"/>
        </w:numPr>
      </w:pPr>
      <w:r>
        <w:t>Getting more data can be useful when we use low bias algorithms (NN with hidden) when train loss is low and cross-validation loss is comparable to training loss</w:t>
      </w:r>
    </w:p>
    <w:p w14:paraId="41EB479E" w14:textId="0ED51B41" w:rsidR="006A302B" w:rsidRDefault="006A302B">
      <w:r>
        <w:br w:type="page"/>
      </w:r>
    </w:p>
    <w:p w14:paraId="1C772CAA" w14:textId="41B918A9" w:rsidR="006A302B" w:rsidRPr="002C5EEA" w:rsidRDefault="006A302B" w:rsidP="006A302B">
      <w:pPr>
        <w:jc w:val="both"/>
        <w:rPr>
          <w:b/>
          <w:bCs/>
          <w:sz w:val="36"/>
          <w:szCs w:val="36"/>
          <w:u w:val="single"/>
        </w:rPr>
      </w:pPr>
      <w:r>
        <w:rPr>
          <w:b/>
          <w:bCs/>
          <w:sz w:val="36"/>
          <w:szCs w:val="36"/>
          <w:u w:val="single"/>
        </w:rPr>
        <w:lastRenderedPageBreak/>
        <w:t>Week 7</w:t>
      </w:r>
      <w:r w:rsidRPr="000C319E">
        <w:rPr>
          <w:b/>
          <w:bCs/>
          <w:sz w:val="36"/>
          <w:szCs w:val="36"/>
          <w:u w:val="single"/>
        </w:rPr>
        <w:t>:</w:t>
      </w:r>
    </w:p>
    <w:p w14:paraId="22F93899" w14:textId="2A3F8086" w:rsidR="006A302B" w:rsidRDefault="00D974A8" w:rsidP="006A302B">
      <w:pPr>
        <w:pStyle w:val="ListParagraph"/>
        <w:numPr>
          <w:ilvl w:val="0"/>
          <w:numId w:val="7"/>
        </w:numPr>
        <w:jc w:val="both"/>
      </w:pPr>
      <w:r>
        <w:t xml:space="preserve">Optimization objective: </w:t>
      </w:r>
      <w:r w:rsidR="0086791D">
        <w:t>Support Vector Machine (SVM):</w:t>
      </w:r>
    </w:p>
    <w:p w14:paraId="0E3212E1" w14:textId="7713FE8A" w:rsidR="0086791D" w:rsidRDefault="00191C73" w:rsidP="0086791D">
      <w:pPr>
        <w:pStyle w:val="ListParagraph"/>
        <w:numPr>
          <w:ilvl w:val="1"/>
          <w:numId w:val="7"/>
        </w:numPr>
        <w:jc w:val="both"/>
      </w:pPr>
      <w:r>
        <w:t>Modification in Logistic regression cost for SVM</w:t>
      </w:r>
    </w:p>
    <w:p w14:paraId="5518F2E9" w14:textId="1CE3E89F" w:rsidR="00073877" w:rsidRDefault="00073877" w:rsidP="00073877">
      <w:pPr>
        <w:ind w:left="1080"/>
        <w:jc w:val="both"/>
      </w:pPr>
      <w:r w:rsidRPr="00073877">
        <w:drawing>
          <wp:inline distT="0" distB="0" distL="0" distR="0" wp14:anchorId="72D96485" wp14:editId="18F2278C">
            <wp:extent cx="6035563" cy="3383573"/>
            <wp:effectExtent l="0" t="0" r="381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35563" cy="3383573"/>
                    </a:xfrm>
                    <a:prstGeom prst="rect">
                      <a:avLst/>
                    </a:prstGeom>
                  </pic:spPr>
                </pic:pic>
              </a:graphicData>
            </a:graphic>
          </wp:inline>
        </w:drawing>
      </w:r>
    </w:p>
    <w:p w14:paraId="6E5FEF87" w14:textId="7D310031" w:rsidR="00073877" w:rsidRDefault="00E6116B" w:rsidP="00073877">
      <w:pPr>
        <w:pStyle w:val="ListParagraph"/>
        <w:numPr>
          <w:ilvl w:val="1"/>
          <w:numId w:val="7"/>
        </w:numPr>
        <w:jc w:val="both"/>
      </w:pPr>
      <w:r>
        <w:t>Similarity in cost function of Logistic regression and SVM</w:t>
      </w:r>
    </w:p>
    <w:p w14:paraId="5BE15621" w14:textId="3444482D" w:rsidR="00305576" w:rsidRDefault="00305576" w:rsidP="00305576">
      <w:pPr>
        <w:ind w:left="1080"/>
        <w:jc w:val="both"/>
      </w:pPr>
      <w:r w:rsidRPr="00305576">
        <w:drawing>
          <wp:inline distT="0" distB="0" distL="0" distR="0" wp14:anchorId="2D5777A5" wp14:editId="0F95AF8A">
            <wp:extent cx="5875529" cy="317019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75529" cy="3170195"/>
                    </a:xfrm>
                    <a:prstGeom prst="rect">
                      <a:avLst/>
                    </a:prstGeom>
                  </pic:spPr>
                </pic:pic>
              </a:graphicData>
            </a:graphic>
          </wp:inline>
        </w:drawing>
      </w:r>
    </w:p>
    <w:p w14:paraId="3F556D38" w14:textId="054D2785" w:rsidR="00662F01" w:rsidRDefault="00662F01" w:rsidP="00EA7D5A">
      <w:pPr>
        <w:pStyle w:val="ListParagraph"/>
        <w:numPr>
          <w:ilvl w:val="0"/>
          <w:numId w:val="7"/>
        </w:numPr>
        <w:jc w:val="both"/>
      </w:pPr>
      <w:r>
        <w:t>Large margin intuition: SVM</w:t>
      </w:r>
    </w:p>
    <w:p w14:paraId="7FAED98C" w14:textId="7731158D" w:rsidR="00EA7D5A" w:rsidRDefault="00EA7D5A" w:rsidP="00EA7D5A">
      <w:pPr>
        <w:pStyle w:val="ListParagraph"/>
        <w:numPr>
          <w:ilvl w:val="1"/>
          <w:numId w:val="7"/>
        </w:numPr>
        <w:jc w:val="both"/>
      </w:pPr>
      <w:r>
        <w:t>Margin of hypothesis changes as shown:</w:t>
      </w:r>
    </w:p>
    <w:p w14:paraId="3114C054" w14:textId="6C6C160B" w:rsidR="00EA7D5A" w:rsidRDefault="00EA7D5A" w:rsidP="00EA7D5A">
      <w:pPr>
        <w:ind w:left="1080"/>
        <w:jc w:val="both"/>
      </w:pPr>
      <w:r w:rsidRPr="00EA7D5A">
        <w:lastRenderedPageBreak/>
        <w:drawing>
          <wp:inline distT="0" distB="0" distL="0" distR="0" wp14:anchorId="3BF64D4D" wp14:editId="7300582A">
            <wp:extent cx="5585944" cy="291871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85944" cy="2918713"/>
                    </a:xfrm>
                    <a:prstGeom prst="rect">
                      <a:avLst/>
                    </a:prstGeom>
                  </pic:spPr>
                </pic:pic>
              </a:graphicData>
            </a:graphic>
          </wp:inline>
        </w:drawing>
      </w:r>
    </w:p>
    <w:p w14:paraId="6E884656" w14:textId="06843CC2" w:rsidR="00EA7D5A" w:rsidRDefault="00EA7D5A" w:rsidP="00EA7D5A">
      <w:pPr>
        <w:pStyle w:val="ListParagraph"/>
        <w:numPr>
          <w:ilvl w:val="1"/>
          <w:numId w:val="7"/>
        </w:numPr>
        <w:jc w:val="both"/>
      </w:pPr>
      <w:r>
        <w:t>The SVM equation can be written as follows: C.A + B</w:t>
      </w:r>
    </w:p>
    <w:p w14:paraId="0996A3E7" w14:textId="66D9564F" w:rsidR="00EA7D5A" w:rsidRDefault="00EA7D5A" w:rsidP="00EA7D5A">
      <w:pPr>
        <w:pStyle w:val="ListParagraph"/>
        <w:numPr>
          <w:ilvl w:val="1"/>
          <w:numId w:val="7"/>
        </w:numPr>
        <w:jc w:val="both"/>
      </w:pPr>
      <w:r>
        <w:t>When C is very large</w:t>
      </w:r>
      <w:r w:rsidR="000B19DF">
        <w:t xml:space="preserve"> constant</w:t>
      </w:r>
      <w:r>
        <w:t xml:space="preserve">, the </w:t>
      </w:r>
      <w:r w:rsidR="0053637B">
        <w:t>A tern us forced to be 0</w:t>
      </w:r>
    </w:p>
    <w:p w14:paraId="3AD0F20F" w14:textId="2FA2F278" w:rsidR="00C84D2C" w:rsidRDefault="00C47257" w:rsidP="00EA7D5A">
      <w:pPr>
        <w:pStyle w:val="ListParagraph"/>
        <w:numPr>
          <w:ilvl w:val="1"/>
          <w:numId w:val="7"/>
        </w:numPr>
        <w:jc w:val="both"/>
      </w:pPr>
      <w:r>
        <w:t>SVM: Choses a decision boundary that has a larger distance from minimum training examples of each class</w:t>
      </w:r>
      <w:r w:rsidR="004A018A">
        <w:t>. This distance is called margin of SVM.</w:t>
      </w:r>
    </w:p>
    <w:p w14:paraId="193CA4C3" w14:textId="4CD71AD5" w:rsidR="00B46B9D" w:rsidRDefault="00B46B9D" w:rsidP="00B46B9D">
      <w:pPr>
        <w:ind w:left="1080"/>
        <w:jc w:val="both"/>
      </w:pPr>
      <w:r w:rsidRPr="00B46B9D">
        <w:drawing>
          <wp:inline distT="0" distB="0" distL="0" distR="0" wp14:anchorId="0E93A9B2" wp14:editId="51E1DD91">
            <wp:extent cx="4099915" cy="288823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99915" cy="2888230"/>
                    </a:xfrm>
                    <a:prstGeom prst="rect">
                      <a:avLst/>
                    </a:prstGeom>
                  </pic:spPr>
                </pic:pic>
              </a:graphicData>
            </a:graphic>
          </wp:inline>
        </w:drawing>
      </w:r>
    </w:p>
    <w:p w14:paraId="732D3B1D" w14:textId="51EACFF6" w:rsidR="00735749" w:rsidRDefault="00BF1A98" w:rsidP="00735749">
      <w:pPr>
        <w:pStyle w:val="ListParagraph"/>
        <w:numPr>
          <w:ilvl w:val="1"/>
          <w:numId w:val="7"/>
        </w:numPr>
        <w:jc w:val="both"/>
      </w:pPr>
      <w:r>
        <w:t>A purely large margin classifier</w:t>
      </w:r>
      <w:r w:rsidR="00332AE7">
        <w:t xml:space="preserve"> (only C is very large)</w:t>
      </w:r>
      <w:r>
        <w:t xml:space="preserve"> can be prone to be outliers</w:t>
      </w:r>
      <w:r w:rsidR="00CE7BDF">
        <w:t xml:space="preserve"> but SVM is much sophisticated as C can be varied to overlook these outliers.</w:t>
      </w:r>
    </w:p>
    <w:p w14:paraId="3838FD63" w14:textId="04BCA91D" w:rsidR="006D20F0" w:rsidRDefault="00416700" w:rsidP="00416700">
      <w:pPr>
        <w:pStyle w:val="ListParagraph"/>
        <w:numPr>
          <w:ilvl w:val="0"/>
          <w:numId w:val="7"/>
        </w:numPr>
        <w:jc w:val="both"/>
      </w:pPr>
      <w:r>
        <w:t>Math for large margin classifiers</w:t>
      </w:r>
    </w:p>
    <w:p w14:paraId="54B08311" w14:textId="568066FD" w:rsidR="00416700" w:rsidRDefault="00396922" w:rsidP="00416700">
      <w:pPr>
        <w:pStyle w:val="ListParagraph"/>
        <w:numPr>
          <w:ilvl w:val="1"/>
          <w:numId w:val="7"/>
        </w:numPr>
        <w:jc w:val="both"/>
      </w:pPr>
      <w:r>
        <w:t>Inner product of 2 vectors U and V is U’ V</w:t>
      </w:r>
    </w:p>
    <w:p w14:paraId="20834962" w14:textId="1F43EF7B" w:rsidR="006A302B" w:rsidRDefault="00396922" w:rsidP="009A0E55">
      <w:pPr>
        <w:ind w:left="1080"/>
        <w:jc w:val="both"/>
      </w:pPr>
      <w:r w:rsidRPr="00396922">
        <w:lastRenderedPageBreak/>
        <w:drawing>
          <wp:inline distT="0" distB="0" distL="0" distR="0" wp14:anchorId="294A0BDC" wp14:editId="18B5CE37">
            <wp:extent cx="5867908" cy="329974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67908" cy="3299746"/>
                    </a:xfrm>
                    <a:prstGeom prst="rect">
                      <a:avLst/>
                    </a:prstGeom>
                  </pic:spPr>
                </pic:pic>
              </a:graphicData>
            </a:graphic>
          </wp:inline>
        </w:drawing>
      </w:r>
    </w:p>
    <w:p w14:paraId="0C47092B" w14:textId="41F5BA8B" w:rsidR="009A0E55" w:rsidRDefault="009A0E55" w:rsidP="009A0E55">
      <w:pPr>
        <w:pStyle w:val="ListParagraph"/>
        <w:numPr>
          <w:ilvl w:val="1"/>
          <w:numId w:val="7"/>
        </w:numPr>
        <w:jc w:val="both"/>
      </w:pPr>
      <w:r>
        <w:t>SVM Decision boundary math</w:t>
      </w:r>
    </w:p>
    <w:p w14:paraId="0B024609" w14:textId="53514DDA" w:rsidR="00FA0A5D" w:rsidRDefault="00FA0A5D" w:rsidP="00FA0A5D">
      <w:pPr>
        <w:ind w:left="1080"/>
        <w:jc w:val="both"/>
      </w:pPr>
      <w:r w:rsidRPr="00FA0A5D">
        <w:drawing>
          <wp:inline distT="0" distB="0" distL="0" distR="0" wp14:anchorId="413B31EA" wp14:editId="16F6B17B">
            <wp:extent cx="5883150" cy="3406435"/>
            <wp:effectExtent l="0" t="0" r="381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83150" cy="3406435"/>
                    </a:xfrm>
                    <a:prstGeom prst="rect">
                      <a:avLst/>
                    </a:prstGeom>
                  </pic:spPr>
                </pic:pic>
              </a:graphicData>
            </a:graphic>
          </wp:inline>
        </w:drawing>
      </w:r>
    </w:p>
    <w:p w14:paraId="71247F4E" w14:textId="61CE39CA" w:rsidR="00242FF0" w:rsidRDefault="005A0A74" w:rsidP="00242FF0">
      <w:pPr>
        <w:pStyle w:val="ListParagraph"/>
        <w:numPr>
          <w:ilvl w:val="1"/>
          <w:numId w:val="7"/>
        </w:numPr>
        <w:jc w:val="both"/>
      </w:pPr>
      <w:r>
        <w:t>Theta vector is orthogonal to the decision boundary for SVM</w:t>
      </w:r>
    </w:p>
    <w:p w14:paraId="3F8BF26B" w14:textId="21C41CCA" w:rsidR="002B185A" w:rsidRDefault="002B185A" w:rsidP="00242FF0">
      <w:pPr>
        <w:pStyle w:val="ListParagraph"/>
        <w:numPr>
          <w:ilvl w:val="1"/>
          <w:numId w:val="7"/>
        </w:numPr>
        <w:jc w:val="both"/>
      </w:pPr>
      <w:r>
        <w:t>Hypothesis corresponding to decision boundary where projection vector is large is chosen because that will allow theta is be smaller which is ultimately our goal</w:t>
      </w:r>
    </w:p>
    <w:p w14:paraId="55F650F2" w14:textId="794A1CD7" w:rsidR="009B717B" w:rsidRDefault="009B717B" w:rsidP="00C7063A">
      <w:pPr>
        <w:ind w:firstLine="720"/>
        <w:jc w:val="both"/>
      </w:pPr>
      <w:r w:rsidRPr="009B717B">
        <w:lastRenderedPageBreak/>
        <w:drawing>
          <wp:inline distT="0" distB="0" distL="0" distR="0" wp14:anchorId="64D064CE" wp14:editId="29B81764">
            <wp:extent cx="5890770" cy="3269263"/>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890770" cy="3269263"/>
                    </a:xfrm>
                    <a:prstGeom prst="rect">
                      <a:avLst/>
                    </a:prstGeom>
                  </pic:spPr>
                </pic:pic>
              </a:graphicData>
            </a:graphic>
          </wp:inline>
        </w:drawing>
      </w:r>
    </w:p>
    <w:p w14:paraId="04BDD2F4" w14:textId="77777777" w:rsidR="00C7063A" w:rsidRDefault="00C7063A" w:rsidP="00C7063A">
      <w:pPr>
        <w:pStyle w:val="ListParagraph"/>
        <w:numPr>
          <w:ilvl w:val="0"/>
          <w:numId w:val="7"/>
        </w:numPr>
        <w:jc w:val="both"/>
      </w:pPr>
      <w:r>
        <w:t>Kernel 1:</w:t>
      </w:r>
    </w:p>
    <w:p w14:paraId="015288CD" w14:textId="1EA59A05" w:rsidR="00C7063A" w:rsidRDefault="006039C4" w:rsidP="00C7063A">
      <w:pPr>
        <w:pStyle w:val="ListParagraph"/>
        <w:numPr>
          <w:ilvl w:val="1"/>
          <w:numId w:val="7"/>
        </w:numPr>
        <w:jc w:val="both"/>
      </w:pPr>
      <w:r>
        <w:t>The similarity function (feature) used is called Kernel</w:t>
      </w:r>
    </w:p>
    <w:p w14:paraId="52128031" w14:textId="4D91A344" w:rsidR="00751650" w:rsidRDefault="00751650" w:rsidP="00751650">
      <w:pPr>
        <w:ind w:left="1080"/>
        <w:jc w:val="both"/>
      </w:pPr>
      <w:r w:rsidRPr="00751650">
        <w:drawing>
          <wp:inline distT="0" distB="0" distL="0" distR="0" wp14:anchorId="6731400B" wp14:editId="6772C5C1">
            <wp:extent cx="5555461" cy="3208298"/>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55461" cy="3208298"/>
                    </a:xfrm>
                    <a:prstGeom prst="rect">
                      <a:avLst/>
                    </a:prstGeom>
                  </pic:spPr>
                </pic:pic>
              </a:graphicData>
            </a:graphic>
          </wp:inline>
        </w:drawing>
      </w:r>
    </w:p>
    <w:p w14:paraId="2B415746" w14:textId="2D708269" w:rsidR="00C7063A" w:rsidRDefault="00930E3A" w:rsidP="00384193">
      <w:pPr>
        <w:pStyle w:val="ListParagraph"/>
        <w:numPr>
          <w:ilvl w:val="1"/>
          <w:numId w:val="7"/>
        </w:numPr>
        <w:jc w:val="both"/>
      </w:pPr>
      <w:r>
        <w:t>When x is very close to landmark, then corresponding f/ similarity/ kernel value would be 1</w:t>
      </w:r>
    </w:p>
    <w:p w14:paraId="5047CEA2" w14:textId="2803814E" w:rsidR="00930E3A" w:rsidRDefault="00930E3A" w:rsidP="00384193">
      <w:pPr>
        <w:pStyle w:val="ListParagraph"/>
        <w:numPr>
          <w:ilvl w:val="1"/>
          <w:numId w:val="7"/>
        </w:numPr>
        <w:jc w:val="both"/>
      </w:pPr>
      <w:r>
        <w:t>When x is very far from landmark</w:t>
      </w:r>
      <w:r w:rsidR="00AA1459">
        <w:t>, then corresponding f/ similarity/ kernel value would be 0</w:t>
      </w:r>
    </w:p>
    <w:p w14:paraId="29845502" w14:textId="4703FBA6" w:rsidR="00FA2F31" w:rsidRDefault="00AA37B4" w:rsidP="00384193">
      <w:pPr>
        <w:pStyle w:val="ListParagraph"/>
        <w:numPr>
          <w:ilvl w:val="1"/>
          <w:numId w:val="7"/>
        </w:numPr>
        <w:jc w:val="both"/>
      </w:pPr>
      <w:r>
        <w:t>Sigma term will determine how rapidly the f/ similarity function will degrade when the data is far from landmark</w:t>
      </w:r>
    </w:p>
    <w:p w14:paraId="7ED9DF66" w14:textId="4B06566E" w:rsidR="005E5D30" w:rsidRDefault="00512E7B" w:rsidP="00384193">
      <w:pPr>
        <w:pStyle w:val="ListParagraph"/>
        <w:numPr>
          <w:ilvl w:val="1"/>
          <w:numId w:val="7"/>
        </w:numPr>
        <w:jc w:val="both"/>
      </w:pPr>
      <w:r>
        <w:t xml:space="preserve">Complex non linear boundaries can be developed by carefully selecting landmark, and thetas </w:t>
      </w:r>
    </w:p>
    <w:p w14:paraId="4D2E88A3" w14:textId="201B21C3" w:rsidR="00C3417B" w:rsidRDefault="00C3417B" w:rsidP="00C3417B">
      <w:pPr>
        <w:ind w:firstLine="720"/>
        <w:jc w:val="both"/>
      </w:pPr>
      <w:r w:rsidRPr="00C3417B">
        <w:lastRenderedPageBreak/>
        <w:drawing>
          <wp:inline distT="0" distB="0" distL="0" distR="0" wp14:anchorId="20653374" wp14:editId="6573A202">
            <wp:extent cx="5784081" cy="3071126"/>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84081" cy="3071126"/>
                    </a:xfrm>
                    <a:prstGeom prst="rect">
                      <a:avLst/>
                    </a:prstGeom>
                  </pic:spPr>
                </pic:pic>
              </a:graphicData>
            </a:graphic>
          </wp:inline>
        </w:drawing>
      </w:r>
    </w:p>
    <w:p w14:paraId="4BEAF30E" w14:textId="4C555CFA" w:rsidR="00C3417B" w:rsidRDefault="00A61FF1" w:rsidP="00A61FF1">
      <w:pPr>
        <w:pStyle w:val="ListParagraph"/>
        <w:numPr>
          <w:ilvl w:val="0"/>
          <w:numId w:val="7"/>
        </w:numPr>
        <w:jc w:val="both"/>
      </w:pPr>
      <w:r>
        <w:t>Kernel 2:</w:t>
      </w:r>
    </w:p>
    <w:p w14:paraId="25C65F4C" w14:textId="1B84C4FC" w:rsidR="00A61FF1" w:rsidRDefault="00A61FF1" w:rsidP="00A61FF1">
      <w:pPr>
        <w:pStyle w:val="ListParagraph"/>
        <w:numPr>
          <w:ilvl w:val="1"/>
          <w:numId w:val="7"/>
        </w:numPr>
        <w:jc w:val="both"/>
      </w:pPr>
      <w:r>
        <w:t xml:space="preserve">How to get landmarks? </w:t>
      </w:r>
    </w:p>
    <w:p w14:paraId="795EE879" w14:textId="77777777" w:rsidR="00AB1AEA" w:rsidRDefault="00A61FF1" w:rsidP="00A61FF1">
      <w:pPr>
        <w:pStyle w:val="ListParagraph"/>
        <w:numPr>
          <w:ilvl w:val="1"/>
          <w:numId w:val="7"/>
        </w:numPr>
        <w:jc w:val="both"/>
      </w:pPr>
      <w:r>
        <w:t>Landmarks would be exactly same points as training examples</w:t>
      </w:r>
      <w:r w:rsidR="00AB1AEA">
        <w:t>. Eventually we will have m landmarks if we have m training examples</w:t>
      </w:r>
    </w:p>
    <w:p w14:paraId="16123F08" w14:textId="77777777" w:rsidR="00974292" w:rsidRDefault="00AB1AEA" w:rsidP="00A61FF1">
      <w:pPr>
        <w:pStyle w:val="ListParagraph"/>
        <w:numPr>
          <w:ilvl w:val="1"/>
          <w:numId w:val="7"/>
        </w:numPr>
        <w:jc w:val="both"/>
      </w:pPr>
      <w:r>
        <w:t>Using all training examples, we establish landmarks. Using landmarks, we find kernels/ f/ similarity and accumulate them to build a feature vector</w:t>
      </w:r>
    </w:p>
    <w:p w14:paraId="4F85B969" w14:textId="1EC3AF91" w:rsidR="00A61FF1" w:rsidRDefault="00A61FF1" w:rsidP="00A61FF1">
      <w:pPr>
        <w:pStyle w:val="ListParagraph"/>
        <w:numPr>
          <w:ilvl w:val="1"/>
          <w:numId w:val="7"/>
        </w:numPr>
        <w:jc w:val="both"/>
      </w:pPr>
      <w:r>
        <w:t xml:space="preserve"> </w:t>
      </w:r>
      <w:r w:rsidR="00032D86">
        <w:t>The second term is slightly modified as [theta’ * M * theta] because the M term will help in scaling for larger problems</w:t>
      </w:r>
    </w:p>
    <w:p w14:paraId="54330E30" w14:textId="22A1A589" w:rsidR="00D21671" w:rsidRDefault="00D21671" w:rsidP="00A61FF1">
      <w:pPr>
        <w:pStyle w:val="ListParagraph"/>
        <w:numPr>
          <w:ilvl w:val="1"/>
          <w:numId w:val="7"/>
        </w:numPr>
        <w:jc w:val="both"/>
      </w:pPr>
      <w:r>
        <w:t>We can apply the kernel idea to linear regression but then it will be computationally very expensive</w:t>
      </w:r>
    </w:p>
    <w:p w14:paraId="2E5846EC" w14:textId="6E4EB668" w:rsidR="00727DFD" w:rsidRDefault="00727DFD" w:rsidP="00727DFD">
      <w:pPr>
        <w:ind w:left="1080"/>
        <w:jc w:val="both"/>
      </w:pPr>
      <w:r w:rsidRPr="00727DFD">
        <w:drawing>
          <wp:inline distT="0" distB="0" distL="0" distR="0" wp14:anchorId="514F0D5B" wp14:editId="60C047BB">
            <wp:extent cx="5860288" cy="3154953"/>
            <wp:effectExtent l="0" t="0" r="762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60288" cy="3154953"/>
                    </a:xfrm>
                    <a:prstGeom prst="rect">
                      <a:avLst/>
                    </a:prstGeom>
                  </pic:spPr>
                </pic:pic>
              </a:graphicData>
            </a:graphic>
          </wp:inline>
        </w:drawing>
      </w:r>
    </w:p>
    <w:p w14:paraId="5CB8A43F" w14:textId="748FDE6C" w:rsidR="008E5C37" w:rsidRDefault="00FA3670" w:rsidP="008E5C37">
      <w:pPr>
        <w:pStyle w:val="ListParagraph"/>
        <w:numPr>
          <w:ilvl w:val="1"/>
          <w:numId w:val="7"/>
        </w:numPr>
        <w:jc w:val="both"/>
      </w:pPr>
      <w:r>
        <w:t>Choose value of C (= 1/ lambda)</w:t>
      </w:r>
    </w:p>
    <w:p w14:paraId="056231D7" w14:textId="1DBDED3F" w:rsidR="00FA3670" w:rsidRDefault="00FA3670" w:rsidP="00FA3670">
      <w:pPr>
        <w:pStyle w:val="ListParagraph"/>
        <w:numPr>
          <w:ilvl w:val="2"/>
          <w:numId w:val="7"/>
        </w:numPr>
        <w:jc w:val="both"/>
      </w:pPr>
      <w:r>
        <w:t>Large C: low bias, high variance</w:t>
      </w:r>
      <w:r w:rsidR="008A587E">
        <w:t xml:space="preserve"> (more prone to overfitting)</w:t>
      </w:r>
    </w:p>
    <w:p w14:paraId="6E99B861" w14:textId="6FC6F4D4" w:rsidR="00FA3670" w:rsidRDefault="00FA3670" w:rsidP="00FA3670">
      <w:pPr>
        <w:pStyle w:val="ListParagraph"/>
        <w:numPr>
          <w:ilvl w:val="2"/>
          <w:numId w:val="7"/>
        </w:numPr>
        <w:jc w:val="both"/>
      </w:pPr>
      <w:r>
        <w:t>Low C: high bias, low variance</w:t>
      </w:r>
      <w:r w:rsidR="008A587E">
        <w:t xml:space="preserve"> (more prone to underfitting)</w:t>
      </w:r>
    </w:p>
    <w:p w14:paraId="3EAB6625" w14:textId="724F58FA" w:rsidR="007529CA" w:rsidRDefault="007529CA" w:rsidP="007529CA">
      <w:pPr>
        <w:pStyle w:val="ListParagraph"/>
        <w:numPr>
          <w:ilvl w:val="1"/>
          <w:numId w:val="7"/>
        </w:numPr>
        <w:jc w:val="both"/>
      </w:pPr>
      <w:r>
        <w:t>Choose sigma square term (gaussian term)</w:t>
      </w:r>
    </w:p>
    <w:p w14:paraId="69155A31" w14:textId="648FC7E9" w:rsidR="007529CA" w:rsidRDefault="007529CA" w:rsidP="007529CA">
      <w:pPr>
        <w:pStyle w:val="ListParagraph"/>
        <w:numPr>
          <w:ilvl w:val="2"/>
          <w:numId w:val="7"/>
        </w:numPr>
        <w:jc w:val="both"/>
      </w:pPr>
      <w:r>
        <w:t>High sigma square: smooth and varies smoothly (high bias, low variance)</w:t>
      </w:r>
    </w:p>
    <w:p w14:paraId="34A2A3BA" w14:textId="2CED7AFF" w:rsidR="007529CA" w:rsidRDefault="007529CA" w:rsidP="007529CA">
      <w:pPr>
        <w:pStyle w:val="ListParagraph"/>
        <w:numPr>
          <w:ilvl w:val="2"/>
          <w:numId w:val="7"/>
        </w:numPr>
        <w:jc w:val="both"/>
      </w:pPr>
      <w:r>
        <w:t>Low sigma square: less smooth (low bias, high variance)</w:t>
      </w:r>
    </w:p>
    <w:p w14:paraId="2D94519E" w14:textId="492BC499" w:rsidR="00E53440" w:rsidRDefault="00E53440" w:rsidP="00E53440">
      <w:pPr>
        <w:pStyle w:val="ListParagraph"/>
        <w:numPr>
          <w:ilvl w:val="0"/>
          <w:numId w:val="7"/>
        </w:numPr>
        <w:jc w:val="both"/>
      </w:pPr>
      <w:r>
        <w:t>Using SVM:</w:t>
      </w:r>
    </w:p>
    <w:p w14:paraId="2F21FFD8" w14:textId="55F22BD5" w:rsidR="00E53440" w:rsidRDefault="00DD11CC" w:rsidP="00E53440">
      <w:pPr>
        <w:pStyle w:val="ListParagraph"/>
        <w:numPr>
          <w:ilvl w:val="1"/>
          <w:numId w:val="7"/>
        </w:numPr>
        <w:jc w:val="both"/>
      </w:pPr>
      <w:r>
        <w:t xml:space="preserve">Software libraries for SVM – </w:t>
      </w:r>
      <w:proofErr w:type="spellStart"/>
      <w:r>
        <w:t>liblinear</w:t>
      </w:r>
      <w:proofErr w:type="spellEnd"/>
      <w:r>
        <w:t xml:space="preserve">, </w:t>
      </w:r>
      <w:proofErr w:type="spellStart"/>
      <w:r>
        <w:t>libsvm</w:t>
      </w:r>
      <w:proofErr w:type="spellEnd"/>
    </w:p>
    <w:p w14:paraId="46887394" w14:textId="19349E7B" w:rsidR="006A60EE" w:rsidRDefault="006A60EE" w:rsidP="00E53440">
      <w:pPr>
        <w:pStyle w:val="ListParagraph"/>
        <w:numPr>
          <w:ilvl w:val="1"/>
          <w:numId w:val="7"/>
        </w:numPr>
        <w:jc w:val="both"/>
      </w:pPr>
      <w:r>
        <w:lastRenderedPageBreak/>
        <w:t>Our task</w:t>
      </w:r>
      <w:r w:rsidR="000C41A7">
        <w:t xml:space="preserve"> during implementation</w:t>
      </w:r>
      <w:r>
        <w:t>:</w:t>
      </w:r>
    </w:p>
    <w:p w14:paraId="3401F4DD" w14:textId="303BD3E1" w:rsidR="006A60EE" w:rsidRDefault="006A60EE" w:rsidP="006A60EE">
      <w:pPr>
        <w:pStyle w:val="ListParagraph"/>
        <w:numPr>
          <w:ilvl w:val="2"/>
          <w:numId w:val="7"/>
        </w:numPr>
        <w:jc w:val="both"/>
      </w:pPr>
      <w:r>
        <w:t>Choice of C</w:t>
      </w:r>
    </w:p>
    <w:p w14:paraId="7CB5B48B" w14:textId="77777777" w:rsidR="00747F97" w:rsidRDefault="006A60EE" w:rsidP="006A60EE">
      <w:pPr>
        <w:pStyle w:val="ListParagraph"/>
        <w:numPr>
          <w:ilvl w:val="2"/>
          <w:numId w:val="7"/>
        </w:numPr>
        <w:jc w:val="both"/>
      </w:pPr>
      <w:r>
        <w:t xml:space="preserve">Choice of Kernel (similarity) </w:t>
      </w:r>
    </w:p>
    <w:p w14:paraId="2A2D310E" w14:textId="33CFC96C" w:rsidR="00747F97" w:rsidRDefault="00747F97" w:rsidP="00747F97">
      <w:pPr>
        <w:pStyle w:val="ListParagraph"/>
        <w:numPr>
          <w:ilvl w:val="3"/>
          <w:numId w:val="7"/>
        </w:numPr>
        <w:jc w:val="both"/>
      </w:pPr>
      <w:r>
        <w:t>N</w:t>
      </w:r>
      <w:r w:rsidR="006A60EE">
        <w:t>o kernel (linear)</w:t>
      </w:r>
      <w:r>
        <w:t xml:space="preserve"> – n large, m small</w:t>
      </w:r>
    </w:p>
    <w:p w14:paraId="023C3E0D" w14:textId="34F66231" w:rsidR="006A60EE" w:rsidRDefault="00747F97" w:rsidP="00747F97">
      <w:pPr>
        <w:pStyle w:val="ListParagraph"/>
        <w:numPr>
          <w:ilvl w:val="3"/>
          <w:numId w:val="7"/>
        </w:numPr>
        <w:jc w:val="both"/>
      </w:pPr>
      <w:r>
        <w:t>G</w:t>
      </w:r>
      <w:r w:rsidR="002C4566">
        <w:t>aussian</w:t>
      </w:r>
      <w:r>
        <w:t xml:space="preserve"> – n small, m large</w:t>
      </w:r>
      <w:r w:rsidR="00624BD7">
        <w:t xml:space="preserve"> (need to choose sigma square term)</w:t>
      </w:r>
    </w:p>
    <w:p w14:paraId="2EB69E6C" w14:textId="2BB5001D" w:rsidR="002C4566" w:rsidRDefault="00D34EEF" w:rsidP="00D34EEF">
      <w:pPr>
        <w:pStyle w:val="ListParagraph"/>
        <w:numPr>
          <w:ilvl w:val="3"/>
          <w:numId w:val="7"/>
        </w:numPr>
        <w:jc w:val="both"/>
      </w:pPr>
      <w:r>
        <w:t>Need to satisfy Mercer’s Theorem on any similarity function used. (avoid implementation problems)</w:t>
      </w:r>
    </w:p>
    <w:p w14:paraId="59D228EF" w14:textId="25AC23CD" w:rsidR="00677689" w:rsidRDefault="0033400C" w:rsidP="0033400C">
      <w:pPr>
        <w:pStyle w:val="ListParagraph"/>
        <w:numPr>
          <w:ilvl w:val="3"/>
          <w:numId w:val="7"/>
        </w:numPr>
        <w:jc w:val="both"/>
      </w:pPr>
      <w:r>
        <w:t xml:space="preserve">Other kernels: </w:t>
      </w:r>
    </w:p>
    <w:p w14:paraId="57E6426B" w14:textId="4020DB34" w:rsidR="0033400C" w:rsidRDefault="0033400C" w:rsidP="0033400C">
      <w:pPr>
        <w:pStyle w:val="ListParagraph"/>
        <w:numPr>
          <w:ilvl w:val="4"/>
          <w:numId w:val="7"/>
        </w:numPr>
        <w:jc w:val="both"/>
      </w:pPr>
      <w:r>
        <w:t>Polynomial Kernel ((X’ * Theta + constant)</w:t>
      </w:r>
      <w:r w:rsidR="00B74E8E">
        <w:t xml:space="preserve"> </w:t>
      </w:r>
      <w:r>
        <w:t>^degree of exp</w:t>
      </w:r>
      <w:r w:rsidR="00B74E8E">
        <w:t>.</w:t>
      </w:r>
      <w:r>
        <w:t>)</w:t>
      </w:r>
    </w:p>
    <w:p w14:paraId="514D7718" w14:textId="4A59CE17" w:rsidR="0033400C" w:rsidRDefault="0033400C" w:rsidP="0033400C">
      <w:pPr>
        <w:pStyle w:val="ListParagraph"/>
        <w:numPr>
          <w:ilvl w:val="4"/>
          <w:numId w:val="7"/>
        </w:numPr>
        <w:jc w:val="both"/>
      </w:pPr>
      <w:r>
        <w:t>String kernel</w:t>
      </w:r>
    </w:p>
    <w:p w14:paraId="724421E4" w14:textId="1227F175" w:rsidR="0033400C" w:rsidRDefault="0033400C" w:rsidP="0033400C">
      <w:pPr>
        <w:pStyle w:val="ListParagraph"/>
        <w:numPr>
          <w:ilvl w:val="4"/>
          <w:numId w:val="7"/>
        </w:numPr>
        <w:jc w:val="both"/>
      </w:pPr>
      <w:r>
        <w:t>Chi-square kernel</w:t>
      </w:r>
    </w:p>
    <w:p w14:paraId="2166D558" w14:textId="02BEFC40" w:rsidR="0033400C" w:rsidRDefault="0033400C" w:rsidP="0033400C">
      <w:pPr>
        <w:pStyle w:val="ListParagraph"/>
        <w:numPr>
          <w:ilvl w:val="4"/>
          <w:numId w:val="7"/>
        </w:numPr>
        <w:jc w:val="both"/>
      </w:pPr>
      <w:r>
        <w:t>Histogram intersection kernel</w:t>
      </w:r>
    </w:p>
    <w:p w14:paraId="73DFC9C3" w14:textId="04B1BC27" w:rsidR="001F301A" w:rsidRDefault="007B3179" w:rsidP="001F301A">
      <w:pPr>
        <w:pStyle w:val="ListParagraph"/>
        <w:numPr>
          <w:ilvl w:val="1"/>
          <w:numId w:val="7"/>
        </w:numPr>
        <w:jc w:val="both"/>
      </w:pPr>
      <w:r>
        <w:t>Multi-class classification in SVM:</w:t>
      </w:r>
    </w:p>
    <w:p w14:paraId="45EFDCB0" w14:textId="421BB09A" w:rsidR="00897DA6" w:rsidRDefault="00897DA6" w:rsidP="007B3179">
      <w:pPr>
        <w:pStyle w:val="ListParagraph"/>
        <w:numPr>
          <w:ilvl w:val="2"/>
          <w:numId w:val="7"/>
        </w:numPr>
        <w:jc w:val="both"/>
      </w:pPr>
      <w:r>
        <w:t>Use inbuilt SVM libraries</w:t>
      </w:r>
    </w:p>
    <w:p w14:paraId="318BE4D5" w14:textId="26C3F08B" w:rsidR="007B3179" w:rsidRDefault="007B3179" w:rsidP="007B3179">
      <w:pPr>
        <w:pStyle w:val="ListParagraph"/>
        <w:numPr>
          <w:ilvl w:val="2"/>
          <w:numId w:val="7"/>
        </w:numPr>
        <w:jc w:val="both"/>
      </w:pPr>
      <w:r>
        <w:t>Use one vs all method – build K different SVM models and get K different theta vectors</w:t>
      </w:r>
    </w:p>
    <w:p w14:paraId="0846FF7C" w14:textId="7D595AAE" w:rsidR="00897DA6" w:rsidRDefault="00BD36DC" w:rsidP="00BD36DC">
      <w:pPr>
        <w:pStyle w:val="ListParagraph"/>
        <w:numPr>
          <w:ilvl w:val="1"/>
          <w:numId w:val="7"/>
        </w:numPr>
        <w:jc w:val="both"/>
      </w:pPr>
      <w:r>
        <w:t>Logistic Regression vs SVM:</w:t>
      </w:r>
    </w:p>
    <w:p w14:paraId="67F8CB55" w14:textId="5D308D83" w:rsidR="00BD36DC" w:rsidRDefault="00BA7E55" w:rsidP="00BD36DC">
      <w:pPr>
        <w:pStyle w:val="ListParagraph"/>
        <w:numPr>
          <w:ilvl w:val="2"/>
          <w:numId w:val="7"/>
        </w:numPr>
        <w:jc w:val="both"/>
      </w:pPr>
      <w:r>
        <w:t>Use logistic or SVM (linear kernel) when n is large (relative to m)</w:t>
      </w:r>
      <w:r w:rsidR="001253A9">
        <w:t xml:space="preserve"> (n</w:t>
      </w:r>
      <w:r w:rsidR="00D60442">
        <w:t>=</w:t>
      </w:r>
      <w:r w:rsidR="001253A9">
        <w:t>10000, m</w:t>
      </w:r>
      <w:r w:rsidR="00D60442">
        <w:t>=</w:t>
      </w:r>
      <w:r w:rsidR="001253A9">
        <w:t>10 to 1000)</w:t>
      </w:r>
    </w:p>
    <w:p w14:paraId="68F96137" w14:textId="20629026" w:rsidR="00BA7E55" w:rsidRDefault="00BA7E55" w:rsidP="00BD36DC">
      <w:pPr>
        <w:pStyle w:val="ListParagraph"/>
        <w:numPr>
          <w:ilvl w:val="2"/>
          <w:numId w:val="7"/>
        </w:numPr>
        <w:jc w:val="both"/>
      </w:pPr>
      <w:r>
        <w:t>Use SVM (Gaussian kernel) when n is small and m is intermediate</w:t>
      </w:r>
      <w:r w:rsidR="001253A9">
        <w:t xml:space="preserve"> (n</w:t>
      </w:r>
      <w:r w:rsidR="00D60442">
        <w:t>=</w:t>
      </w:r>
      <w:r w:rsidR="001253A9">
        <w:t>1 to 1000, m</w:t>
      </w:r>
      <w:r w:rsidR="00D60442">
        <w:t>=</w:t>
      </w:r>
      <w:r w:rsidR="001253A9">
        <w:t>10-10000)</w:t>
      </w:r>
    </w:p>
    <w:p w14:paraId="402F1570" w14:textId="346F81E1" w:rsidR="001B27EB" w:rsidRDefault="002D7EBE" w:rsidP="002D7EBE">
      <w:pPr>
        <w:pStyle w:val="ListParagraph"/>
        <w:numPr>
          <w:ilvl w:val="2"/>
          <w:numId w:val="7"/>
        </w:numPr>
        <w:jc w:val="both"/>
      </w:pPr>
      <w:r>
        <w:t>Use SVM/ logistic with more features when n is small, m is large (n</w:t>
      </w:r>
      <w:r w:rsidR="00D60442">
        <w:t>=</w:t>
      </w:r>
      <w:r>
        <w:t>1 to 1000, m</w:t>
      </w:r>
      <w:r w:rsidR="0096351E">
        <w:t>=</w:t>
      </w:r>
      <w:r>
        <w:t>50000+)</w:t>
      </w:r>
    </w:p>
    <w:p w14:paraId="34D6679C" w14:textId="5AA5031C" w:rsidR="002B17E4" w:rsidRDefault="002B17E4" w:rsidP="002D7EBE">
      <w:pPr>
        <w:pStyle w:val="ListParagraph"/>
        <w:numPr>
          <w:ilvl w:val="2"/>
          <w:numId w:val="7"/>
        </w:numPr>
        <w:jc w:val="both"/>
      </w:pPr>
      <w:r>
        <w:t>Well designed NN can work for all above situations, but will be slower to train</w:t>
      </w:r>
    </w:p>
    <w:p w14:paraId="077531A0" w14:textId="01E29253" w:rsidR="00B91EB2" w:rsidRDefault="00B91EB2" w:rsidP="00B91EB2">
      <w:pPr>
        <w:pStyle w:val="ListParagraph"/>
        <w:numPr>
          <w:ilvl w:val="1"/>
          <w:numId w:val="7"/>
        </w:numPr>
        <w:jc w:val="both"/>
      </w:pPr>
      <w:r>
        <w:t>Note: SVM’s optimizer is convex optimization therefore global optimum will be reached</w:t>
      </w:r>
    </w:p>
    <w:p w14:paraId="6C143139" w14:textId="2CED51E8" w:rsidR="00CA3C57" w:rsidRDefault="00CA3C57">
      <w:r>
        <w:br w:type="page"/>
      </w:r>
    </w:p>
    <w:p w14:paraId="76555D0B" w14:textId="5EAD65EC" w:rsidR="00CA3C57" w:rsidRPr="002C5EEA" w:rsidRDefault="00CA3C57" w:rsidP="00CA3C57">
      <w:pPr>
        <w:jc w:val="both"/>
        <w:rPr>
          <w:b/>
          <w:bCs/>
          <w:sz w:val="36"/>
          <w:szCs w:val="36"/>
          <w:u w:val="single"/>
        </w:rPr>
      </w:pPr>
      <w:r>
        <w:rPr>
          <w:b/>
          <w:bCs/>
          <w:sz w:val="36"/>
          <w:szCs w:val="36"/>
          <w:u w:val="single"/>
        </w:rPr>
        <w:lastRenderedPageBreak/>
        <w:t>Week 8</w:t>
      </w:r>
      <w:r w:rsidRPr="000C319E">
        <w:rPr>
          <w:b/>
          <w:bCs/>
          <w:sz w:val="36"/>
          <w:szCs w:val="36"/>
          <w:u w:val="single"/>
        </w:rPr>
        <w:t>:</w:t>
      </w:r>
    </w:p>
    <w:p w14:paraId="276C0700" w14:textId="1B66DD9E" w:rsidR="00CA3C57" w:rsidRDefault="00CD1B66" w:rsidP="00CA3C57">
      <w:pPr>
        <w:pStyle w:val="ListParagraph"/>
        <w:numPr>
          <w:ilvl w:val="0"/>
          <w:numId w:val="8"/>
        </w:numPr>
        <w:jc w:val="both"/>
      </w:pPr>
      <w:r>
        <w:t>Unsupervised Learning:</w:t>
      </w:r>
    </w:p>
    <w:p w14:paraId="5450C2D3" w14:textId="69752C82" w:rsidR="00CD1B66" w:rsidRDefault="005B35BF" w:rsidP="00CD1B66">
      <w:pPr>
        <w:pStyle w:val="ListParagraph"/>
        <w:numPr>
          <w:ilvl w:val="1"/>
          <w:numId w:val="8"/>
        </w:numPr>
        <w:jc w:val="both"/>
      </w:pPr>
      <w:r>
        <w:t>Given data has no labels associated</w:t>
      </w:r>
      <w:r w:rsidR="005B2557">
        <w:t xml:space="preserve"> and ask algo to find structure in data</w:t>
      </w:r>
    </w:p>
    <w:p w14:paraId="4F396200" w14:textId="2A58120C" w:rsidR="00B13661" w:rsidRDefault="00B13661" w:rsidP="00CD1B66">
      <w:pPr>
        <w:pStyle w:val="ListParagraph"/>
        <w:numPr>
          <w:ilvl w:val="1"/>
          <w:numId w:val="8"/>
        </w:numPr>
        <w:jc w:val="both"/>
      </w:pPr>
      <w:r>
        <w:t>If the structure found is cluster, then they are clustering algorithms</w:t>
      </w:r>
    </w:p>
    <w:p w14:paraId="0FB920EB" w14:textId="46254FE3" w:rsidR="00F4785C" w:rsidRDefault="007C7C80" w:rsidP="00CD1B66">
      <w:pPr>
        <w:pStyle w:val="ListParagraph"/>
        <w:numPr>
          <w:ilvl w:val="1"/>
          <w:numId w:val="8"/>
        </w:numPr>
        <w:jc w:val="both"/>
      </w:pPr>
      <w:r>
        <w:t>Applications</w:t>
      </w:r>
      <w:r w:rsidR="00F4785C">
        <w:t xml:space="preserve"> of Clustering:</w:t>
      </w:r>
    </w:p>
    <w:p w14:paraId="4E1078D1" w14:textId="6C09C929" w:rsidR="00F4785C" w:rsidRDefault="00F4785C" w:rsidP="00F4785C">
      <w:pPr>
        <w:pStyle w:val="ListParagraph"/>
        <w:numPr>
          <w:ilvl w:val="2"/>
          <w:numId w:val="8"/>
        </w:numPr>
        <w:jc w:val="both"/>
      </w:pPr>
      <w:r>
        <w:t>Market segmentation</w:t>
      </w:r>
    </w:p>
    <w:p w14:paraId="4E7711E5" w14:textId="6F24E008" w:rsidR="00F4785C" w:rsidRDefault="00F4785C" w:rsidP="00F4785C">
      <w:pPr>
        <w:pStyle w:val="ListParagraph"/>
        <w:numPr>
          <w:ilvl w:val="2"/>
          <w:numId w:val="8"/>
        </w:numPr>
        <w:jc w:val="both"/>
      </w:pPr>
      <w:r>
        <w:t>Social network analysis</w:t>
      </w:r>
    </w:p>
    <w:p w14:paraId="74B378A8" w14:textId="79FDDE62" w:rsidR="00F4785C" w:rsidRDefault="00F4785C" w:rsidP="00F4785C">
      <w:pPr>
        <w:pStyle w:val="ListParagraph"/>
        <w:numPr>
          <w:ilvl w:val="2"/>
          <w:numId w:val="8"/>
        </w:numPr>
        <w:jc w:val="both"/>
      </w:pPr>
      <w:r>
        <w:t>Organize computing clusters</w:t>
      </w:r>
    </w:p>
    <w:p w14:paraId="63004986" w14:textId="393A8895" w:rsidR="00001242" w:rsidRDefault="00F4785C" w:rsidP="00001242">
      <w:pPr>
        <w:pStyle w:val="ListParagraph"/>
        <w:numPr>
          <w:ilvl w:val="2"/>
          <w:numId w:val="8"/>
        </w:numPr>
        <w:jc w:val="both"/>
      </w:pPr>
      <w:r>
        <w:t>Astronomical data analysis</w:t>
      </w:r>
    </w:p>
    <w:p w14:paraId="15969E70" w14:textId="1B362C6E" w:rsidR="00001242" w:rsidRDefault="00A407D0" w:rsidP="00293204">
      <w:pPr>
        <w:pStyle w:val="ListParagraph"/>
        <w:numPr>
          <w:ilvl w:val="0"/>
          <w:numId w:val="8"/>
        </w:numPr>
        <w:jc w:val="both"/>
      </w:pPr>
      <w:r>
        <w:t>Clustering: K-means algorithm</w:t>
      </w:r>
    </w:p>
    <w:p w14:paraId="08532A64" w14:textId="5EE5F14F" w:rsidR="00A407D0" w:rsidRDefault="00DF2BEB" w:rsidP="00A407D0">
      <w:pPr>
        <w:pStyle w:val="ListParagraph"/>
        <w:numPr>
          <w:ilvl w:val="1"/>
          <w:numId w:val="8"/>
        </w:numPr>
        <w:jc w:val="both"/>
      </w:pPr>
      <w:r>
        <w:t>Iterative algorithm which does two things:</w:t>
      </w:r>
    </w:p>
    <w:p w14:paraId="366741E3" w14:textId="6BA65C30" w:rsidR="00DF2BEB" w:rsidRDefault="00DF2BEB" w:rsidP="00DF2BEB">
      <w:pPr>
        <w:pStyle w:val="ListParagraph"/>
        <w:numPr>
          <w:ilvl w:val="2"/>
          <w:numId w:val="8"/>
        </w:numPr>
        <w:jc w:val="both"/>
      </w:pPr>
      <w:r>
        <w:t>Cluster assignment: goes through all data points and assigns cluster to them</w:t>
      </w:r>
      <w:r w:rsidR="0031567A">
        <w:t xml:space="preserve"> based on distance from cluster centroid</w:t>
      </w:r>
    </w:p>
    <w:p w14:paraId="010F6974" w14:textId="45215667" w:rsidR="00DF2BEB" w:rsidRDefault="00D07A60" w:rsidP="00DF2BEB">
      <w:pPr>
        <w:pStyle w:val="ListParagraph"/>
        <w:numPr>
          <w:ilvl w:val="2"/>
          <w:numId w:val="8"/>
        </w:numPr>
        <w:jc w:val="both"/>
      </w:pPr>
      <w:r>
        <w:t>Move</w:t>
      </w:r>
      <w:r w:rsidR="006D4DC8">
        <w:t xml:space="preserve"> centroid: move centroid to the mean of new clusters</w:t>
      </w:r>
    </w:p>
    <w:p w14:paraId="3D48344E" w14:textId="297A46D7" w:rsidR="00046D68" w:rsidRDefault="00D2329A" w:rsidP="00046D68">
      <w:pPr>
        <w:pStyle w:val="ListParagraph"/>
        <w:numPr>
          <w:ilvl w:val="1"/>
          <w:numId w:val="8"/>
        </w:numPr>
        <w:jc w:val="both"/>
      </w:pPr>
      <w:r>
        <w:t xml:space="preserve">Repeat until </w:t>
      </w:r>
      <w:r w:rsidR="005F0253">
        <w:t>centroid no longer changes</w:t>
      </w:r>
    </w:p>
    <w:p w14:paraId="23EDFCBC" w14:textId="6773D098" w:rsidR="00D2329A" w:rsidRDefault="00D2329A" w:rsidP="00046D68">
      <w:pPr>
        <w:pStyle w:val="ListParagraph"/>
        <w:numPr>
          <w:ilvl w:val="1"/>
          <w:numId w:val="8"/>
        </w:numPr>
        <w:jc w:val="both"/>
      </w:pPr>
      <w:r>
        <w:t xml:space="preserve">Inputs of K-means: </w:t>
      </w:r>
    </w:p>
    <w:p w14:paraId="61164D87" w14:textId="6FFF947F" w:rsidR="00D2329A" w:rsidRDefault="00D2329A" w:rsidP="00D2329A">
      <w:pPr>
        <w:pStyle w:val="ListParagraph"/>
        <w:numPr>
          <w:ilvl w:val="2"/>
          <w:numId w:val="8"/>
        </w:numPr>
        <w:jc w:val="both"/>
      </w:pPr>
      <w:r>
        <w:t>Value of K (number of clusters)</w:t>
      </w:r>
    </w:p>
    <w:p w14:paraId="3AF0C885" w14:textId="4D3D351C" w:rsidR="00D2329A" w:rsidRDefault="00D2329A" w:rsidP="00D2329A">
      <w:pPr>
        <w:pStyle w:val="ListParagraph"/>
        <w:numPr>
          <w:ilvl w:val="2"/>
          <w:numId w:val="8"/>
        </w:numPr>
        <w:jc w:val="both"/>
      </w:pPr>
      <w:r>
        <w:t>Training set X</w:t>
      </w:r>
    </w:p>
    <w:p w14:paraId="402B41ED" w14:textId="4CD51C8D" w:rsidR="005F0253" w:rsidRDefault="00CA45B5" w:rsidP="00CA45B5">
      <w:pPr>
        <w:pStyle w:val="ListParagraph"/>
        <w:numPr>
          <w:ilvl w:val="0"/>
          <w:numId w:val="8"/>
        </w:numPr>
        <w:jc w:val="both"/>
      </w:pPr>
      <w:r>
        <w:t>Clustering: K-means optimization objective</w:t>
      </w:r>
    </w:p>
    <w:p w14:paraId="26B521AB" w14:textId="222E315C" w:rsidR="00CA45B5" w:rsidRDefault="00F429B3" w:rsidP="00CA45B5">
      <w:pPr>
        <w:pStyle w:val="ListParagraph"/>
        <w:numPr>
          <w:ilvl w:val="1"/>
          <w:numId w:val="8"/>
        </w:numPr>
        <w:jc w:val="both"/>
      </w:pPr>
      <w:r>
        <w:t>Objective is to minimize the squared distance of training example to the clustering centre it has been assigned</w:t>
      </w:r>
    </w:p>
    <w:p w14:paraId="61285DD4" w14:textId="635C1342" w:rsidR="003554E8" w:rsidRDefault="003554E8" w:rsidP="003554E8">
      <w:pPr>
        <w:ind w:left="1080"/>
        <w:jc w:val="both"/>
      </w:pPr>
      <w:r w:rsidRPr="003554E8">
        <w:drawing>
          <wp:inline distT="0" distB="0" distL="0" distR="0" wp14:anchorId="147FCFA3" wp14:editId="064D6D05">
            <wp:extent cx="5883150" cy="3208298"/>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83150" cy="3208298"/>
                    </a:xfrm>
                    <a:prstGeom prst="rect">
                      <a:avLst/>
                    </a:prstGeom>
                  </pic:spPr>
                </pic:pic>
              </a:graphicData>
            </a:graphic>
          </wp:inline>
        </w:drawing>
      </w:r>
    </w:p>
    <w:p w14:paraId="5E5BBEE4" w14:textId="2F68281D" w:rsidR="003554E8" w:rsidRDefault="003554E8" w:rsidP="003554E8">
      <w:pPr>
        <w:pStyle w:val="ListParagraph"/>
        <w:numPr>
          <w:ilvl w:val="1"/>
          <w:numId w:val="8"/>
        </w:numPr>
        <w:jc w:val="both"/>
      </w:pPr>
      <w:r>
        <w:t>Clustering assignment step is minimizing J w.r.t clusters assigned to X</w:t>
      </w:r>
      <w:r w:rsidR="008F3A57">
        <w:t xml:space="preserve"> keeping centroid fixed</w:t>
      </w:r>
    </w:p>
    <w:p w14:paraId="49D7B641" w14:textId="122F10A4" w:rsidR="00F53652" w:rsidRDefault="00F53652" w:rsidP="003554E8">
      <w:pPr>
        <w:pStyle w:val="ListParagraph"/>
        <w:numPr>
          <w:ilvl w:val="1"/>
          <w:numId w:val="8"/>
        </w:numPr>
        <w:jc w:val="both"/>
      </w:pPr>
      <w:r>
        <w:t>Move centroid step minimizes J w.r.t centroid keeping X fixed</w:t>
      </w:r>
    </w:p>
    <w:p w14:paraId="329E24EB" w14:textId="4175788D" w:rsidR="00453C82" w:rsidRDefault="00453C82" w:rsidP="00453C82">
      <w:pPr>
        <w:pStyle w:val="ListParagraph"/>
        <w:numPr>
          <w:ilvl w:val="0"/>
          <w:numId w:val="8"/>
        </w:numPr>
        <w:jc w:val="both"/>
      </w:pPr>
      <w:r>
        <w:t xml:space="preserve">Random initialization: </w:t>
      </w:r>
    </w:p>
    <w:p w14:paraId="529E929C" w14:textId="732A53B2" w:rsidR="00453C82" w:rsidRDefault="00453C82" w:rsidP="00453C82">
      <w:pPr>
        <w:pStyle w:val="ListParagraph"/>
        <w:numPr>
          <w:ilvl w:val="1"/>
          <w:numId w:val="8"/>
        </w:numPr>
        <w:jc w:val="both"/>
      </w:pPr>
      <w:r>
        <w:t>Avoiding local optimum</w:t>
      </w:r>
    </w:p>
    <w:p w14:paraId="39D9C961" w14:textId="7A91B83E" w:rsidR="00453C82" w:rsidRDefault="00453C82" w:rsidP="00453C82">
      <w:pPr>
        <w:pStyle w:val="ListParagraph"/>
        <w:numPr>
          <w:ilvl w:val="1"/>
          <w:numId w:val="8"/>
        </w:numPr>
        <w:jc w:val="both"/>
      </w:pPr>
      <w:r>
        <w:t>Steps to randomly initialize initial cluster centroids:</w:t>
      </w:r>
    </w:p>
    <w:p w14:paraId="10D4EFA4" w14:textId="444DA67D" w:rsidR="00453C82" w:rsidRDefault="00453C82" w:rsidP="00453C82">
      <w:pPr>
        <w:pStyle w:val="ListParagraph"/>
        <w:numPr>
          <w:ilvl w:val="2"/>
          <w:numId w:val="8"/>
        </w:numPr>
        <w:jc w:val="both"/>
      </w:pPr>
      <w:r>
        <w:t>Always have K &lt; m</w:t>
      </w:r>
    </w:p>
    <w:p w14:paraId="71F8E665" w14:textId="19813D6E" w:rsidR="00675951" w:rsidRDefault="00675951" w:rsidP="00453C82">
      <w:pPr>
        <w:pStyle w:val="ListParagraph"/>
        <w:numPr>
          <w:ilvl w:val="2"/>
          <w:numId w:val="8"/>
        </w:numPr>
        <w:jc w:val="both"/>
      </w:pPr>
      <w:r>
        <w:t xml:space="preserve">Randomly pick </w:t>
      </w:r>
      <w:r w:rsidR="00CB489E">
        <w:t xml:space="preserve">any </w:t>
      </w:r>
      <w:r>
        <w:t xml:space="preserve">K </w:t>
      </w:r>
      <w:r w:rsidR="00CB489E">
        <w:t>examples</w:t>
      </w:r>
    </w:p>
    <w:p w14:paraId="0E1E5AFD" w14:textId="479CC127" w:rsidR="00CB489E" w:rsidRDefault="00CB489E" w:rsidP="00453C82">
      <w:pPr>
        <w:pStyle w:val="ListParagraph"/>
        <w:numPr>
          <w:ilvl w:val="2"/>
          <w:numId w:val="8"/>
        </w:numPr>
        <w:jc w:val="both"/>
      </w:pPr>
      <w:r>
        <w:t>Set K centroid equal to these examples</w:t>
      </w:r>
    </w:p>
    <w:p w14:paraId="63AABFB8" w14:textId="148BB010" w:rsidR="00966DFD" w:rsidRDefault="00120125" w:rsidP="00966DFD">
      <w:pPr>
        <w:pStyle w:val="ListParagraph"/>
        <w:numPr>
          <w:ilvl w:val="1"/>
          <w:numId w:val="8"/>
        </w:numPr>
        <w:jc w:val="both"/>
      </w:pPr>
      <w:r>
        <w:t>K-means can converge to different clusters based on how initial centroids were defined</w:t>
      </w:r>
    </w:p>
    <w:p w14:paraId="4DEE0C36" w14:textId="629A1594" w:rsidR="003608C8" w:rsidRDefault="003608C8" w:rsidP="003608C8">
      <w:pPr>
        <w:ind w:left="1080"/>
        <w:jc w:val="both"/>
      </w:pPr>
      <w:r w:rsidRPr="003608C8">
        <w:lastRenderedPageBreak/>
        <w:drawing>
          <wp:inline distT="0" distB="0" distL="0" distR="0" wp14:anchorId="6927398A" wp14:editId="20D74CDC">
            <wp:extent cx="6035563" cy="3200677"/>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035563" cy="3200677"/>
                    </a:xfrm>
                    <a:prstGeom prst="rect">
                      <a:avLst/>
                    </a:prstGeom>
                  </pic:spPr>
                </pic:pic>
              </a:graphicData>
            </a:graphic>
          </wp:inline>
        </w:drawing>
      </w:r>
    </w:p>
    <w:p w14:paraId="4C3ABD96" w14:textId="2FCE563D" w:rsidR="00707A69" w:rsidRDefault="00707A69" w:rsidP="00707A69">
      <w:pPr>
        <w:pStyle w:val="ListParagraph"/>
        <w:numPr>
          <w:ilvl w:val="1"/>
          <w:numId w:val="8"/>
        </w:numPr>
        <w:jc w:val="both"/>
      </w:pPr>
      <w:r>
        <w:t xml:space="preserve">Due to </w:t>
      </w:r>
      <w:r w:rsidR="00BD2BC2">
        <w:t>random initialization</w:t>
      </w:r>
      <w:r>
        <w:t xml:space="preserve">, some </w:t>
      </w:r>
      <w:r w:rsidR="00BD2BC2">
        <w:t>local optima can be formed</w:t>
      </w:r>
      <w:r>
        <w:t xml:space="preserve"> as shown above can be formed</w:t>
      </w:r>
    </w:p>
    <w:p w14:paraId="19CF3F86" w14:textId="7204F437" w:rsidR="00BD2BC2" w:rsidRDefault="001B4B2F" w:rsidP="00707A69">
      <w:pPr>
        <w:pStyle w:val="ListParagraph"/>
        <w:numPr>
          <w:ilvl w:val="1"/>
          <w:numId w:val="8"/>
        </w:numPr>
        <w:jc w:val="both"/>
      </w:pPr>
      <w:r>
        <w:t>To avoid this problem, K-means can be r</w:t>
      </w:r>
      <w:r w:rsidR="00EC1DC8">
        <w:t>un</w:t>
      </w:r>
      <w:r>
        <w:t xml:space="preserve"> multiple times</w:t>
      </w:r>
      <w:r w:rsidR="00EC1DC8">
        <w:t xml:space="preserve"> (usually between 50 to 100)</w:t>
      </w:r>
      <w:r>
        <w:t xml:space="preserve"> with random centroid initializations</w:t>
      </w:r>
      <w:r w:rsidR="00E648D4">
        <w:t xml:space="preserve"> and then pick the one with minimum error/ cost/ distortion</w:t>
      </w:r>
      <w:r w:rsidR="00276581">
        <w:t>. (method will help when k is between 2 and 10)</w:t>
      </w:r>
    </w:p>
    <w:p w14:paraId="08402F75" w14:textId="238E184C" w:rsidR="00EC1DC8" w:rsidRDefault="00741E43" w:rsidP="00741E43">
      <w:pPr>
        <w:pStyle w:val="ListParagraph"/>
        <w:numPr>
          <w:ilvl w:val="0"/>
          <w:numId w:val="8"/>
        </w:numPr>
        <w:jc w:val="both"/>
      </w:pPr>
      <w:r>
        <w:t xml:space="preserve">Chose K: </w:t>
      </w:r>
    </w:p>
    <w:p w14:paraId="1D46E351" w14:textId="1BB994CA" w:rsidR="00741E43" w:rsidRDefault="00F67FD7" w:rsidP="00741E43">
      <w:pPr>
        <w:pStyle w:val="ListParagraph"/>
        <w:numPr>
          <w:ilvl w:val="1"/>
          <w:numId w:val="8"/>
        </w:numPr>
        <w:jc w:val="both"/>
      </w:pPr>
      <w:r>
        <w:t>One common way is to look at it manually by looking at visualizations/ output of clustering algo. Etc.</w:t>
      </w:r>
    </w:p>
    <w:p w14:paraId="0EEF595C" w14:textId="22EA361A" w:rsidR="00043ECD" w:rsidRDefault="00487901" w:rsidP="00043ECD">
      <w:pPr>
        <w:pStyle w:val="ListParagraph"/>
        <w:numPr>
          <w:ilvl w:val="1"/>
          <w:numId w:val="8"/>
        </w:numPr>
        <w:jc w:val="both"/>
      </w:pPr>
      <w:r>
        <w:t>Elbow method</w:t>
      </w:r>
      <w:r w:rsidR="00043ECD">
        <w:t>:</w:t>
      </w:r>
    </w:p>
    <w:p w14:paraId="0E2A3952" w14:textId="3F55E436" w:rsidR="00043ECD" w:rsidRDefault="00043ECD" w:rsidP="00043ECD">
      <w:pPr>
        <w:ind w:left="1080"/>
        <w:jc w:val="both"/>
      </w:pPr>
      <w:r w:rsidRPr="00043ECD">
        <w:drawing>
          <wp:inline distT="0" distB="0" distL="0" distR="0" wp14:anchorId="448D7587" wp14:editId="01E2A492">
            <wp:extent cx="5875529" cy="3063505"/>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875529" cy="3063505"/>
                    </a:xfrm>
                    <a:prstGeom prst="rect">
                      <a:avLst/>
                    </a:prstGeom>
                  </pic:spPr>
                </pic:pic>
              </a:graphicData>
            </a:graphic>
          </wp:inline>
        </w:drawing>
      </w:r>
    </w:p>
    <w:p w14:paraId="5D20B0C6" w14:textId="35FDBD24" w:rsidR="00043ECD" w:rsidRDefault="00043ECD" w:rsidP="00043ECD">
      <w:pPr>
        <w:pStyle w:val="ListParagraph"/>
        <w:numPr>
          <w:ilvl w:val="1"/>
          <w:numId w:val="8"/>
        </w:numPr>
        <w:jc w:val="both"/>
      </w:pPr>
      <w:r>
        <w:t>How values of K serve to our ultimate problem</w:t>
      </w:r>
    </w:p>
    <w:p w14:paraId="739C1846" w14:textId="01AAC59B" w:rsidR="00693C62" w:rsidRDefault="00693C62" w:rsidP="00693C62">
      <w:pPr>
        <w:pStyle w:val="ListParagraph"/>
        <w:numPr>
          <w:ilvl w:val="0"/>
          <w:numId w:val="8"/>
        </w:numPr>
        <w:jc w:val="both"/>
      </w:pPr>
      <w:r>
        <w:t>Dimensionality reduction: data compression (unsupervised learning problem)</w:t>
      </w:r>
    </w:p>
    <w:p w14:paraId="777FC391" w14:textId="3871312F" w:rsidR="000E423B" w:rsidRDefault="001603DA" w:rsidP="000E423B">
      <w:pPr>
        <w:pStyle w:val="ListParagraph"/>
        <w:numPr>
          <w:ilvl w:val="1"/>
          <w:numId w:val="8"/>
        </w:numPr>
        <w:jc w:val="both"/>
      </w:pPr>
      <w:r>
        <w:t>Why? Data Compression</w:t>
      </w:r>
    </w:p>
    <w:p w14:paraId="6B4BBA14" w14:textId="5B07ABD3" w:rsidR="001603DA" w:rsidRDefault="001603DA" w:rsidP="001603DA">
      <w:pPr>
        <w:pStyle w:val="ListParagraph"/>
        <w:numPr>
          <w:ilvl w:val="1"/>
          <w:numId w:val="8"/>
        </w:numPr>
        <w:jc w:val="both"/>
      </w:pPr>
      <w:r>
        <w:t>To reduce redundancy</w:t>
      </w:r>
      <w:r w:rsidR="0097144D">
        <w:t xml:space="preserve"> (like to reduce data from 2D to 1D)</w:t>
      </w:r>
    </w:p>
    <w:p w14:paraId="0D31D9EF" w14:textId="4D6F3624" w:rsidR="0097144D" w:rsidRDefault="009344B6" w:rsidP="009344B6">
      <w:pPr>
        <w:ind w:firstLine="720"/>
        <w:jc w:val="both"/>
      </w:pPr>
      <w:r w:rsidRPr="009344B6">
        <w:lastRenderedPageBreak/>
        <w:drawing>
          <wp:inline distT="0" distB="0" distL="0" distR="0" wp14:anchorId="04B74500" wp14:editId="05DEBFC2">
            <wp:extent cx="5372566" cy="3154953"/>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72566" cy="3154953"/>
                    </a:xfrm>
                    <a:prstGeom prst="rect">
                      <a:avLst/>
                    </a:prstGeom>
                  </pic:spPr>
                </pic:pic>
              </a:graphicData>
            </a:graphic>
          </wp:inline>
        </w:drawing>
      </w:r>
    </w:p>
    <w:p w14:paraId="3E7CD38D" w14:textId="18410478" w:rsidR="009344B6" w:rsidRDefault="004D0D34" w:rsidP="009344B6">
      <w:pPr>
        <w:pStyle w:val="ListParagraph"/>
        <w:numPr>
          <w:ilvl w:val="1"/>
          <w:numId w:val="8"/>
        </w:numPr>
        <w:jc w:val="both"/>
      </w:pPr>
      <w:r>
        <w:t xml:space="preserve">Typically, dimensional reduction can reduce 1000 D data </w:t>
      </w:r>
      <w:r>
        <w:sym w:font="Wingdings" w:char="F0E0"/>
      </w:r>
      <w:r>
        <w:t xml:space="preserve"> 100 D data</w:t>
      </w:r>
    </w:p>
    <w:p w14:paraId="55256FDB" w14:textId="16F5BF7B" w:rsidR="004D0D34" w:rsidRDefault="00693C62" w:rsidP="00693C62">
      <w:pPr>
        <w:pStyle w:val="ListParagraph"/>
        <w:numPr>
          <w:ilvl w:val="0"/>
          <w:numId w:val="8"/>
        </w:numPr>
        <w:jc w:val="both"/>
      </w:pPr>
      <w:r>
        <w:t>Dimensionality reduction: data visualization</w:t>
      </w:r>
    </w:p>
    <w:p w14:paraId="6CBF835C" w14:textId="2510007A" w:rsidR="00693C62" w:rsidRDefault="00B17865" w:rsidP="00693C62">
      <w:pPr>
        <w:pStyle w:val="ListParagraph"/>
        <w:numPr>
          <w:ilvl w:val="1"/>
          <w:numId w:val="8"/>
        </w:numPr>
        <w:jc w:val="both"/>
      </w:pPr>
      <w:r>
        <w:t>The reduced new dimensions don’t have any meaning, it is up to us to infer meaning out of them</w:t>
      </w:r>
    </w:p>
    <w:p w14:paraId="71EF0682" w14:textId="19D1D2C2" w:rsidR="00166508" w:rsidRDefault="00166508" w:rsidP="00166508">
      <w:pPr>
        <w:pStyle w:val="ListParagraph"/>
        <w:numPr>
          <w:ilvl w:val="0"/>
          <w:numId w:val="8"/>
        </w:numPr>
        <w:jc w:val="both"/>
      </w:pPr>
      <w:r>
        <w:t>Principal Component Analysis (PCA): Problem formulation</w:t>
      </w:r>
    </w:p>
    <w:p w14:paraId="218F217D" w14:textId="7D729DA4" w:rsidR="00166508" w:rsidRDefault="004B7D0F" w:rsidP="00166508">
      <w:pPr>
        <w:pStyle w:val="ListParagraph"/>
        <w:numPr>
          <w:ilvl w:val="1"/>
          <w:numId w:val="8"/>
        </w:numPr>
        <w:jc w:val="both"/>
      </w:pPr>
      <w:r>
        <w:t xml:space="preserve">PCA finds a lower dimensional surface onto which data is projected so as to minimize the sum of square of the orthogonal distance between the actual data point and </w:t>
      </w:r>
      <w:r w:rsidR="00C81B9C">
        <w:t>its</w:t>
      </w:r>
      <w:r>
        <w:t xml:space="preserve"> projection on the surface</w:t>
      </w:r>
      <w:r w:rsidR="00C81B9C">
        <w:t xml:space="preserve"> (minimize projection squared error)</w:t>
      </w:r>
    </w:p>
    <w:p w14:paraId="1A8C19C2" w14:textId="693593B4" w:rsidR="004B7D0F" w:rsidRDefault="00C81B9C" w:rsidP="00166508">
      <w:pPr>
        <w:pStyle w:val="ListParagraph"/>
        <w:numPr>
          <w:ilvl w:val="1"/>
          <w:numId w:val="8"/>
        </w:numPr>
        <w:jc w:val="both"/>
      </w:pPr>
      <w:r>
        <w:t>Also, it is advised to perform feature scaling and mean normalization before applying PCA</w:t>
      </w:r>
    </w:p>
    <w:p w14:paraId="47704D1D" w14:textId="4F4505D4" w:rsidR="00F40DCF" w:rsidRDefault="009B0D95" w:rsidP="00166508">
      <w:pPr>
        <w:pStyle w:val="ListParagraph"/>
        <w:numPr>
          <w:ilvl w:val="1"/>
          <w:numId w:val="8"/>
        </w:numPr>
        <w:jc w:val="both"/>
      </w:pPr>
      <w:r>
        <w:t>Reducing n dimension data to k dimension by finding k vectors onto which the data is to be projected</w:t>
      </w:r>
    </w:p>
    <w:p w14:paraId="25FD7660" w14:textId="4A417FB4" w:rsidR="008D1434" w:rsidRDefault="008D1434" w:rsidP="00166508">
      <w:pPr>
        <w:pStyle w:val="ListParagraph"/>
        <w:numPr>
          <w:ilvl w:val="1"/>
          <w:numId w:val="8"/>
        </w:numPr>
        <w:jc w:val="both"/>
      </w:pPr>
      <w:r>
        <w:t>PCA seems like linear regression but it is not linear regression at all</w:t>
      </w:r>
    </w:p>
    <w:p w14:paraId="4DCCFC26" w14:textId="0CEE02BD" w:rsidR="008D1434" w:rsidRDefault="008D1434" w:rsidP="008D1434">
      <w:pPr>
        <w:pStyle w:val="ListParagraph"/>
        <w:numPr>
          <w:ilvl w:val="2"/>
          <w:numId w:val="8"/>
        </w:numPr>
        <w:jc w:val="both"/>
      </w:pPr>
      <w:r>
        <w:t>In PCA, x1,x2, x3…. Are different dimensions (and are treated equally)</w:t>
      </w:r>
    </w:p>
    <w:p w14:paraId="1BCD4422" w14:textId="2D4A99AA" w:rsidR="008D1434" w:rsidRDefault="008D1434" w:rsidP="008D1434">
      <w:pPr>
        <w:pStyle w:val="ListParagraph"/>
        <w:numPr>
          <w:ilvl w:val="2"/>
          <w:numId w:val="8"/>
        </w:numPr>
        <w:jc w:val="both"/>
      </w:pPr>
      <w:r>
        <w:t>In linear regression, we find relationship between output y and x</w:t>
      </w:r>
    </w:p>
    <w:p w14:paraId="33AC14EC" w14:textId="39273DBC" w:rsidR="008D1434" w:rsidRDefault="008D1434" w:rsidP="008D1434">
      <w:pPr>
        <w:ind w:firstLine="720"/>
        <w:jc w:val="both"/>
      </w:pPr>
      <w:r w:rsidRPr="008D1434">
        <w:drawing>
          <wp:inline distT="0" distB="0" distL="0" distR="0" wp14:anchorId="718DA268" wp14:editId="619C7501">
            <wp:extent cx="5738357" cy="304826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8357" cy="3048264"/>
                    </a:xfrm>
                    <a:prstGeom prst="rect">
                      <a:avLst/>
                    </a:prstGeom>
                  </pic:spPr>
                </pic:pic>
              </a:graphicData>
            </a:graphic>
          </wp:inline>
        </w:drawing>
      </w:r>
    </w:p>
    <w:p w14:paraId="6922B57D" w14:textId="4B10CCA0" w:rsidR="00B20B1D" w:rsidRDefault="00B20B1D" w:rsidP="00B20B1D">
      <w:pPr>
        <w:pStyle w:val="ListParagraph"/>
        <w:numPr>
          <w:ilvl w:val="0"/>
          <w:numId w:val="8"/>
        </w:numPr>
        <w:jc w:val="both"/>
      </w:pPr>
      <w:r>
        <w:t xml:space="preserve">Principal Component Analysis (PCA): </w:t>
      </w:r>
      <w:r>
        <w:t>Algorithm</w:t>
      </w:r>
    </w:p>
    <w:p w14:paraId="5E86F954" w14:textId="53E2DF05" w:rsidR="00B20B1D" w:rsidRDefault="002075F8" w:rsidP="00B20B1D">
      <w:pPr>
        <w:pStyle w:val="ListParagraph"/>
        <w:numPr>
          <w:ilvl w:val="1"/>
          <w:numId w:val="8"/>
        </w:numPr>
        <w:jc w:val="both"/>
      </w:pPr>
      <w:r>
        <w:t xml:space="preserve">First, we need to find U vector (corresponding to k new direction vectors) and we need z (from z1 to </w:t>
      </w:r>
      <w:proofErr w:type="spellStart"/>
      <w:r>
        <w:t>zk</w:t>
      </w:r>
      <w:proofErr w:type="spellEnd"/>
      <w:r>
        <w:t xml:space="preserve"> which is a dimensionally reduced version of X which was from X1 to </w:t>
      </w:r>
      <w:proofErr w:type="spellStart"/>
      <w:r>
        <w:t>Xn</w:t>
      </w:r>
      <w:proofErr w:type="spellEnd"/>
      <w:r>
        <w:t>)</w:t>
      </w:r>
    </w:p>
    <w:p w14:paraId="36091ADC" w14:textId="6DF6E9E6" w:rsidR="005657BD" w:rsidRDefault="005657BD" w:rsidP="005657BD">
      <w:pPr>
        <w:pStyle w:val="ListParagraph"/>
        <w:numPr>
          <w:ilvl w:val="1"/>
          <w:numId w:val="8"/>
        </w:numPr>
        <w:jc w:val="both"/>
      </w:pPr>
      <w:r>
        <w:t>To reduce n dimension to k dimension, we compute covariance</w:t>
      </w:r>
      <w:r w:rsidR="00430AB1">
        <w:t xml:space="preserve"> (sigma)</w:t>
      </w:r>
      <w:r>
        <w:t xml:space="preserve"> matrix </w:t>
      </w:r>
      <w:r w:rsidR="00A92E8D">
        <w:t xml:space="preserve">which is (n x n) </w:t>
      </w:r>
      <w:r>
        <w:t>as</w:t>
      </w:r>
      <w:r w:rsidR="001B4ACD">
        <w:t>:</w:t>
      </w:r>
    </w:p>
    <w:p w14:paraId="3477FC50" w14:textId="38083155" w:rsidR="009936D9" w:rsidRDefault="009936D9" w:rsidP="009936D9">
      <w:pPr>
        <w:ind w:left="360" w:firstLine="360"/>
        <w:jc w:val="both"/>
      </w:pPr>
      <w:r w:rsidRPr="009936D9">
        <w:lastRenderedPageBreak/>
        <w:drawing>
          <wp:inline distT="0" distB="0" distL="0" distR="0" wp14:anchorId="2D5949A5" wp14:editId="556B0885">
            <wp:extent cx="5898391" cy="3139712"/>
            <wp:effectExtent l="0" t="0" r="762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898391" cy="3139712"/>
                    </a:xfrm>
                    <a:prstGeom prst="rect">
                      <a:avLst/>
                    </a:prstGeom>
                  </pic:spPr>
                </pic:pic>
              </a:graphicData>
            </a:graphic>
          </wp:inline>
        </w:drawing>
      </w:r>
    </w:p>
    <w:p w14:paraId="6A72854D" w14:textId="0632BE65" w:rsidR="00430AB1" w:rsidRDefault="00430AB1" w:rsidP="005657BD">
      <w:pPr>
        <w:pStyle w:val="ListParagraph"/>
        <w:numPr>
          <w:ilvl w:val="1"/>
          <w:numId w:val="8"/>
        </w:numPr>
        <w:jc w:val="both"/>
      </w:pPr>
      <w:r>
        <w:t>Then we find eigenvectors of matrix sigma (covariance)</w:t>
      </w:r>
    </w:p>
    <w:p w14:paraId="317824A6" w14:textId="083EB729" w:rsidR="00B20B1D" w:rsidRDefault="00F572BB" w:rsidP="00F572BB">
      <w:pPr>
        <w:pStyle w:val="ListParagraph"/>
        <w:numPr>
          <w:ilvl w:val="1"/>
          <w:numId w:val="8"/>
        </w:numPr>
        <w:jc w:val="both"/>
      </w:pPr>
      <w:r>
        <w:t xml:space="preserve">Output of </w:t>
      </w:r>
      <w:proofErr w:type="spellStart"/>
      <w:r>
        <w:t>svd</w:t>
      </w:r>
      <w:proofErr w:type="spellEnd"/>
      <w:r>
        <w:t xml:space="preserve"> in octave/ </w:t>
      </w:r>
      <w:proofErr w:type="spellStart"/>
      <w:r>
        <w:t>matlab</w:t>
      </w:r>
      <w:proofErr w:type="spellEnd"/>
      <w:r>
        <w:t xml:space="preserve"> are U, S, V matrices out of which we take the first k columns of k as new dimensions and to find Z (reduced data), we do the following computation:</w:t>
      </w:r>
    </w:p>
    <w:p w14:paraId="6905638D" w14:textId="4BC86ABE" w:rsidR="00F572BB" w:rsidRDefault="00F572BB" w:rsidP="00F572BB">
      <w:pPr>
        <w:ind w:left="360" w:firstLine="360"/>
        <w:jc w:val="both"/>
      </w:pPr>
      <w:r w:rsidRPr="00F572BB">
        <w:drawing>
          <wp:inline distT="0" distB="0" distL="0" distR="0" wp14:anchorId="782DBA02" wp14:editId="0D45D9FD">
            <wp:extent cx="5791702" cy="320067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91702" cy="3200677"/>
                    </a:xfrm>
                    <a:prstGeom prst="rect">
                      <a:avLst/>
                    </a:prstGeom>
                  </pic:spPr>
                </pic:pic>
              </a:graphicData>
            </a:graphic>
          </wp:inline>
        </w:drawing>
      </w:r>
    </w:p>
    <w:p w14:paraId="62B3DED3" w14:textId="1314651C" w:rsidR="00F572BB" w:rsidRDefault="00E85740" w:rsidP="0074655A">
      <w:pPr>
        <w:pStyle w:val="ListParagraph"/>
        <w:numPr>
          <w:ilvl w:val="0"/>
          <w:numId w:val="8"/>
        </w:numPr>
        <w:jc w:val="both"/>
      </w:pPr>
      <w:r>
        <w:t>Reconstruction from compressed representation:</w:t>
      </w:r>
    </w:p>
    <w:p w14:paraId="1077A257" w14:textId="0DB28D6E" w:rsidR="00E85740" w:rsidRDefault="00877155" w:rsidP="00E85740">
      <w:pPr>
        <w:pStyle w:val="ListParagraph"/>
        <w:numPr>
          <w:ilvl w:val="1"/>
          <w:numId w:val="8"/>
        </w:numPr>
        <w:jc w:val="both"/>
      </w:pPr>
      <w:r>
        <w:t>Going from compressed dimension</w:t>
      </w:r>
      <w:r w:rsidR="00E77892">
        <w:t xml:space="preserve"> back</w:t>
      </w:r>
      <w:r>
        <w:t xml:space="preserve"> to original</w:t>
      </w:r>
    </w:p>
    <w:p w14:paraId="69618F8E" w14:textId="4597F5E6" w:rsidR="00877155" w:rsidRDefault="00231AD6" w:rsidP="00231AD6">
      <w:pPr>
        <w:ind w:firstLine="720"/>
        <w:jc w:val="both"/>
      </w:pPr>
      <w:r w:rsidRPr="00231AD6">
        <w:lastRenderedPageBreak/>
        <w:drawing>
          <wp:inline distT="0" distB="0" distL="0" distR="0" wp14:anchorId="66828EE3" wp14:editId="39B0902E">
            <wp:extent cx="5662151" cy="3193057"/>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62151" cy="3193057"/>
                    </a:xfrm>
                    <a:prstGeom prst="rect">
                      <a:avLst/>
                    </a:prstGeom>
                  </pic:spPr>
                </pic:pic>
              </a:graphicData>
            </a:graphic>
          </wp:inline>
        </w:drawing>
      </w:r>
    </w:p>
    <w:p w14:paraId="71C15371" w14:textId="1226F523" w:rsidR="00231AD6" w:rsidRDefault="00681E7B" w:rsidP="00CB500A">
      <w:pPr>
        <w:pStyle w:val="ListParagraph"/>
        <w:numPr>
          <w:ilvl w:val="0"/>
          <w:numId w:val="8"/>
        </w:numPr>
        <w:jc w:val="both"/>
      </w:pPr>
      <w:r>
        <w:t>Choosing K (number of principal components) in PCA:</w:t>
      </w:r>
    </w:p>
    <w:p w14:paraId="7B9704F2" w14:textId="2D3F1BEF" w:rsidR="00681E7B" w:rsidRDefault="00296A39" w:rsidP="00681E7B">
      <w:pPr>
        <w:pStyle w:val="ListParagraph"/>
        <w:numPr>
          <w:ilvl w:val="1"/>
          <w:numId w:val="8"/>
        </w:numPr>
        <w:jc w:val="both"/>
      </w:pPr>
      <w:r>
        <w:t>Ideally chose K such that, the ratio of average squared projection to the total variation in data (variance) is less than 1%</w:t>
      </w:r>
    </w:p>
    <w:p w14:paraId="691F5FD0" w14:textId="2431FD6B" w:rsidR="00E24195" w:rsidRDefault="00E24195" w:rsidP="00E24195">
      <w:pPr>
        <w:ind w:left="1080"/>
        <w:jc w:val="both"/>
      </w:pPr>
      <w:r w:rsidRPr="00E24195">
        <w:drawing>
          <wp:inline distT="0" distB="0" distL="0" distR="0" wp14:anchorId="5F97DFA7" wp14:editId="606BEEAB">
            <wp:extent cx="5700254" cy="29415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00254" cy="2941575"/>
                    </a:xfrm>
                    <a:prstGeom prst="rect">
                      <a:avLst/>
                    </a:prstGeom>
                  </pic:spPr>
                </pic:pic>
              </a:graphicData>
            </a:graphic>
          </wp:inline>
        </w:drawing>
      </w:r>
    </w:p>
    <w:p w14:paraId="2CD3B708" w14:textId="5844D131" w:rsidR="00967DCE" w:rsidRDefault="00191914" w:rsidP="00967DCE">
      <w:pPr>
        <w:pStyle w:val="ListParagraph"/>
        <w:numPr>
          <w:ilvl w:val="1"/>
          <w:numId w:val="8"/>
        </w:numPr>
        <w:jc w:val="both"/>
      </w:pPr>
      <w:r>
        <w:t xml:space="preserve">One way to chose K is an iterative method and checking the ratio every time if it is less </w:t>
      </w:r>
      <w:r w:rsidR="007A046D">
        <w:t>than</w:t>
      </w:r>
      <w:r>
        <w:t xml:space="preserve"> 1% or not</w:t>
      </w:r>
    </w:p>
    <w:p w14:paraId="55FF86DC" w14:textId="2FECF69A" w:rsidR="00191914" w:rsidRDefault="00191914" w:rsidP="00967DCE">
      <w:pPr>
        <w:pStyle w:val="ListParagraph"/>
        <w:numPr>
          <w:ilvl w:val="1"/>
          <w:numId w:val="8"/>
        </w:numPr>
        <w:jc w:val="both"/>
      </w:pPr>
      <w:r>
        <w:t xml:space="preserve">In octave/ </w:t>
      </w:r>
      <w:proofErr w:type="spellStart"/>
      <w:r>
        <w:t>matlab</w:t>
      </w:r>
      <w:proofErr w:type="spellEnd"/>
      <w:r>
        <w:t xml:space="preserve">, the </w:t>
      </w:r>
      <w:proofErr w:type="spellStart"/>
      <w:r>
        <w:t>svd</w:t>
      </w:r>
      <w:proofErr w:type="spellEnd"/>
      <w:r>
        <w:t xml:space="preserve"> function returns U, S, V. Here, S is a diagonal matrix of size (n x n)</w:t>
      </w:r>
      <w:r w:rsidR="001B0372">
        <w:t>. The percentage term can easily be calculated from the S matrix as follows</w:t>
      </w:r>
      <w:r w:rsidR="00F937CF">
        <w:t xml:space="preserve">. Using this method we do not need to call the </w:t>
      </w:r>
      <w:proofErr w:type="spellStart"/>
      <w:r w:rsidR="00F937CF">
        <w:t>svd</w:t>
      </w:r>
      <w:proofErr w:type="spellEnd"/>
      <w:r w:rsidR="00F937CF">
        <w:t xml:space="preserve"> function iteratively and therefore is computationally less expensive, we only need to iterate over the S matrix</w:t>
      </w:r>
      <w:r w:rsidR="001B0372">
        <w:t>:</w:t>
      </w:r>
    </w:p>
    <w:p w14:paraId="171301FC" w14:textId="17532C38" w:rsidR="001B0372" w:rsidRDefault="00F937CF" w:rsidP="00F937CF">
      <w:pPr>
        <w:ind w:left="720" w:firstLine="360"/>
        <w:jc w:val="both"/>
      </w:pPr>
      <w:r w:rsidRPr="00F937CF">
        <w:lastRenderedPageBreak/>
        <w:drawing>
          <wp:inline distT="0" distB="0" distL="0" distR="0" wp14:anchorId="372C40AC" wp14:editId="37B9C952">
            <wp:extent cx="5989839" cy="327688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89839" cy="3276884"/>
                    </a:xfrm>
                    <a:prstGeom prst="rect">
                      <a:avLst/>
                    </a:prstGeom>
                  </pic:spPr>
                </pic:pic>
              </a:graphicData>
            </a:graphic>
          </wp:inline>
        </w:drawing>
      </w:r>
    </w:p>
    <w:p w14:paraId="6CD4122B" w14:textId="2E50DBED" w:rsidR="00E87ADF" w:rsidRDefault="001F3609" w:rsidP="001F3609">
      <w:pPr>
        <w:pStyle w:val="ListParagraph"/>
        <w:numPr>
          <w:ilvl w:val="0"/>
          <w:numId w:val="8"/>
        </w:numPr>
        <w:jc w:val="both"/>
      </w:pPr>
      <w:r>
        <w:t>Applied PCA:</w:t>
      </w:r>
    </w:p>
    <w:p w14:paraId="6F11EFEE" w14:textId="543DD95E" w:rsidR="001F3609" w:rsidRDefault="00647FF8" w:rsidP="001F3609">
      <w:pPr>
        <w:pStyle w:val="ListParagraph"/>
        <w:numPr>
          <w:ilvl w:val="1"/>
          <w:numId w:val="8"/>
        </w:numPr>
        <w:jc w:val="both"/>
      </w:pPr>
      <w:r>
        <w:t xml:space="preserve">Supervised problem with data (X, Y) </w:t>
      </w:r>
      <w:r>
        <w:sym w:font="Wingdings" w:char="F0E0"/>
      </w:r>
      <w:r>
        <w:t xml:space="preserve"> Apply PCA to unlabelled X </w:t>
      </w:r>
      <w:r>
        <w:sym w:font="Wingdings" w:char="F0E0"/>
      </w:r>
      <w:r>
        <w:t xml:space="preserve"> New problem is with data (Z, Y)</w:t>
      </w:r>
    </w:p>
    <w:p w14:paraId="63C8CCC7" w14:textId="1D987904" w:rsidR="00CD2508" w:rsidRDefault="008565F5" w:rsidP="001F3609">
      <w:pPr>
        <w:pStyle w:val="ListParagraph"/>
        <w:numPr>
          <w:ilvl w:val="1"/>
          <w:numId w:val="8"/>
        </w:numPr>
        <w:jc w:val="both"/>
      </w:pPr>
      <w:r>
        <w:t>U reduced matrix is found only by running PCA on training set, later this U reduced is used as a mapping function when cross-validation and test set are executed</w:t>
      </w:r>
    </w:p>
    <w:p w14:paraId="7D674AC4" w14:textId="4FAFC857" w:rsidR="00024FE4" w:rsidRDefault="0009200D" w:rsidP="001F3609">
      <w:pPr>
        <w:pStyle w:val="ListParagraph"/>
        <w:numPr>
          <w:ilvl w:val="1"/>
          <w:numId w:val="8"/>
        </w:numPr>
        <w:jc w:val="both"/>
      </w:pPr>
      <w:r>
        <w:t xml:space="preserve">Application of PCA: </w:t>
      </w:r>
    </w:p>
    <w:p w14:paraId="25A58262" w14:textId="053EAA32" w:rsidR="0009200D" w:rsidRDefault="0009200D" w:rsidP="0009200D">
      <w:pPr>
        <w:pStyle w:val="ListParagraph"/>
        <w:numPr>
          <w:ilvl w:val="2"/>
          <w:numId w:val="8"/>
        </w:numPr>
        <w:jc w:val="both"/>
      </w:pPr>
      <w:r>
        <w:t>Compression</w:t>
      </w:r>
      <w:r w:rsidR="00A61334">
        <w:t>: K is chosen to retain 99% of variance</w:t>
      </w:r>
    </w:p>
    <w:p w14:paraId="2874A030" w14:textId="2FB50DC6" w:rsidR="0009200D" w:rsidRDefault="00A973F3" w:rsidP="0009200D">
      <w:pPr>
        <w:pStyle w:val="ListParagraph"/>
        <w:numPr>
          <w:ilvl w:val="3"/>
          <w:numId w:val="8"/>
        </w:numPr>
        <w:jc w:val="both"/>
      </w:pPr>
      <w:r>
        <w:t>To reduce memory to store data</w:t>
      </w:r>
    </w:p>
    <w:p w14:paraId="4FDE3122" w14:textId="73CBD88B" w:rsidR="00A973F3" w:rsidRDefault="00A973F3" w:rsidP="0009200D">
      <w:pPr>
        <w:pStyle w:val="ListParagraph"/>
        <w:numPr>
          <w:ilvl w:val="3"/>
          <w:numId w:val="8"/>
        </w:numPr>
        <w:jc w:val="both"/>
      </w:pPr>
      <w:r>
        <w:t>Speed up the learning algorithm</w:t>
      </w:r>
    </w:p>
    <w:p w14:paraId="08FEE1F8" w14:textId="3A578304" w:rsidR="0009200D" w:rsidRDefault="0009200D" w:rsidP="0009200D">
      <w:pPr>
        <w:pStyle w:val="ListParagraph"/>
        <w:numPr>
          <w:ilvl w:val="2"/>
          <w:numId w:val="8"/>
        </w:numPr>
        <w:jc w:val="both"/>
      </w:pPr>
      <w:r>
        <w:t>Visualization</w:t>
      </w:r>
      <w:r w:rsidR="00352689">
        <w:t xml:space="preserve">: K is usually 2/ 3 </w:t>
      </w:r>
    </w:p>
    <w:p w14:paraId="26640305" w14:textId="2903B927" w:rsidR="00B9757B" w:rsidRDefault="008F04D9" w:rsidP="00B9757B">
      <w:pPr>
        <w:pStyle w:val="ListParagraph"/>
        <w:numPr>
          <w:ilvl w:val="1"/>
          <w:numId w:val="8"/>
        </w:numPr>
        <w:jc w:val="both"/>
      </w:pPr>
      <w:r>
        <w:t>Misuse of PCA is to prevent overfitting because we have less features and hence less likely to overfit</w:t>
      </w:r>
      <w:r w:rsidR="007E0830">
        <w:t>. The better way to address overfitting is to use regularization</w:t>
      </w:r>
      <w:r w:rsidR="00B9757B">
        <w:t>. This is because PCA while reducing dimension removes the information in the label Y of the dataset which methods like regularization do not do.</w:t>
      </w:r>
    </w:p>
    <w:p w14:paraId="0EE2DF11" w14:textId="211FA712" w:rsidR="00AA29A6" w:rsidRDefault="00AA29A6">
      <w:r>
        <w:br w:type="page"/>
      </w:r>
    </w:p>
    <w:p w14:paraId="2C1941F9" w14:textId="09874240" w:rsidR="00E746A0" w:rsidRPr="002C5EEA" w:rsidRDefault="00E746A0" w:rsidP="00E746A0">
      <w:pPr>
        <w:jc w:val="both"/>
        <w:rPr>
          <w:b/>
          <w:bCs/>
          <w:sz w:val="36"/>
          <w:szCs w:val="36"/>
          <w:u w:val="single"/>
        </w:rPr>
      </w:pPr>
      <w:r>
        <w:rPr>
          <w:b/>
          <w:bCs/>
          <w:sz w:val="36"/>
          <w:szCs w:val="36"/>
          <w:u w:val="single"/>
        </w:rPr>
        <w:lastRenderedPageBreak/>
        <w:t xml:space="preserve">Week </w:t>
      </w:r>
      <w:r>
        <w:rPr>
          <w:b/>
          <w:bCs/>
          <w:sz w:val="36"/>
          <w:szCs w:val="36"/>
          <w:u w:val="single"/>
        </w:rPr>
        <w:t>9</w:t>
      </w:r>
      <w:r w:rsidRPr="000C319E">
        <w:rPr>
          <w:b/>
          <w:bCs/>
          <w:sz w:val="36"/>
          <w:szCs w:val="36"/>
          <w:u w:val="single"/>
        </w:rPr>
        <w:t>:</w:t>
      </w:r>
    </w:p>
    <w:p w14:paraId="6004C426" w14:textId="413A733C" w:rsidR="00E746A0" w:rsidRDefault="00425761" w:rsidP="00E746A0">
      <w:pPr>
        <w:pStyle w:val="ListParagraph"/>
        <w:numPr>
          <w:ilvl w:val="0"/>
          <w:numId w:val="9"/>
        </w:numPr>
        <w:jc w:val="both"/>
      </w:pPr>
      <w:r>
        <w:t>Anom</w:t>
      </w:r>
      <w:r w:rsidR="00DD616F">
        <w:t>a</w:t>
      </w:r>
      <w:r>
        <w:t>ly Detection</w:t>
      </w:r>
      <w:r w:rsidR="0052089F">
        <w:t xml:space="preserve"> (E.g., quality control for aircraft engines)</w:t>
      </w:r>
      <w:r>
        <w:t>:</w:t>
      </w:r>
    </w:p>
    <w:p w14:paraId="67FDA70C" w14:textId="6544D966" w:rsidR="003353A0" w:rsidRDefault="00937BEA" w:rsidP="003353A0">
      <w:pPr>
        <w:pStyle w:val="ListParagraph"/>
        <w:numPr>
          <w:ilvl w:val="1"/>
          <w:numId w:val="9"/>
        </w:numPr>
        <w:jc w:val="both"/>
      </w:pPr>
      <w:r>
        <w:t>From unlabelled dataset, we will build a probability function p(x)</w:t>
      </w:r>
    </w:p>
    <w:p w14:paraId="1D54FAD1" w14:textId="5AFB68B3" w:rsidR="00937BEA" w:rsidRDefault="00DF2C10" w:rsidP="003353A0">
      <w:pPr>
        <w:pStyle w:val="ListParagraph"/>
        <w:numPr>
          <w:ilvl w:val="1"/>
          <w:numId w:val="9"/>
        </w:numPr>
        <w:jc w:val="both"/>
      </w:pPr>
      <w:r>
        <w:t>Then while testing, we will compare p(</w:t>
      </w:r>
      <w:proofErr w:type="spellStart"/>
      <w:r>
        <w:t>x_test</w:t>
      </w:r>
      <w:proofErr w:type="spellEnd"/>
      <w:r>
        <w:t xml:space="preserve">) to some threshold value, and if it is less than that, we will flag </w:t>
      </w:r>
      <w:proofErr w:type="spellStart"/>
      <w:r>
        <w:t>x_test</w:t>
      </w:r>
      <w:proofErr w:type="spellEnd"/>
      <w:r>
        <w:t xml:space="preserve"> as anomaly</w:t>
      </w:r>
      <w:r w:rsidR="000310FB">
        <w:t>, otherwise it is normal</w:t>
      </w:r>
    </w:p>
    <w:p w14:paraId="1776EE01" w14:textId="1B5C89DA" w:rsidR="00DF2C10" w:rsidRDefault="00083523" w:rsidP="00083523">
      <w:pPr>
        <w:ind w:firstLine="720"/>
        <w:jc w:val="both"/>
      </w:pPr>
      <w:r w:rsidRPr="00083523">
        <w:drawing>
          <wp:inline distT="0" distB="0" distL="0" distR="0" wp14:anchorId="48213D26" wp14:editId="3E33A330">
            <wp:extent cx="5433531" cy="320067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3531" cy="3200677"/>
                    </a:xfrm>
                    <a:prstGeom prst="rect">
                      <a:avLst/>
                    </a:prstGeom>
                  </pic:spPr>
                </pic:pic>
              </a:graphicData>
            </a:graphic>
          </wp:inline>
        </w:drawing>
      </w:r>
    </w:p>
    <w:p w14:paraId="565924B8" w14:textId="33F9586E" w:rsidR="00AA29A6" w:rsidRDefault="00AA29A6" w:rsidP="00AA29A6">
      <w:pPr>
        <w:jc w:val="both"/>
      </w:pPr>
    </w:p>
    <w:p w14:paraId="7FC24242" w14:textId="698999F8" w:rsidR="00DA0CF5" w:rsidRDefault="006A612B" w:rsidP="00BB3E74">
      <w:pPr>
        <w:pStyle w:val="ListParagraph"/>
        <w:numPr>
          <w:ilvl w:val="1"/>
          <w:numId w:val="9"/>
        </w:numPr>
        <w:jc w:val="both"/>
      </w:pPr>
      <w:r>
        <w:t>Similar model can be extended for Fraud detection taking user activities as features</w:t>
      </w:r>
    </w:p>
    <w:p w14:paraId="5EE4BFE5" w14:textId="5D90C05F" w:rsidR="0093454D" w:rsidRDefault="001E0692" w:rsidP="00BB3E74">
      <w:pPr>
        <w:pStyle w:val="ListParagraph"/>
        <w:numPr>
          <w:ilvl w:val="1"/>
          <w:numId w:val="9"/>
        </w:numPr>
        <w:jc w:val="both"/>
      </w:pPr>
      <w:r>
        <w:t>E.g., Computer manufacturing in data centre</w:t>
      </w:r>
    </w:p>
    <w:p w14:paraId="1530ECE8" w14:textId="7A624CD4" w:rsidR="00A70CF2" w:rsidRDefault="00A70CF2" w:rsidP="00A70CF2">
      <w:pPr>
        <w:pStyle w:val="ListParagraph"/>
        <w:numPr>
          <w:ilvl w:val="0"/>
          <w:numId w:val="9"/>
        </w:numPr>
        <w:jc w:val="both"/>
      </w:pPr>
      <w:r>
        <w:t>Gaussian Distribution:</w:t>
      </w:r>
    </w:p>
    <w:p w14:paraId="282A5BC0" w14:textId="14E1B387" w:rsidR="00A70CF2" w:rsidRDefault="00E61DCB" w:rsidP="00A70CF2">
      <w:pPr>
        <w:pStyle w:val="ListParagraph"/>
        <w:numPr>
          <w:ilvl w:val="1"/>
          <w:numId w:val="9"/>
        </w:numPr>
        <w:jc w:val="both"/>
      </w:pPr>
      <w:r>
        <w:t xml:space="preserve">It is shown as X ~ N (mu, </w:t>
      </w:r>
      <w:proofErr w:type="spellStart"/>
      <w:r>
        <w:t>sigma_square</w:t>
      </w:r>
      <w:proofErr w:type="spellEnd"/>
      <w:r>
        <w:t>) [N is representation of Normal Distribution]</w:t>
      </w:r>
    </w:p>
    <w:p w14:paraId="4686CCD7" w14:textId="734C9CCF" w:rsidR="00E61DCB" w:rsidRDefault="00E61DCB" w:rsidP="00A70CF2">
      <w:pPr>
        <w:pStyle w:val="ListParagraph"/>
        <w:numPr>
          <w:ilvl w:val="1"/>
          <w:numId w:val="9"/>
        </w:numPr>
        <w:jc w:val="both"/>
      </w:pPr>
      <w:r>
        <w:t>Mu is the mean, and sigma represents 1 standard deviation</w:t>
      </w:r>
    </w:p>
    <w:p w14:paraId="5D28AACE" w14:textId="2C5FB3FE" w:rsidR="00DE7A9F" w:rsidRDefault="00805254" w:rsidP="00805254">
      <w:pPr>
        <w:ind w:left="1080"/>
        <w:jc w:val="both"/>
      </w:pPr>
      <w:r w:rsidRPr="00805254">
        <w:drawing>
          <wp:inline distT="0" distB="0" distL="0" distR="0" wp14:anchorId="67AE233B" wp14:editId="1E8A728A">
            <wp:extent cx="5654530" cy="3109229"/>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54530" cy="3109229"/>
                    </a:xfrm>
                    <a:prstGeom prst="rect">
                      <a:avLst/>
                    </a:prstGeom>
                  </pic:spPr>
                </pic:pic>
              </a:graphicData>
            </a:graphic>
          </wp:inline>
        </w:drawing>
      </w:r>
    </w:p>
    <w:p w14:paraId="6E88EC3D" w14:textId="361E6C7E" w:rsidR="00E0071A" w:rsidRDefault="001847AC" w:rsidP="00E0071A">
      <w:pPr>
        <w:pStyle w:val="ListParagraph"/>
        <w:numPr>
          <w:ilvl w:val="1"/>
          <w:numId w:val="9"/>
        </w:numPr>
        <w:jc w:val="both"/>
      </w:pPr>
      <w:r>
        <w:t>Parameter Estimation:</w:t>
      </w:r>
    </w:p>
    <w:p w14:paraId="4834F98F" w14:textId="485C3ED8" w:rsidR="001847AC" w:rsidRDefault="00CF09A8" w:rsidP="001847AC">
      <w:pPr>
        <w:pStyle w:val="ListParagraph"/>
        <w:numPr>
          <w:ilvl w:val="2"/>
          <w:numId w:val="9"/>
        </w:numPr>
        <w:jc w:val="both"/>
      </w:pPr>
      <w:r>
        <w:t xml:space="preserve">Given dataset which has gaussian distribution, we want to estimate mu and </w:t>
      </w:r>
      <w:proofErr w:type="spellStart"/>
      <w:r>
        <w:t>sigma_square</w:t>
      </w:r>
      <w:proofErr w:type="spellEnd"/>
    </w:p>
    <w:p w14:paraId="15E3C594" w14:textId="1720A73D" w:rsidR="002C7F6B" w:rsidRDefault="002C7F6B" w:rsidP="001847AC">
      <w:pPr>
        <w:pStyle w:val="ListParagraph"/>
        <w:numPr>
          <w:ilvl w:val="2"/>
          <w:numId w:val="9"/>
        </w:numPr>
        <w:jc w:val="both"/>
      </w:pPr>
      <w:r>
        <w:t xml:space="preserve">Formulas of mu and </w:t>
      </w:r>
      <w:proofErr w:type="spellStart"/>
      <w:r>
        <w:t>sigma_square</w:t>
      </w:r>
      <w:proofErr w:type="spellEnd"/>
      <w:r>
        <w:t xml:space="preserve"> are standard ones used in statistics</w:t>
      </w:r>
    </w:p>
    <w:p w14:paraId="5A18DF7D" w14:textId="197BD7FB" w:rsidR="00CF09A8" w:rsidRDefault="009129AC" w:rsidP="009129AC">
      <w:pPr>
        <w:pStyle w:val="ListParagraph"/>
        <w:numPr>
          <w:ilvl w:val="0"/>
          <w:numId w:val="9"/>
        </w:numPr>
        <w:jc w:val="both"/>
      </w:pPr>
      <w:r>
        <w:lastRenderedPageBreak/>
        <w:t>Anomaly detection Algorithm:</w:t>
      </w:r>
    </w:p>
    <w:p w14:paraId="3F1986DC" w14:textId="74390DAC" w:rsidR="009129AC" w:rsidRDefault="00486616" w:rsidP="009129AC">
      <w:pPr>
        <w:pStyle w:val="ListParagraph"/>
        <w:numPr>
          <w:ilvl w:val="1"/>
          <w:numId w:val="9"/>
        </w:numPr>
        <w:jc w:val="both"/>
      </w:pPr>
      <w:r>
        <w:t>We will model p(x) from the dataset</w:t>
      </w:r>
    </w:p>
    <w:p w14:paraId="4BCE6742" w14:textId="5DA17654" w:rsidR="002C7F6B" w:rsidRDefault="004545B7" w:rsidP="009129AC">
      <w:pPr>
        <w:pStyle w:val="ListParagraph"/>
        <w:numPr>
          <w:ilvl w:val="1"/>
          <w:numId w:val="9"/>
        </w:numPr>
        <w:jc w:val="both"/>
      </w:pPr>
      <w:r>
        <w:t>All features are represented by unique gaussians with particular mean and sigma values</w:t>
      </w:r>
    </w:p>
    <w:p w14:paraId="164552B4" w14:textId="3000508B" w:rsidR="00AD048A" w:rsidRDefault="00AD048A" w:rsidP="009129AC">
      <w:pPr>
        <w:pStyle w:val="ListParagraph"/>
        <w:numPr>
          <w:ilvl w:val="1"/>
          <w:numId w:val="9"/>
        </w:numPr>
        <w:jc w:val="both"/>
      </w:pPr>
      <w:r>
        <w:t xml:space="preserve">Here, it is assumed that all features are independent </w:t>
      </w:r>
      <w:r w:rsidR="0096361B">
        <w:t>but it also works fine otherwise</w:t>
      </w:r>
    </w:p>
    <w:p w14:paraId="171EA7B6" w14:textId="590E7967" w:rsidR="0096361B" w:rsidRDefault="00541304" w:rsidP="00541304">
      <w:pPr>
        <w:ind w:firstLine="720"/>
        <w:jc w:val="both"/>
      </w:pPr>
      <w:r w:rsidRPr="00541304">
        <w:drawing>
          <wp:inline distT="0" distB="0" distL="0" distR="0" wp14:anchorId="3BA45BD2" wp14:editId="2B636A1F">
            <wp:extent cx="5936494" cy="3025402"/>
            <wp:effectExtent l="0" t="0" r="762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36494" cy="3025402"/>
                    </a:xfrm>
                    <a:prstGeom prst="rect">
                      <a:avLst/>
                    </a:prstGeom>
                  </pic:spPr>
                </pic:pic>
              </a:graphicData>
            </a:graphic>
          </wp:inline>
        </w:drawing>
      </w:r>
    </w:p>
    <w:p w14:paraId="1B5446F4" w14:textId="2B14AD59" w:rsidR="00F7708E" w:rsidRDefault="00FD4085" w:rsidP="00F7708E">
      <w:pPr>
        <w:pStyle w:val="ListParagraph"/>
        <w:numPr>
          <w:ilvl w:val="1"/>
          <w:numId w:val="9"/>
        </w:numPr>
        <w:jc w:val="both"/>
      </w:pPr>
      <w:r>
        <w:t>Steps of algorithm:</w:t>
      </w:r>
    </w:p>
    <w:p w14:paraId="534AF683" w14:textId="2378422E" w:rsidR="00FD4085" w:rsidRDefault="00D73A55" w:rsidP="00FD4085">
      <w:pPr>
        <w:pStyle w:val="ListParagraph"/>
        <w:numPr>
          <w:ilvl w:val="2"/>
          <w:numId w:val="9"/>
        </w:numPr>
        <w:jc w:val="both"/>
      </w:pPr>
      <w:r>
        <w:t>Chose x that are indicative of anomalous examples</w:t>
      </w:r>
    </w:p>
    <w:p w14:paraId="578F9A81" w14:textId="7214CCAD" w:rsidR="00D73A55" w:rsidRDefault="00D73A55" w:rsidP="00FD4085">
      <w:pPr>
        <w:pStyle w:val="ListParagraph"/>
        <w:numPr>
          <w:ilvl w:val="2"/>
          <w:numId w:val="9"/>
        </w:numPr>
        <w:jc w:val="both"/>
      </w:pPr>
      <w:r>
        <w:t>From dataset, find gaussian parameters for each feature</w:t>
      </w:r>
    </w:p>
    <w:p w14:paraId="3E632472" w14:textId="3166230D" w:rsidR="00D73A55" w:rsidRDefault="00D73A55" w:rsidP="00FD4085">
      <w:pPr>
        <w:pStyle w:val="ListParagraph"/>
        <w:numPr>
          <w:ilvl w:val="2"/>
          <w:numId w:val="9"/>
        </w:numPr>
        <w:jc w:val="both"/>
      </w:pPr>
      <w:r>
        <w:t>Find p(x)</w:t>
      </w:r>
      <w:r w:rsidR="00FF37B2">
        <w:t xml:space="preserve"> (product of each gaussian </w:t>
      </w:r>
      <w:r w:rsidR="008533C9">
        <w:t>probabilities</w:t>
      </w:r>
      <w:r w:rsidR="00FF37B2">
        <w:t>)</w:t>
      </w:r>
      <w:r>
        <w:t xml:space="preserve"> of new examples and then see if it is less than threshold or not</w:t>
      </w:r>
    </w:p>
    <w:p w14:paraId="365B6CEF" w14:textId="5D1C9D01" w:rsidR="00A84F7D" w:rsidRDefault="00683B3D" w:rsidP="00683B3D">
      <w:pPr>
        <w:pStyle w:val="ListParagraph"/>
        <w:numPr>
          <w:ilvl w:val="0"/>
          <w:numId w:val="9"/>
        </w:numPr>
        <w:jc w:val="both"/>
      </w:pPr>
      <w:r>
        <w:t>Developing and evaluating anomaly detection system:</w:t>
      </w:r>
    </w:p>
    <w:p w14:paraId="2DC029B9" w14:textId="3B85E68E" w:rsidR="00683B3D" w:rsidRDefault="00591AFC" w:rsidP="00683B3D">
      <w:pPr>
        <w:pStyle w:val="ListParagraph"/>
        <w:numPr>
          <w:ilvl w:val="1"/>
          <w:numId w:val="9"/>
        </w:numPr>
        <w:jc w:val="both"/>
      </w:pPr>
      <w:r>
        <w:t>Real-number evaluation is very important for building ML models</w:t>
      </w:r>
    </w:p>
    <w:p w14:paraId="1AEA9AAD" w14:textId="2AEED59D" w:rsidR="00591AFC" w:rsidRDefault="00842B1D" w:rsidP="00683B3D">
      <w:pPr>
        <w:pStyle w:val="ListParagraph"/>
        <w:numPr>
          <w:ilvl w:val="1"/>
          <w:numId w:val="9"/>
        </w:numPr>
        <w:jc w:val="both"/>
      </w:pPr>
      <w:r>
        <w:t>Assuming we have a labelled dataset, and treating it like a supervised learning problem</w:t>
      </w:r>
    </w:p>
    <w:p w14:paraId="2785AFD1" w14:textId="5753CE2A" w:rsidR="00102305" w:rsidRDefault="008B103F" w:rsidP="00683B3D">
      <w:pPr>
        <w:pStyle w:val="ListParagraph"/>
        <w:numPr>
          <w:ilvl w:val="1"/>
          <w:numId w:val="9"/>
        </w:numPr>
        <w:jc w:val="both"/>
      </w:pPr>
      <w:r>
        <w:t>Because of skewed dataset, we don’t use accuracy as metric. We use confusion matrix, Precision/ Recall and F-1 Score</w:t>
      </w:r>
    </w:p>
    <w:p w14:paraId="4518F9C0" w14:textId="74337007" w:rsidR="008B103F" w:rsidRDefault="00126710" w:rsidP="00683B3D">
      <w:pPr>
        <w:pStyle w:val="ListParagraph"/>
        <w:numPr>
          <w:ilvl w:val="1"/>
          <w:numId w:val="9"/>
        </w:numPr>
        <w:jc w:val="both"/>
      </w:pPr>
      <w:r>
        <w:t>We can try different values of threshold epsilon in cross-validation set and then pick the best one for testing dataset</w:t>
      </w:r>
    </w:p>
    <w:p w14:paraId="745DA331" w14:textId="233B256F" w:rsidR="00126710" w:rsidRDefault="000D111C" w:rsidP="000D111C">
      <w:pPr>
        <w:pStyle w:val="ListParagraph"/>
        <w:numPr>
          <w:ilvl w:val="0"/>
          <w:numId w:val="9"/>
        </w:numPr>
        <w:jc w:val="both"/>
      </w:pPr>
      <w:r>
        <w:t>Anomaly vs Supervised Learning:</w:t>
      </w:r>
    </w:p>
    <w:p w14:paraId="2F17E96B" w14:textId="45C57EC5" w:rsidR="000D111C" w:rsidRDefault="00A3121E" w:rsidP="000D111C">
      <w:pPr>
        <w:pStyle w:val="ListParagraph"/>
        <w:numPr>
          <w:ilvl w:val="1"/>
          <w:numId w:val="9"/>
        </w:numPr>
        <w:jc w:val="both"/>
      </w:pPr>
      <w:r>
        <w:t>Small number of positive examples</w:t>
      </w:r>
      <w:r w:rsidR="00C92DE4">
        <w:t>, Large negative examples</w:t>
      </w:r>
      <w:r>
        <w:t xml:space="preserve"> </w:t>
      </w:r>
      <w:r>
        <w:sym w:font="Wingdings" w:char="F0E0"/>
      </w:r>
      <w:r>
        <w:t xml:space="preserve"> Anomaly detection</w:t>
      </w:r>
    </w:p>
    <w:p w14:paraId="759A59B3" w14:textId="67542338" w:rsidR="00A3121E" w:rsidRDefault="00A3121E" w:rsidP="000D111C">
      <w:pPr>
        <w:pStyle w:val="ListParagraph"/>
        <w:numPr>
          <w:ilvl w:val="1"/>
          <w:numId w:val="9"/>
        </w:numPr>
        <w:jc w:val="both"/>
      </w:pPr>
      <w:r>
        <w:t>Large number of positive examples</w:t>
      </w:r>
      <w:r w:rsidR="00C92DE4">
        <w:t>, Large negative examples</w:t>
      </w:r>
      <w:r>
        <w:t xml:space="preserve"> </w:t>
      </w:r>
      <w:r>
        <w:sym w:font="Wingdings" w:char="F0E0"/>
      </w:r>
      <w:r>
        <w:t xml:space="preserve"> Supervised</w:t>
      </w:r>
    </w:p>
    <w:p w14:paraId="4DA35440" w14:textId="0DDE71F0" w:rsidR="00C92DE4" w:rsidRDefault="005B66C0" w:rsidP="000D111C">
      <w:pPr>
        <w:pStyle w:val="ListParagraph"/>
        <w:numPr>
          <w:ilvl w:val="1"/>
          <w:numId w:val="9"/>
        </w:numPr>
        <w:jc w:val="both"/>
      </w:pPr>
      <w:r>
        <w:t>Anomalies are of different types and future anomaly are nothing as seen before</w:t>
      </w:r>
    </w:p>
    <w:p w14:paraId="29C5B56B" w14:textId="24E694F9" w:rsidR="005B66C0" w:rsidRDefault="005B66C0" w:rsidP="000D111C">
      <w:pPr>
        <w:pStyle w:val="ListParagraph"/>
        <w:numPr>
          <w:ilvl w:val="1"/>
          <w:numId w:val="9"/>
        </w:numPr>
        <w:jc w:val="both"/>
      </w:pPr>
      <w:r>
        <w:t>Positive and negative examples have enough dataset to get sense of both</w:t>
      </w:r>
    </w:p>
    <w:p w14:paraId="3CEDD3B2" w14:textId="006FEE2A" w:rsidR="00BF1880" w:rsidRDefault="00BF1880" w:rsidP="000D111C">
      <w:pPr>
        <w:pStyle w:val="ListParagraph"/>
        <w:numPr>
          <w:ilvl w:val="1"/>
          <w:numId w:val="9"/>
        </w:numPr>
        <w:jc w:val="both"/>
      </w:pPr>
      <w:r>
        <w:t xml:space="preserve">Fraud detection, manufacturing, and monitoring machines in data centre </w:t>
      </w:r>
      <w:r>
        <w:sym w:font="Wingdings" w:char="F0E0"/>
      </w:r>
      <w:r>
        <w:t xml:space="preserve"> Anomaly detection</w:t>
      </w:r>
    </w:p>
    <w:p w14:paraId="61107302" w14:textId="6993486F" w:rsidR="00BF1880" w:rsidRDefault="00BF1880" w:rsidP="000D111C">
      <w:pPr>
        <w:pStyle w:val="ListParagraph"/>
        <w:numPr>
          <w:ilvl w:val="1"/>
          <w:numId w:val="9"/>
        </w:numPr>
        <w:jc w:val="both"/>
      </w:pPr>
      <w:r>
        <w:t xml:space="preserve">Email spam, Cancer classification, Weather prediction </w:t>
      </w:r>
      <w:r>
        <w:sym w:font="Wingdings" w:char="F0E0"/>
      </w:r>
      <w:r>
        <w:t xml:space="preserve"> Supervised</w:t>
      </w:r>
    </w:p>
    <w:p w14:paraId="524EB59F" w14:textId="299E6FE2" w:rsidR="00BF1880" w:rsidRDefault="00090939" w:rsidP="00090939">
      <w:pPr>
        <w:pStyle w:val="ListParagraph"/>
        <w:numPr>
          <w:ilvl w:val="0"/>
          <w:numId w:val="9"/>
        </w:numPr>
        <w:jc w:val="both"/>
      </w:pPr>
      <w:r>
        <w:t>Feature selection for Anomaly detection:</w:t>
      </w:r>
    </w:p>
    <w:p w14:paraId="3E36F43D" w14:textId="192BC892" w:rsidR="00090939" w:rsidRDefault="001B26EB" w:rsidP="00090939">
      <w:pPr>
        <w:pStyle w:val="ListParagraph"/>
        <w:numPr>
          <w:ilvl w:val="1"/>
          <w:numId w:val="9"/>
        </w:numPr>
        <w:jc w:val="both"/>
      </w:pPr>
      <w:r>
        <w:t>If features don’t have Gaussian distribution, then apply some transformation to make it Gaussian</w:t>
      </w:r>
    </w:p>
    <w:p w14:paraId="3FBA528B" w14:textId="0B1E2E4B" w:rsidR="001B26EB" w:rsidRDefault="008664EF" w:rsidP="00090939">
      <w:pPr>
        <w:pStyle w:val="ListParagraph"/>
        <w:numPr>
          <w:ilvl w:val="1"/>
          <w:numId w:val="9"/>
        </w:numPr>
        <w:jc w:val="both"/>
      </w:pPr>
      <w:r>
        <w:t>Transformations like log</w:t>
      </w:r>
      <w:r w:rsidR="00FA58BD">
        <w:t xml:space="preserve"> </w:t>
      </w:r>
      <w:r>
        <w:t>(), power, exp, etc. can be used</w:t>
      </w:r>
    </w:p>
    <w:p w14:paraId="0134EE5B" w14:textId="51DD295D" w:rsidR="003A6E1C" w:rsidRDefault="003A6E1C" w:rsidP="00137016">
      <w:pPr>
        <w:pStyle w:val="ListParagraph"/>
        <w:numPr>
          <w:ilvl w:val="1"/>
          <w:numId w:val="9"/>
        </w:numPr>
        <w:jc w:val="both"/>
      </w:pPr>
      <w:r>
        <w:t>To pick features, we use error analysis</w:t>
      </w:r>
      <w:r w:rsidR="00137016">
        <w:t>. That means that p(x) must be large for normal and very small for anomaly examples</w:t>
      </w:r>
    </w:p>
    <w:p w14:paraId="2C88B3A5" w14:textId="780BF653" w:rsidR="005B4D9D" w:rsidRDefault="001E5A44" w:rsidP="00137016">
      <w:pPr>
        <w:pStyle w:val="ListParagraph"/>
        <w:numPr>
          <w:ilvl w:val="1"/>
          <w:numId w:val="9"/>
        </w:numPr>
        <w:jc w:val="both"/>
      </w:pPr>
      <w:r>
        <w:t>Observe the data and then make a feature that grows very large or small in case of anomaly</w:t>
      </w:r>
    </w:p>
    <w:p w14:paraId="7DF5B566" w14:textId="295C74EF" w:rsidR="001E5A44" w:rsidRDefault="008E3DD9" w:rsidP="008E3DD9">
      <w:pPr>
        <w:pStyle w:val="ListParagraph"/>
        <w:numPr>
          <w:ilvl w:val="0"/>
          <w:numId w:val="9"/>
        </w:numPr>
        <w:jc w:val="both"/>
      </w:pPr>
      <w:r>
        <w:t xml:space="preserve">Multivariate Gaussian Distribution: </w:t>
      </w:r>
    </w:p>
    <w:p w14:paraId="05BE14AE" w14:textId="07D7225B" w:rsidR="000D77CF" w:rsidRDefault="000D77CF" w:rsidP="008E3DD9">
      <w:pPr>
        <w:pStyle w:val="ListParagraph"/>
        <w:numPr>
          <w:ilvl w:val="1"/>
          <w:numId w:val="9"/>
        </w:numPr>
        <w:jc w:val="both"/>
      </w:pPr>
      <w:r>
        <w:t>In the figure below, the normal gaussian fails</w:t>
      </w:r>
    </w:p>
    <w:p w14:paraId="5AFEB5DC" w14:textId="3A1E4540" w:rsidR="008E3DD9" w:rsidRDefault="000D77CF" w:rsidP="00C92DEB">
      <w:pPr>
        <w:pStyle w:val="ListParagraph"/>
        <w:ind w:left="1440"/>
        <w:jc w:val="both"/>
      </w:pPr>
      <w:r w:rsidRPr="000D77CF">
        <w:lastRenderedPageBreak/>
        <w:drawing>
          <wp:inline distT="0" distB="0" distL="0" distR="0" wp14:anchorId="2B7757D7" wp14:editId="1C71A8FA">
            <wp:extent cx="5928874" cy="3025402"/>
            <wp:effectExtent l="0" t="0" r="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28874" cy="3025402"/>
                    </a:xfrm>
                    <a:prstGeom prst="rect">
                      <a:avLst/>
                    </a:prstGeom>
                  </pic:spPr>
                </pic:pic>
              </a:graphicData>
            </a:graphic>
          </wp:inline>
        </w:drawing>
      </w:r>
    </w:p>
    <w:p w14:paraId="365373A1" w14:textId="35781B0D" w:rsidR="00C92DEB" w:rsidRDefault="002A39E0" w:rsidP="00C92DEB">
      <w:pPr>
        <w:pStyle w:val="ListParagraph"/>
        <w:numPr>
          <w:ilvl w:val="1"/>
          <w:numId w:val="9"/>
        </w:numPr>
        <w:jc w:val="both"/>
      </w:pPr>
      <w:r>
        <w:t>In multivariate gaussian, we will model variables together (using covariance)</w:t>
      </w:r>
    </w:p>
    <w:p w14:paraId="5BB28455" w14:textId="4F260389" w:rsidR="0047734E" w:rsidRDefault="0047734E" w:rsidP="0047734E">
      <w:pPr>
        <w:ind w:left="1080"/>
        <w:jc w:val="both"/>
      </w:pPr>
      <w:r w:rsidRPr="0047734E">
        <w:drawing>
          <wp:inline distT="0" distB="0" distL="0" distR="0" wp14:anchorId="743CB6BB" wp14:editId="583B11DA">
            <wp:extent cx="5692633" cy="3185436"/>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92633" cy="3185436"/>
                    </a:xfrm>
                    <a:prstGeom prst="rect">
                      <a:avLst/>
                    </a:prstGeom>
                  </pic:spPr>
                </pic:pic>
              </a:graphicData>
            </a:graphic>
          </wp:inline>
        </w:drawing>
      </w:r>
    </w:p>
    <w:p w14:paraId="00627D09" w14:textId="62A90946" w:rsidR="00F2040B" w:rsidRDefault="005311E8" w:rsidP="00F2040B">
      <w:pPr>
        <w:pStyle w:val="ListParagraph"/>
        <w:numPr>
          <w:ilvl w:val="1"/>
          <w:numId w:val="9"/>
        </w:numPr>
        <w:jc w:val="both"/>
      </w:pPr>
      <w:r>
        <w:t xml:space="preserve">Sigma is </w:t>
      </w:r>
      <w:r w:rsidR="00EE0327">
        <w:t>(each</w:t>
      </w:r>
      <w:r w:rsidR="00EB23FF">
        <w:t xml:space="preserve"> diagonal</w:t>
      </w:r>
      <w:r w:rsidR="00EE0327">
        <w:t xml:space="preserve"> element corresponding to the respective variable in Gaussian)</w:t>
      </w:r>
      <w:r>
        <w:t>, so when we increase it, the width of gaussian increases therefore it’s peak reduces</w:t>
      </w:r>
      <w:r w:rsidR="00156ABF">
        <w:t xml:space="preserve"> and vice-versa happens when sigma is reduced</w:t>
      </w:r>
    </w:p>
    <w:p w14:paraId="66575548" w14:textId="5D5789FF" w:rsidR="00033465" w:rsidRDefault="00BF6952" w:rsidP="00F2040B">
      <w:pPr>
        <w:pStyle w:val="ListParagraph"/>
        <w:numPr>
          <w:ilvl w:val="1"/>
          <w:numId w:val="9"/>
        </w:numPr>
        <w:jc w:val="both"/>
      </w:pPr>
      <w:r>
        <w:t>The off-diagonal matrix show</w:t>
      </w:r>
      <w:r w:rsidR="00DD62D7">
        <w:t>s</w:t>
      </w:r>
      <w:r>
        <w:t xml:space="preserve"> the relation between different variable</w:t>
      </w:r>
      <w:r w:rsidR="0097028D">
        <w:t>s and skew our gaussian plots</w:t>
      </w:r>
    </w:p>
    <w:p w14:paraId="3A99D7FB" w14:textId="0250887D" w:rsidR="00DD62D7" w:rsidRDefault="00F43139" w:rsidP="00F43139">
      <w:pPr>
        <w:pStyle w:val="ListParagraph"/>
        <w:numPr>
          <w:ilvl w:val="0"/>
          <w:numId w:val="9"/>
        </w:numPr>
        <w:jc w:val="both"/>
      </w:pPr>
      <w:r>
        <w:t>Using MV Gaussian for anomaly detection:</w:t>
      </w:r>
    </w:p>
    <w:p w14:paraId="6690CD4B" w14:textId="53B17D5A" w:rsidR="00F43139" w:rsidRDefault="004A1B9F" w:rsidP="004526EE">
      <w:pPr>
        <w:pStyle w:val="ListParagraph"/>
        <w:numPr>
          <w:ilvl w:val="1"/>
          <w:numId w:val="9"/>
        </w:numPr>
        <w:jc w:val="both"/>
      </w:pPr>
      <w:r>
        <w:t>Steps</w:t>
      </w:r>
      <w:r w:rsidR="00B9486C">
        <w:t>:</w:t>
      </w:r>
    </w:p>
    <w:p w14:paraId="3D936897" w14:textId="591A96CC" w:rsidR="004A1B9F" w:rsidRDefault="004A1B9F" w:rsidP="004A1B9F">
      <w:pPr>
        <w:ind w:firstLine="720"/>
        <w:jc w:val="both"/>
      </w:pPr>
      <w:r w:rsidRPr="004A1B9F">
        <w:lastRenderedPageBreak/>
        <w:drawing>
          <wp:inline distT="0" distB="0" distL="0" distR="0" wp14:anchorId="046E6183" wp14:editId="199FA194">
            <wp:extent cx="5616427" cy="3238781"/>
            <wp:effectExtent l="0" t="0" r="381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16427" cy="3238781"/>
                    </a:xfrm>
                    <a:prstGeom prst="rect">
                      <a:avLst/>
                    </a:prstGeom>
                  </pic:spPr>
                </pic:pic>
              </a:graphicData>
            </a:graphic>
          </wp:inline>
        </w:drawing>
      </w:r>
    </w:p>
    <w:p w14:paraId="6C1800F3" w14:textId="18F3BDC0" w:rsidR="004A1B9F" w:rsidRDefault="004A1B9F" w:rsidP="004A1B9F">
      <w:pPr>
        <w:pStyle w:val="ListParagraph"/>
        <w:numPr>
          <w:ilvl w:val="2"/>
          <w:numId w:val="9"/>
        </w:numPr>
        <w:jc w:val="both"/>
      </w:pPr>
      <w:r>
        <w:t>Fit m</w:t>
      </w:r>
      <w:r w:rsidR="00EB1EFB">
        <w:t>odel parameters using formulas above</w:t>
      </w:r>
    </w:p>
    <w:p w14:paraId="59C32765" w14:textId="6E963B19" w:rsidR="00EB1EFB" w:rsidRDefault="00EB1EFB" w:rsidP="004A1B9F">
      <w:pPr>
        <w:pStyle w:val="ListParagraph"/>
        <w:numPr>
          <w:ilvl w:val="2"/>
          <w:numId w:val="9"/>
        </w:numPr>
        <w:jc w:val="both"/>
      </w:pPr>
      <w:r>
        <w:t xml:space="preserve">Given new example </w:t>
      </w:r>
      <w:proofErr w:type="spellStart"/>
      <w:r>
        <w:t>x_test</w:t>
      </w:r>
      <w:proofErr w:type="spellEnd"/>
      <w:r>
        <w:t>, find p(</w:t>
      </w:r>
      <w:proofErr w:type="spellStart"/>
      <w:r>
        <w:t>x_test</w:t>
      </w:r>
      <w:proofErr w:type="spellEnd"/>
      <w:r>
        <w:t>) using MV Gaussian formula and compare with threshold value</w:t>
      </w:r>
    </w:p>
    <w:p w14:paraId="146629A4" w14:textId="5F5F7D13" w:rsidR="00363506" w:rsidRDefault="004A1257" w:rsidP="00363506">
      <w:pPr>
        <w:pStyle w:val="ListParagraph"/>
        <w:numPr>
          <w:ilvl w:val="1"/>
          <w:numId w:val="9"/>
        </w:numPr>
        <w:jc w:val="both"/>
      </w:pPr>
      <w:r>
        <w:t>When the off-diagonal elements (correlation between variables) is 0, the MV Model Gaussian model behaves similar to the old model.</w:t>
      </w:r>
    </w:p>
    <w:p w14:paraId="378EDDE5" w14:textId="0F14FB25" w:rsidR="00AB4601" w:rsidRDefault="00AB4601" w:rsidP="00AB4601">
      <w:pPr>
        <w:pStyle w:val="ListParagraph"/>
        <w:numPr>
          <w:ilvl w:val="1"/>
          <w:numId w:val="9"/>
        </w:numPr>
        <w:jc w:val="both"/>
      </w:pPr>
      <w:r>
        <w:t>MV Model v/s Normal</w:t>
      </w:r>
      <w:r w:rsidR="00E55056">
        <w:t>:</w:t>
      </w:r>
    </w:p>
    <w:p w14:paraId="32F3806D" w14:textId="141A9941" w:rsidR="00E55056" w:rsidRDefault="00E55056" w:rsidP="00E55056">
      <w:pPr>
        <w:ind w:left="720" w:firstLine="360"/>
        <w:jc w:val="both"/>
      </w:pPr>
      <w:r w:rsidRPr="00E55056">
        <w:drawing>
          <wp:inline distT="0" distB="0" distL="0" distR="0" wp14:anchorId="7F8C6F01" wp14:editId="498B7EA9">
            <wp:extent cx="5631668" cy="3254022"/>
            <wp:effectExtent l="0" t="0" r="762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31668" cy="3254022"/>
                    </a:xfrm>
                    <a:prstGeom prst="rect">
                      <a:avLst/>
                    </a:prstGeom>
                  </pic:spPr>
                </pic:pic>
              </a:graphicData>
            </a:graphic>
          </wp:inline>
        </w:drawing>
      </w:r>
    </w:p>
    <w:p w14:paraId="5B7604D0" w14:textId="71D4CEE6" w:rsidR="00EE21C1" w:rsidRDefault="00F9411A" w:rsidP="00F9411A">
      <w:pPr>
        <w:pStyle w:val="ListParagraph"/>
        <w:numPr>
          <w:ilvl w:val="0"/>
          <w:numId w:val="9"/>
        </w:numPr>
        <w:jc w:val="both"/>
      </w:pPr>
      <w:r>
        <w:t>Recommender System:</w:t>
      </w:r>
      <w:r w:rsidR="006506E8">
        <w:t xml:space="preserve"> </w:t>
      </w:r>
    </w:p>
    <w:p w14:paraId="5D9C1B97" w14:textId="7513FD9D" w:rsidR="00F9411A" w:rsidRDefault="006A3E27" w:rsidP="00F9411A">
      <w:pPr>
        <w:pStyle w:val="ListParagraph"/>
        <w:numPr>
          <w:ilvl w:val="1"/>
          <w:numId w:val="9"/>
        </w:numPr>
        <w:jc w:val="both"/>
      </w:pPr>
      <w:r>
        <w:t>In this problem, the dataset has following parameters:</w:t>
      </w:r>
    </w:p>
    <w:p w14:paraId="1AF5629A" w14:textId="77B0060C" w:rsidR="006A3E27" w:rsidRDefault="009D4AFF" w:rsidP="006A3E27">
      <w:pPr>
        <w:pStyle w:val="ListParagraph"/>
        <w:numPr>
          <w:ilvl w:val="2"/>
          <w:numId w:val="9"/>
        </w:numPr>
        <w:jc w:val="both"/>
      </w:pPr>
      <w:r>
        <w:t>n</w:t>
      </w:r>
      <w:r w:rsidR="006A3E27">
        <w:t>u = number of users</w:t>
      </w:r>
    </w:p>
    <w:p w14:paraId="1952CA44" w14:textId="36E4FA1D" w:rsidR="006A3E27" w:rsidRDefault="009D4AFF" w:rsidP="006A3E27">
      <w:pPr>
        <w:pStyle w:val="ListParagraph"/>
        <w:numPr>
          <w:ilvl w:val="2"/>
          <w:numId w:val="9"/>
        </w:numPr>
        <w:jc w:val="both"/>
      </w:pPr>
      <w:r>
        <w:t>n</w:t>
      </w:r>
      <w:r w:rsidR="006A3E27">
        <w:t>m = number of movie</w:t>
      </w:r>
      <w:r>
        <w:t>s</w:t>
      </w:r>
    </w:p>
    <w:p w14:paraId="43C3F47C" w14:textId="1B7A3B1D" w:rsidR="006A3E27" w:rsidRDefault="009D4AFF" w:rsidP="006A3E27">
      <w:pPr>
        <w:pStyle w:val="ListParagraph"/>
        <w:numPr>
          <w:ilvl w:val="2"/>
          <w:numId w:val="9"/>
        </w:numPr>
        <w:jc w:val="both"/>
      </w:pPr>
      <w:r>
        <w:t>r</w:t>
      </w:r>
      <w:r w:rsidR="006A3E27">
        <w:t>(</w:t>
      </w:r>
      <w:proofErr w:type="spellStart"/>
      <w:r w:rsidR="006A3E27">
        <w:t>I,j</w:t>
      </w:r>
      <w:proofErr w:type="spellEnd"/>
      <w:r w:rsidR="006A3E27">
        <w:t xml:space="preserve">) = 1 if </w:t>
      </w:r>
      <w:proofErr w:type="spellStart"/>
      <w:r w:rsidR="006A3E27">
        <w:t>jth</w:t>
      </w:r>
      <w:proofErr w:type="spellEnd"/>
      <w:r w:rsidR="006A3E27">
        <w:t xml:space="preserve"> user has rated </w:t>
      </w:r>
      <w:proofErr w:type="spellStart"/>
      <w:r w:rsidR="006A3E27">
        <w:t>ith</w:t>
      </w:r>
      <w:proofErr w:type="spellEnd"/>
      <w:r w:rsidR="006A3E27">
        <w:t xml:space="preserve"> movie</w:t>
      </w:r>
    </w:p>
    <w:p w14:paraId="7327EAC9" w14:textId="258591C9" w:rsidR="006A3E27" w:rsidRDefault="009D4AFF" w:rsidP="006A3E27">
      <w:pPr>
        <w:pStyle w:val="ListParagraph"/>
        <w:numPr>
          <w:ilvl w:val="2"/>
          <w:numId w:val="9"/>
        </w:numPr>
        <w:jc w:val="both"/>
      </w:pPr>
      <w:r>
        <w:t>y</w:t>
      </w:r>
      <w:r w:rsidR="006A3E27">
        <w:t>)</w:t>
      </w:r>
      <w:proofErr w:type="spellStart"/>
      <w:r w:rsidR="006A3E27">
        <w:t>I,j</w:t>
      </w:r>
      <w:proofErr w:type="spellEnd"/>
      <w:r w:rsidR="006A3E27">
        <w:t xml:space="preserve">) = rating given by </w:t>
      </w:r>
      <w:proofErr w:type="spellStart"/>
      <w:r w:rsidR="006A3E27">
        <w:t>jth</w:t>
      </w:r>
      <w:proofErr w:type="spellEnd"/>
      <w:r w:rsidR="006A3E27">
        <w:t xml:space="preserve"> user to </w:t>
      </w:r>
      <w:proofErr w:type="spellStart"/>
      <w:r w:rsidR="006A3E27">
        <w:t>ith</w:t>
      </w:r>
      <w:proofErr w:type="spellEnd"/>
      <w:r w:rsidR="006A3E27">
        <w:t xml:space="preserve"> movie (exist only when r(</w:t>
      </w:r>
      <w:proofErr w:type="spellStart"/>
      <w:r w:rsidR="006A3E27">
        <w:t>I,j</w:t>
      </w:r>
      <w:proofErr w:type="spellEnd"/>
      <w:r w:rsidR="006A3E27">
        <w:t>) = 1)</w:t>
      </w:r>
    </w:p>
    <w:p w14:paraId="73C7700D" w14:textId="3FDD9D39" w:rsidR="006A3E27" w:rsidRDefault="009A38FD" w:rsidP="009A38FD">
      <w:pPr>
        <w:pStyle w:val="ListParagraph"/>
        <w:numPr>
          <w:ilvl w:val="1"/>
          <w:numId w:val="9"/>
        </w:numPr>
        <w:jc w:val="both"/>
      </w:pPr>
      <w:r>
        <w:t>Content</w:t>
      </w:r>
      <w:r w:rsidR="00617389">
        <w:t>-based recommendations:</w:t>
      </w:r>
    </w:p>
    <w:p w14:paraId="33E55A71" w14:textId="34AA11E4" w:rsidR="00617389" w:rsidRDefault="0092079C" w:rsidP="00617389">
      <w:pPr>
        <w:pStyle w:val="ListParagraph"/>
        <w:numPr>
          <w:ilvl w:val="2"/>
          <w:numId w:val="9"/>
        </w:numPr>
        <w:jc w:val="both"/>
      </w:pPr>
      <w:r>
        <w:t>For each movie, we will measure certain set of features (like if it is romance, action, etc)</w:t>
      </w:r>
    </w:p>
    <w:p w14:paraId="4B120487" w14:textId="401CD642" w:rsidR="0092079C" w:rsidRDefault="008E0054" w:rsidP="00617389">
      <w:pPr>
        <w:pStyle w:val="ListParagraph"/>
        <w:numPr>
          <w:ilvl w:val="2"/>
          <w:numId w:val="9"/>
        </w:numPr>
        <w:jc w:val="both"/>
      </w:pPr>
      <w:r>
        <w:t>For each user, we will learn a hypothesis with parameters theta and then use the previous ratings along with theta to predict future ratings y</w:t>
      </w:r>
    </w:p>
    <w:p w14:paraId="2D546BB5" w14:textId="062289E1" w:rsidR="008E0054" w:rsidRDefault="00B909A9" w:rsidP="00B909A9">
      <w:pPr>
        <w:ind w:firstLine="720"/>
        <w:jc w:val="both"/>
      </w:pPr>
      <w:r w:rsidRPr="00B909A9">
        <w:lastRenderedPageBreak/>
        <w:drawing>
          <wp:inline distT="0" distB="0" distL="0" distR="0" wp14:anchorId="7818A6F1" wp14:editId="64C970B2">
            <wp:extent cx="6066046" cy="3292125"/>
            <wp:effectExtent l="0" t="0" r="0" b="38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066046" cy="3292125"/>
                    </a:xfrm>
                    <a:prstGeom prst="rect">
                      <a:avLst/>
                    </a:prstGeom>
                  </pic:spPr>
                </pic:pic>
              </a:graphicData>
            </a:graphic>
          </wp:inline>
        </w:drawing>
      </w:r>
    </w:p>
    <w:p w14:paraId="76102B31" w14:textId="14ED157B" w:rsidR="00501C83" w:rsidRDefault="000D212E" w:rsidP="00501C83">
      <w:pPr>
        <w:pStyle w:val="ListParagraph"/>
        <w:numPr>
          <w:ilvl w:val="2"/>
          <w:numId w:val="9"/>
        </w:numPr>
        <w:jc w:val="both"/>
      </w:pPr>
      <w:r>
        <w:t>Theta j for each user can be learned as shown (similar to linear regression):</w:t>
      </w:r>
    </w:p>
    <w:p w14:paraId="665DC70E" w14:textId="2DA5AB4F" w:rsidR="00A917B8" w:rsidRDefault="00A917B8" w:rsidP="00A917B8">
      <w:pPr>
        <w:ind w:firstLine="720"/>
        <w:jc w:val="both"/>
      </w:pPr>
      <w:r w:rsidRPr="00A917B8">
        <w:drawing>
          <wp:inline distT="0" distB="0" distL="0" distR="0" wp14:anchorId="5326CDB7" wp14:editId="12AED0A2">
            <wp:extent cx="5776461" cy="2964437"/>
            <wp:effectExtent l="0" t="0" r="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76461" cy="2964437"/>
                    </a:xfrm>
                    <a:prstGeom prst="rect">
                      <a:avLst/>
                    </a:prstGeom>
                  </pic:spPr>
                </pic:pic>
              </a:graphicData>
            </a:graphic>
          </wp:inline>
        </w:drawing>
      </w:r>
    </w:p>
    <w:p w14:paraId="47A9BB02" w14:textId="3E1774A2" w:rsidR="00806E59" w:rsidRDefault="00D601C7" w:rsidP="00D601C7">
      <w:pPr>
        <w:ind w:firstLine="720"/>
        <w:jc w:val="both"/>
      </w:pPr>
      <w:r w:rsidRPr="00D601C7">
        <w:lastRenderedPageBreak/>
        <w:drawing>
          <wp:inline distT="0" distB="0" distL="0" distR="0" wp14:anchorId="2F5D9E0A" wp14:editId="3584AE17">
            <wp:extent cx="5654530" cy="3360711"/>
            <wp:effectExtent l="0" t="0" r="381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54530" cy="3360711"/>
                    </a:xfrm>
                    <a:prstGeom prst="rect">
                      <a:avLst/>
                    </a:prstGeom>
                  </pic:spPr>
                </pic:pic>
              </a:graphicData>
            </a:graphic>
          </wp:inline>
        </w:drawing>
      </w:r>
    </w:p>
    <w:p w14:paraId="24E2413F" w14:textId="24F301C9" w:rsidR="00D601C7" w:rsidRDefault="000E72A7" w:rsidP="00D601C7">
      <w:pPr>
        <w:pStyle w:val="ListParagraph"/>
        <w:numPr>
          <w:ilvl w:val="2"/>
          <w:numId w:val="9"/>
        </w:numPr>
        <w:jc w:val="both"/>
      </w:pPr>
      <w:r>
        <w:t>Using grad and J like earlier, we can also use some advanced optimization algorithm other than gradient descent.</w:t>
      </w:r>
    </w:p>
    <w:p w14:paraId="19983F28" w14:textId="2215FE9E" w:rsidR="004715A9" w:rsidRDefault="004715A9" w:rsidP="004715A9">
      <w:pPr>
        <w:pStyle w:val="ListParagraph"/>
        <w:numPr>
          <w:ilvl w:val="0"/>
          <w:numId w:val="9"/>
        </w:numPr>
        <w:jc w:val="both"/>
      </w:pPr>
      <w:r>
        <w:t>Collaborative Filtering:</w:t>
      </w:r>
    </w:p>
    <w:p w14:paraId="779AE838" w14:textId="7A4192D4" w:rsidR="000079FC" w:rsidRDefault="000079FC" w:rsidP="004715A9">
      <w:pPr>
        <w:pStyle w:val="ListParagraph"/>
        <w:numPr>
          <w:ilvl w:val="1"/>
          <w:numId w:val="9"/>
        </w:numPr>
        <w:jc w:val="both"/>
      </w:pPr>
      <w:r>
        <w:t>Algorithm will implement feature learning</w:t>
      </w:r>
      <w:r w:rsidR="00997277">
        <w:t xml:space="preserve"> and use best features</w:t>
      </w:r>
    </w:p>
    <w:p w14:paraId="40D5B45D" w14:textId="0677F7BB" w:rsidR="004715A9" w:rsidRDefault="000079FC" w:rsidP="004715A9">
      <w:pPr>
        <w:pStyle w:val="ListParagraph"/>
        <w:numPr>
          <w:ilvl w:val="1"/>
          <w:numId w:val="9"/>
        </w:numPr>
        <w:jc w:val="both"/>
      </w:pPr>
      <w:r>
        <w:t xml:space="preserve"> </w:t>
      </w:r>
      <w:r w:rsidR="00450DD0">
        <w:t>How to infer features of movies (x) from taking survey of users (to find theta for each user)?</w:t>
      </w:r>
    </w:p>
    <w:p w14:paraId="0EAE4704" w14:textId="44E02990" w:rsidR="00450DD0" w:rsidRDefault="00610D9F" w:rsidP="00610D9F">
      <w:pPr>
        <w:ind w:firstLine="720"/>
        <w:jc w:val="both"/>
      </w:pPr>
      <w:r w:rsidRPr="00610D9F">
        <w:drawing>
          <wp:inline distT="0" distB="0" distL="0" distR="0" wp14:anchorId="05EF2BDE" wp14:editId="43728B10">
            <wp:extent cx="6081287" cy="3223539"/>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081287" cy="3223539"/>
                    </a:xfrm>
                    <a:prstGeom prst="rect">
                      <a:avLst/>
                    </a:prstGeom>
                  </pic:spPr>
                </pic:pic>
              </a:graphicData>
            </a:graphic>
          </wp:inline>
        </w:drawing>
      </w:r>
    </w:p>
    <w:p w14:paraId="66A75B64" w14:textId="7BB176C5" w:rsidR="00DC1487" w:rsidRDefault="00CE5C78" w:rsidP="00DC1487">
      <w:pPr>
        <w:pStyle w:val="ListParagraph"/>
        <w:numPr>
          <w:ilvl w:val="1"/>
          <w:numId w:val="9"/>
        </w:numPr>
        <w:jc w:val="both"/>
      </w:pPr>
      <w:r>
        <w:t>There are 2 scenarios possible:</w:t>
      </w:r>
    </w:p>
    <w:p w14:paraId="62266D5C" w14:textId="2E5E5A27" w:rsidR="00CE5C78" w:rsidRDefault="00CE5C78" w:rsidP="00CE5C78">
      <w:pPr>
        <w:pStyle w:val="ListParagraph"/>
        <w:numPr>
          <w:ilvl w:val="2"/>
          <w:numId w:val="9"/>
        </w:numPr>
        <w:jc w:val="both"/>
      </w:pPr>
      <w:r>
        <w:t xml:space="preserve">Given theta from users </w:t>
      </w:r>
      <w:r>
        <w:sym w:font="Wingdings" w:char="F0E0"/>
      </w:r>
      <w:r>
        <w:t xml:space="preserve"> we find x for movies</w:t>
      </w:r>
    </w:p>
    <w:p w14:paraId="74B5625C" w14:textId="66A59AF5" w:rsidR="00CE5C78" w:rsidRDefault="00CE5C78" w:rsidP="00CE5C78">
      <w:pPr>
        <w:pStyle w:val="ListParagraph"/>
        <w:numPr>
          <w:ilvl w:val="2"/>
          <w:numId w:val="9"/>
        </w:numPr>
        <w:jc w:val="both"/>
      </w:pPr>
      <w:r>
        <w:t xml:space="preserve">Given x for movies </w:t>
      </w:r>
      <w:r>
        <w:sym w:font="Wingdings" w:char="F0E0"/>
      </w:r>
      <w:r>
        <w:t xml:space="preserve"> we find theta for users</w:t>
      </w:r>
    </w:p>
    <w:p w14:paraId="7A36A575" w14:textId="6482AA49" w:rsidR="007978A7" w:rsidRDefault="003652BE" w:rsidP="007978A7">
      <w:pPr>
        <w:pStyle w:val="ListParagraph"/>
        <w:numPr>
          <w:ilvl w:val="1"/>
          <w:numId w:val="9"/>
        </w:numPr>
        <w:jc w:val="both"/>
      </w:pPr>
      <w:r>
        <w:t xml:space="preserve">Approach we can use is guess theta </w:t>
      </w:r>
      <w:r>
        <w:sym w:font="Wingdings" w:char="F0E0"/>
      </w:r>
      <w:r>
        <w:t xml:space="preserve"> find X </w:t>
      </w:r>
      <w:r>
        <w:sym w:font="Wingdings" w:char="F0E0"/>
      </w:r>
      <w:r>
        <w:t xml:space="preserve"> refine theta </w:t>
      </w:r>
      <w:r>
        <w:sym w:font="Wingdings" w:char="F0E0"/>
      </w:r>
      <w:r>
        <w:t xml:space="preserve"> find X </w:t>
      </w:r>
      <w:r>
        <w:sym w:font="Wingdings" w:char="F0E0"/>
      </w:r>
      <w:r>
        <w:t xml:space="preserve"> ….. and so on</w:t>
      </w:r>
    </w:p>
    <w:p w14:paraId="7B852C12" w14:textId="3E6D0316" w:rsidR="003652BE" w:rsidRDefault="003652BE" w:rsidP="007978A7">
      <w:pPr>
        <w:pStyle w:val="ListParagraph"/>
        <w:numPr>
          <w:ilvl w:val="1"/>
          <w:numId w:val="9"/>
        </w:numPr>
        <w:jc w:val="both"/>
      </w:pPr>
      <w:r>
        <w:t>This method works because we have multiple movies being rated by multiple users</w:t>
      </w:r>
    </w:p>
    <w:p w14:paraId="771C3902" w14:textId="5CAE73E4" w:rsidR="00F60382" w:rsidRDefault="009E5436" w:rsidP="009E5436">
      <w:pPr>
        <w:pStyle w:val="ListParagraph"/>
        <w:numPr>
          <w:ilvl w:val="0"/>
          <w:numId w:val="9"/>
        </w:numPr>
        <w:jc w:val="both"/>
      </w:pPr>
      <w:r>
        <w:t>Collaborative Filtering:</w:t>
      </w:r>
      <w:r>
        <w:t xml:space="preserve"> Algorithm</w:t>
      </w:r>
    </w:p>
    <w:p w14:paraId="31EE2546" w14:textId="0EAA066C" w:rsidR="00CB73E1" w:rsidRDefault="00CB73E1" w:rsidP="00697EBE">
      <w:pPr>
        <w:pStyle w:val="ListParagraph"/>
        <w:numPr>
          <w:ilvl w:val="1"/>
          <w:numId w:val="9"/>
        </w:numPr>
        <w:jc w:val="both"/>
      </w:pPr>
      <w:r>
        <w:t xml:space="preserve">Objectives can be the following two: </w:t>
      </w:r>
    </w:p>
    <w:p w14:paraId="0817B19B" w14:textId="2BC510C9" w:rsidR="00CB73E1" w:rsidRDefault="00697EBE" w:rsidP="00CB73E1">
      <w:pPr>
        <w:pStyle w:val="ListParagraph"/>
        <w:numPr>
          <w:ilvl w:val="1"/>
          <w:numId w:val="9"/>
        </w:numPr>
        <w:jc w:val="both"/>
      </w:pPr>
      <w:r>
        <w:t>Eventually we will merge both the objectives and state it as follows:</w:t>
      </w:r>
    </w:p>
    <w:p w14:paraId="4221C7A9" w14:textId="667BDEF6" w:rsidR="00697EBE" w:rsidRDefault="00FD132F" w:rsidP="00FD132F">
      <w:pPr>
        <w:ind w:firstLine="720"/>
        <w:jc w:val="both"/>
      </w:pPr>
      <w:r w:rsidRPr="00FD132F">
        <w:lastRenderedPageBreak/>
        <w:drawing>
          <wp:inline distT="0" distB="0" distL="0" distR="0" wp14:anchorId="7053B4A7" wp14:editId="56466ACB">
            <wp:extent cx="6081287" cy="3231160"/>
            <wp:effectExtent l="0" t="0" r="0" b="76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081287" cy="3231160"/>
                    </a:xfrm>
                    <a:prstGeom prst="rect">
                      <a:avLst/>
                    </a:prstGeom>
                  </pic:spPr>
                </pic:pic>
              </a:graphicData>
            </a:graphic>
          </wp:inline>
        </w:drawing>
      </w:r>
    </w:p>
    <w:p w14:paraId="39256ED1" w14:textId="1D849BFD" w:rsidR="00FD132F" w:rsidRDefault="009E4FF6" w:rsidP="00FD132F">
      <w:pPr>
        <w:pStyle w:val="ListParagraph"/>
        <w:numPr>
          <w:ilvl w:val="1"/>
          <w:numId w:val="9"/>
        </w:numPr>
        <w:jc w:val="both"/>
      </w:pPr>
      <w:r>
        <w:t>In this new version, we do not need to go back and forth between theta and x optimization, we minimize both at the same time</w:t>
      </w:r>
    </w:p>
    <w:p w14:paraId="0360EB1E" w14:textId="4F6C48BD" w:rsidR="007C03CE" w:rsidRDefault="007C03CE" w:rsidP="00FD132F">
      <w:pPr>
        <w:pStyle w:val="ListParagraph"/>
        <w:numPr>
          <w:ilvl w:val="1"/>
          <w:numId w:val="9"/>
        </w:numPr>
        <w:jc w:val="both"/>
      </w:pPr>
      <w:r>
        <w:t xml:space="preserve">Steps of Algo: </w:t>
      </w:r>
    </w:p>
    <w:p w14:paraId="082F5CF8" w14:textId="3E3B1B4D" w:rsidR="007C03CE" w:rsidRDefault="007C03CE" w:rsidP="007C03CE">
      <w:pPr>
        <w:pStyle w:val="ListParagraph"/>
        <w:numPr>
          <w:ilvl w:val="2"/>
          <w:numId w:val="9"/>
        </w:numPr>
        <w:jc w:val="both"/>
      </w:pPr>
      <w:r>
        <w:t>Initialize x and theta to random values</w:t>
      </w:r>
    </w:p>
    <w:p w14:paraId="7C931E0E" w14:textId="62D08CFF" w:rsidR="007C03CE" w:rsidRDefault="007C03CE" w:rsidP="007C03CE">
      <w:pPr>
        <w:pStyle w:val="ListParagraph"/>
        <w:numPr>
          <w:ilvl w:val="2"/>
          <w:numId w:val="9"/>
        </w:numPr>
        <w:jc w:val="both"/>
      </w:pPr>
      <w:r>
        <w:t>Minimize J</w:t>
      </w:r>
      <w:r w:rsidR="00164798">
        <w:t xml:space="preserve"> </w:t>
      </w:r>
      <w:r>
        <w:t>(x, theta) using gradient descent/ advanced optimization algorithm</w:t>
      </w:r>
    </w:p>
    <w:p w14:paraId="509CD3F1" w14:textId="689DFB1E" w:rsidR="007C03CE" w:rsidRDefault="007C03CE" w:rsidP="007C03CE">
      <w:pPr>
        <w:pStyle w:val="ListParagraph"/>
        <w:numPr>
          <w:ilvl w:val="2"/>
          <w:numId w:val="9"/>
        </w:numPr>
        <w:jc w:val="both"/>
      </w:pPr>
      <w:r>
        <w:t>For every movie and user, update respective x and theta</w:t>
      </w:r>
    </w:p>
    <w:p w14:paraId="0FB7A304" w14:textId="6AB1A24E" w:rsidR="00F54283" w:rsidRDefault="00150E5D" w:rsidP="00150E5D">
      <w:pPr>
        <w:pStyle w:val="ListParagraph"/>
        <w:numPr>
          <w:ilvl w:val="2"/>
          <w:numId w:val="9"/>
        </w:numPr>
        <w:jc w:val="both"/>
      </w:pPr>
      <w:r>
        <w:t xml:space="preserve">For </w:t>
      </w:r>
      <w:proofErr w:type="spellStart"/>
      <w:r>
        <w:t>jth</w:t>
      </w:r>
      <w:proofErr w:type="spellEnd"/>
      <w:r>
        <w:t xml:space="preserve"> user with parameters theta and a movie with features x, predict theta’*x</w:t>
      </w:r>
    </w:p>
    <w:p w14:paraId="3BAC7A81" w14:textId="02758CBD" w:rsidR="00150E5D" w:rsidRDefault="00BA3FBA" w:rsidP="00150E5D">
      <w:pPr>
        <w:pStyle w:val="ListParagraph"/>
        <w:numPr>
          <w:ilvl w:val="0"/>
          <w:numId w:val="9"/>
        </w:numPr>
        <w:jc w:val="both"/>
      </w:pPr>
      <w:r>
        <w:t>Vectorization: Low Rank Matrix Factorization:</w:t>
      </w:r>
    </w:p>
    <w:p w14:paraId="72A4D40C" w14:textId="67A81371" w:rsidR="00BA3FBA" w:rsidRDefault="00547C65" w:rsidP="00BA3FBA">
      <w:pPr>
        <w:pStyle w:val="ListParagraph"/>
        <w:numPr>
          <w:ilvl w:val="1"/>
          <w:numId w:val="9"/>
        </w:numPr>
        <w:jc w:val="both"/>
      </w:pPr>
      <w:r>
        <w:t>Matrix representation of y and predictions is as follows:</w:t>
      </w:r>
    </w:p>
    <w:p w14:paraId="35FED0B6" w14:textId="051E659F" w:rsidR="00547C65" w:rsidRDefault="00885CC7" w:rsidP="00885CC7">
      <w:pPr>
        <w:ind w:firstLine="720"/>
        <w:jc w:val="both"/>
      </w:pPr>
      <w:r w:rsidRPr="00885CC7">
        <w:drawing>
          <wp:inline distT="0" distB="0" distL="0" distR="0" wp14:anchorId="799FD17A" wp14:editId="03343693">
            <wp:extent cx="5959356" cy="3208298"/>
            <wp:effectExtent l="0" t="0" r="381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59356" cy="3208298"/>
                    </a:xfrm>
                    <a:prstGeom prst="rect">
                      <a:avLst/>
                    </a:prstGeom>
                  </pic:spPr>
                </pic:pic>
              </a:graphicData>
            </a:graphic>
          </wp:inline>
        </w:drawing>
      </w:r>
    </w:p>
    <w:p w14:paraId="7A2D2B6D" w14:textId="2DBC4557" w:rsidR="00885CC7" w:rsidRDefault="00885CC7" w:rsidP="00885CC7">
      <w:pPr>
        <w:pStyle w:val="ListParagraph"/>
        <w:numPr>
          <w:ilvl w:val="1"/>
          <w:numId w:val="9"/>
        </w:numPr>
        <w:jc w:val="both"/>
      </w:pPr>
      <w:r>
        <w:t>This is also called low rank matrix factorization</w:t>
      </w:r>
    </w:p>
    <w:p w14:paraId="2ABCE95B" w14:textId="03B7E22A" w:rsidR="006271CA" w:rsidRDefault="00AE2D34" w:rsidP="00885CC7">
      <w:pPr>
        <w:pStyle w:val="ListParagraph"/>
        <w:numPr>
          <w:ilvl w:val="1"/>
          <w:numId w:val="9"/>
        </w:numPr>
        <w:jc w:val="both"/>
      </w:pPr>
      <w:r>
        <w:t>Usually features learned by algorithm will be meaningful</w:t>
      </w:r>
    </w:p>
    <w:p w14:paraId="406C070D" w14:textId="6E1AC11E" w:rsidR="00AE2D34" w:rsidRDefault="00362FC1" w:rsidP="00885CC7">
      <w:pPr>
        <w:pStyle w:val="ListParagraph"/>
        <w:numPr>
          <w:ilvl w:val="1"/>
          <w:numId w:val="9"/>
        </w:numPr>
        <w:jc w:val="both"/>
      </w:pPr>
      <w:r>
        <w:t>How to find movie j related movie i?</w:t>
      </w:r>
      <w:r w:rsidR="0076690A">
        <w:t xml:space="preserve"> (similarity between movies)</w:t>
      </w:r>
    </w:p>
    <w:p w14:paraId="782AE31E" w14:textId="1ECA7D1B" w:rsidR="00362FC1" w:rsidRDefault="00440EC4" w:rsidP="00362FC1">
      <w:pPr>
        <w:pStyle w:val="ListParagraph"/>
        <w:numPr>
          <w:ilvl w:val="2"/>
          <w:numId w:val="9"/>
        </w:numPr>
        <w:jc w:val="both"/>
      </w:pPr>
      <w:r>
        <w:t xml:space="preserve">When || xi – </w:t>
      </w:r>
      <w:proofErr w:type="spellStart"/>
      <w:r>
        <w:t>xj</w:t>
      </w:r>
      <w:proofErr w:type="spellEnd"/>
      <w:r>
        <w:t xml:space="preserve"> || is small, they are similar</w:t>
      </w:r>
    </w:p>
    <w:p w14:paraId="592E3EC3" w14:textId="18A3DAEA" w:rsidR="00440EC4" w:rsidRDefault="00065B4D" w:rsidP="00254B54">
      <w:pPr>
        <w:pStyle w:val="ListParagraph"/>
        <w:numPr>
          <w:ilvl w:val="0"/>
          <w:numId w:val="9"/>
        </w:numPr>
        <w:jc w:val="both"/>
      </w:pPr>
      <w:r>
        <w:t xml:space="preserve">Recommendation: Mean Normalization: </w:t>
      </w:r>
    </w:p>
    <w:p w14:paraId="6111EFE3" w14:textId="7B3DBADD" w:rsidR="00065B4D" w:rsidRDefault="00100060" w:rsidP="00065B4D">
      <w:pPr>
        <w:pStyle w:val="ListParagraph"/>
        <w:numPr>
          <w:ilvl w:val="1"/>
          <w:numId w:val="9"/>
        </w:numPr>
        <w:jc w:val="both"/>
      </w:pPr>
      <w:r>
        <w:t>When we have a user with no movie records, the theta as per algorithm will be 0. This won’t help us in predicting future movies for them.</w:t>
      </w:r>
    </w:p>
    <w:p w14:paraId="0A36B6EF" w14:textId="64301389" w:rsidR="00100060" w:rsidRDefault="00103B70" w:rsidP="00065B4D">
      <w:pPr>
        <w:pStyle w:val="ListParagraph"/>
        <w:numPr>
          <w:ilvl w:val="1"/>
          <w:numId w:val="9"/>
        </w:numPr>
        <w:jc w:val="both"/>
      </w:pPr>
      <w:r>
        <w:lastRenderedPageBreak/>
        <w:t>Therefore, we implement mean normalization to overcome this challenge.</w:t>
      </w:r>
    </w:p>
    <w:p w14:paraId="236A4B15" w14:textId="542DE5C2" w:rsidR="00103B70" w:rsidRDefault="0064298B" w:rsidP="00065B4D">
      <w:pPr>
        <w:pStyle w:val="ListParagraph"/>
        <w:numPr>
          <w:ilvl w:val="1"/>
          <w:numId w:val="9"/>
        </w:numPr>
        <w:jc w:val="both"/>
      </w:pPr>
      <w:r>
        <w:t>It can be done by finding mean rating of every movie and subtract that from all user’s rating</w:t>
      </w:r>
    </w:p>
    <w:p w14:paraId="7FD42421" w14:textId="38E4854E" w:rsidR="0064298B" w:rsidRDefault="001F085E" w:rsidP="001F085E">
      <w:pPr>
        <w:ind w:firstLine="720"/>
        <w:jc w:val="both"/>
      </w:pPr>
      <w:r w:rsidRPr="001F085E">
        <w:drawing>
          <wp:inline distT="0" distB="0" distL="0" distR="0" wp14:anchorId="592B0B14" wp14:editId="6354E178">
            <wp:extent cx="5944115" cy="3269263"/>
            <wp:effectExtent l="0" t="0" r="0"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4115" cy="3269263"/>
                    </a:xfrm>
                    <a:prstGeom prst="rect">
                      <a:avLst/>
                    </a:prstGeom>
                  </pic:spPr>
                </pic:pic>
              </a:graphicData>
            </a:graphic>
          </wp:inline>
        </w:drawing>
      </w:r>
    </w:p>
    <w:p w14:paraId="31DAE631" w14:textId="56A94A9F" w:rsidR="002E30F4" w:rsidRPr="009A0E55" w:rsidRDefault="002E30F4" w:rsidP="002E30F4">
      <w:pPr>
        <w:pStyle w:val="ListParagraph"/>
        <w:numPr>
          <w:ilvl w:val="1"/>
          <w:numId w:val="9"/>
        </w:numPr>
        <w:jc w:val="both"/>
      </w:pPr>
      <w:r>
        <w:t xml:space="preserve">Similarly, we can apply normalization in situation when a particular does not have any rating </w:t>
      </w:r>
    </w:p>
    <w:sectPr w:rsidR="002E30F4" w:rsidRPr="009A0E55"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760683"/>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D121A2"/>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F533C0"/>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7114A7"/>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1E556DE"/>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D2036D9"/>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A2A65BC"/>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7"/>
  </w:num>
  <w:num w:numId="3">
    <w:abstractNumId w:val="3"/>
  </w:num>
  <w:num w:numId="4">
    <w:abstractNumId w:val="4"/>
  </w:num>
  <w:num w:numId="5">
    <w:abstractNumId w:val="8"/>
  </w:num>
  <w:num w:numId="6">
    <w:abstractNumId w:val="1"/>
  </w:num>
  <w:num w:numId="7">
    <w:abstractNumId w:val="2"/>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rQUAEKDIgywAAAA="/>
  </w:docVars>
  <w:rsids>
    <w:rsidRoot w:val="0023403F"/>
    <w:rsid w:val="00001242"/>
    <w:rsid w:val="000079FC"/>
    <w:rsid w:val="00007D06"/>
    <w:rsid w:val="00024FE4"/>
    <w:rsid w:val="00025531"/>
    <w:rsid w:val="00030758"/>
    <w:rsid w:val="000310FB"/>
    <w:rsid w:val="00032D86"/>
    <w:rsid w:val="00033465"/>
    <w:rsid w:val="00037B4C"/>
    <w:rsid w:val="00043ECD"/>
    <w:rsid w:val="00046D68"/>
    <w:rsid w:val="00053D29"/>
    <w:rsid w:val="000555C9"/>
    <w:rsid w:val="00064367"/>
    <w:rsid w:val="00064660"/>
    <w:rsid w:val="00065B4D"/>
    <w:rsid w:val="00073877"/>
    <w:rsid w:val="000800B1"/>
    <w:rsid w:val="0008241D"/>
    <w:rsid w:val="00083523"/>
    <w:rsid w:val="00090939"/>
    <w:rsid w:val="00091F10"/>
    <w:rsid w:val="0009200D"/>
    <w:rsid w:val="0009300C"/>
    <w:rsid w:val="000A6815"/>
    <w:rsid w:val="000B19DF"/>
    <w:rsid w:val="000C0FF5"/>
    <w:rsid w:val="000C319E"/>
    <w:rsid w:val="000C41A7"/>
    <w:rsid w:val="000C596C"/>
    <w:rsid w:val="000D111C"/>
    <w:rsid w:val="000D212E"/>
    <w:rsid w:val="000D5B52"/>
    <w:rsid w:val="000D77CF"/>
    <w:rsid w:val="000E38B8"/>
    <w:rsid w:val="000E423B"/>
    <w:rsid w:val="000E72A7"/>
    <w:rsid w:val="000F7F16"/>
    <w:rsid w:val="00100060"/>
    <w:rsid w:val="00102305"/>
    <w:rsid w:val="00103565"/>
    <w:rsid w:val="00103B70"/>
    <w:rsid w:val="001042BE"/>
    <w:rsid w:val="00120125"/>
    <w:rsid w:val="001253A9"/>
    <w:rsid w:val="00126710"/>
    <w:rsid w:val="001348C7"/>
    <w:rsid w:val="00137016"/>
    <w:rsid w:val="00142729"/>
    <w:rsid w:val="001472F8"/>
    <w:rsid w:val="00150E5D"/>
    <w:rsid w:val="00156ABF"/>
    <w:rsid w:val="001603DA"/>
    <w:rsid w:val="00162684"/>
    <w:rsid w:val="00164798"/>
    <w:rsid w:val="00164A11"/>
    <w:rsid w:val="00166508"/>
    <w:rsid w:val="00166F88"/>
    <w:rsid w:val="00180719"/>
    <w:rsid w:val="00181E15"/>
    <w:rsid w:val="001847AC"/>
    <w:rsid w:val="00191914"/>
    <w:rsid w:val="00191C73"/>
    <w:rsid w:val="00192A0A"/>
    <w:rsid w:val="001A478E"/>
    <w:rsid w:val="001A56E0"/>
    <w:rsid w:val="001A6420"/>
    <w:rsid w:val="001B0372"/>
    <w:rsid w:val="001B212B"/>
    <w:rsid w:val="001B26EB"/>
    <w:rsid w:val="001B27EB"/>
    <w:rsid w:val="001B4ACD"/>
    <w:rsid w:val="001B4B2F"/>
    <w:rsid w:val="001B5669"/>
    <w:rsid w:val="001C10E6"/>
    <w:rsid w:val="001C1E55"/>
    <w:rsid w:val="001C303B"/>
    <w:rsid w:val="001C7230"/>
    <w:rsid w:val="001D173F"/>
    <w:rsid w:val="001D76E1"/>
    <w:rsid w:val="001E0692"/>
    <w:rsid w:val="001E49EC"/>
    <w:rsid w:val="001E5A44"/>
    <w:rsid w:val="001F085E"/>
    <w:rsid w:val="001F301A"/>
    <w:rsid w:val="001F3609"/>
    <w:rsid w:val="002075F8"/>
    <w:rsid w:val="002114C6"/>
    <w:rsid w:val="00214009"/>
    <w:rsid w:val="00221594"/>
    <w:rsid w:val="002238DF"/>
    <w:rsid w:val="00231AD6"/>
    <w:rsid w:val="0023218A"/>
    <w:rsid w:val="0023284B"/>
    <w:rsid w:val="0023403F"/>
    <w:rsid w:val="00242FF0"/>
    <w:rsid w:val="00252548"/>
    <w:rsid w:val="00254B54"/>
    <w:rsid w:val="00265C19"/>
    <w:rsid w:val="0027303E"/>
    <w:rsid w:val="00276581"/>
    <w:rsid w:val="00293204"/>
    <w:rsid w:val="00293BE0"/>
    <w:rsid w:val="00296A39"/>
    <w:rsid w:val="002A39E0"/>
    <w:rsid w:val="002A43BF"/>
    <w:rsid w:val="002B17E4"/>
    <w:rsid w:val="002B185A"/>
    <w:rsid w:val="002B2D7A"/>
    <w:rsid w:val="002B7D07"/>
    <w:rsid w:val="002C14A0"/>
    <w:rsid w:val="002C23A4"/>
    <w:rsid w:val="002C4566"/>
    <w:rsid w:val="002C5EEA"/>
    <w:rsid w:val="002C7F6B"/>
    <w:rsid w:val="002D2A77"/>
    <w:rsid w:val="002D7BE5"/>
    <w:rsid w:val="002D7EBE"/>
    <w:rsid w:val="002E30F4"/>
    <w:rsid w:val="002E52A5"/>
    <w:rsid w:val="002E60FC"/>
    <w:rsid w:val="002F3BC6"/>
    <w:rsid w:val="002F50D5"/>
    <w:rsid w:val="003049A5"/>
    <w:rsid w:val="00305576"/>
    <w:rsid w:val="0030677B"/>
    <w:rsid w:val="003120AD"/>
    <w:rsid w:val="0031567A"/>
    <w:rsid w:val="0032122D"/>
    <w:rsid w:val="00322D5D"/>
    <w:rsid w:val="003274DE"/>
    <w:rsid w:val="00332AE7"/>
    <w:rsid w:val="00333724"/>
    <w:rsid w:val="0033400C"/>
    <w:rsid w:val="003353A0"/>
    <w:rsid w:val="003370BE"/>
    <w:rsid w:val="0034179F"/>
    <w:rsid w:val="00352689"/>
    <w:rsid w:val="00354F6B"/>
    <w:rsid w:val="003554E8"/>
    <w:rsid w:val="00357DDC"/>
    <w:rsid w:val="00360284"/>
    <w:rsid w:val="003608C8"/>
    <w:rsid w:val="00360A23"/>
    <w:rsid w:val="00362FC1"/>
    <w:rsid w:val="00363506"/>
    <w:rsid w:val="003652BE"/>
    <w:rsid w:val="00384193"/>
    <w:rsid w:val="0039050A"/>
    <w:rsid w:val="00396922"/>
    <w:rsid w:val="003A1A10"/>
    <w:rsid w:val="003A6884"/>
    <w:rsid w:val="003A6E1C"/>
    <w:rsid w:val="003B75A5"/>
    <w:rsid w:val="003C19E6"/>
    <w:rsid w:val="003D0CDC"/>
    <w:rsid w:val="003E0844"/>
    <w:rsid w:val="003E15DE"/>
    <w:rsid w:val="003E3774"/>
    <w:rsid w:val="003E7885"/>
    <w:rsid w:val="004160E8"/>
    <w:rsid w:val="00416689"/>
    <w:rsid w:val="00416700"/>
    <w:rsid w:val="00425761"/>
    <w:rsid w:val="00430AB1"/>
    <w:rsid w:val="00435130"/>
    <w:rsid w:val="00440EC4"/>
    <w:rsid w:val="00445605"/>
    <w:rsid w:val="00450763"/>
    <w:rsid w:val="00450DD0"/>
    <w:rsid w:val="004526EE"/>
    <w:rsid w:val="00453C82"/>
    <w:rsid w:val="004545B7"/>
    <w:rsid w:val="0046110E"/>
    <w:rsid w:val="004703AA"/>
    <w:rsid w:val="004715A9"/>
    <w:rsid w:val="00475AE5"/>
    <w:rsid w:val="0047734E"/>
    <w:rsid w:val="0047743B"/>
    <w:rsid w:val="00482A4C"/>
    <w:rsid w:val="00486616"/>
    <w:rsid w:val="00487901"/>
    <w:rsid w:val="004968F4"/>
    <w:rsid w:val="004A018A"/>
    <w:rsid w:val="004A1257"/>
    <w:rsid w:val="004A1B9F"/>
    <w:rsid w:val="004A1D70"/>
    <w:rsid w:val="004B0400"/>
    <w:rsid w:val="004B09DD"/>
    <w:rsid w:val="004B23CA"/>
    <w:rsid w:val="004B2EF1"/>
    <w:rsid w:val="004B72BF"/>
    <w:rsid w:val="004B7D0F"/>
    <w:rsid w:val="004C3E76"/>
    <w:rsid w:val="004D0D34"/>
    <w:rsid w:val="004D2404"/>
    <w:rsid w:val="004D52AD"/>
    <w:rsid w:val="004E5255"/>
    <w:rsid w:val="004F515D"/>
    <w:rsid w:val="004F7AEA"/>
    <w:rsid w:val="004F7B7E"/>
    <w:rsid w:val="00501C83"/>
    <w:rsid w:val="00502E8E"/>
    <w:rsid w:val="00504669"/>
    <w:rsid w:val="00512E7B"/>
    <w:rsid w:val="005201A4"/>
    <w:rsid w:val="0052089F"/>
    <w:rsid w:val="005311E8"/>
    <w:rsid w:val="00531C3D"/>
    <w:rsid w:val="00535A60"/>
    <w:rsid w:val="0053637B"/>
    <w:rsid w:val="005400A2"/>
    <w:rsid w:val="00541304"/>
    <w:rsid w:val="00547C65"/>
    <w:rsid w:val="005657BD"/>
    <w:rsid w:val="00590E11"/>
    <w:rsid w:val="00591AFC"/>
    <w:rsid w:val="0059466F"/>
    <w:rsid w:val="00595960"/>
    <w:rsid w:val="005A0A74"/>
    <w:rsid w:val="005B00B9"/>
    <w:rsid w:val="005B0EA9"/>
    <w:rsid w:val="005B23A5"/>
    <w:rsid w:val="005B2557"/>
    <w:rsid w:val="005B35BF"/>
    <w:rsid w:val="005B4AD0"/>
    <w:rsid w:val="005B4D9D"/>
    <w:rsid w:val="005B5957"/>
    <w:rsid w:val="005B66C0"/>
    <w:rsid w:val="005C16AF"/>
    <w:rsid w:val="005D47E3"/>
    <w:rsid w:val="005D7C74"/>
    <w:rsid w:val="005E0D6F"/>
    <w:rsid w:val="005E1D32"/>
    <w:rsid w:val="005E5399"/>
    <w:rsid w:val="005E5D30"/>
    <w:rsid w:val="005E662D"/>
    <w:rsid w:val="005F0253"/>
    <w:rsid w:val="005F21AE"/>
    <w:rsid w:val="005F3E9A"/>
    <w:rsid w:val="006039C4"/>
    <w:rsid w:val="00610D9F"/>
    <w:rsid w:val="006172DF"/>
    <w:rsid w:val="00617389"/>
    <w:rsid w:val="00620055"/>
    <w:rsid w:val="00623365"/>
    <w:rsid w:val="00624BD7"/>
    <w:rsid w:val="00625494"/>
    <w:rsid w:val="00626E13"/>
    <w:rsid w:val="006271CA"/>
    <w:rsid w:val="00640093"/>
    <w:rsid w:val="00642620"/>
    <w:rsid w:val="0064298B"/>
    <w:rsid w:val="006466E8"/>
    <w:rsid w:val="00647FF8"/>
    <w:rsid w:val="006506E8"/>
    <w:rsid w:val="006507EC"/>
    <w:rsid w:val="0065234F"/>
    <w:rsid w:val="006562B1"/>
    <w:rsid w:val="006602A3"/>
    <w:rsid w:val="00662F01"/>
    <w:rsid w:val="00663015"/>
    <w:rsid w:val="00675951"/>
    <w:rsid w:val="00677689"/>
    <w:rsid w:val="00681E7B"/>
    <w:rsid w:val="00683B3D"/>
    <w:rsid w:val="00685444"/>
    <w:rsid w:val="00691471"/>
    <w:rsid w:val="00693C62"/>
    <w:rsid w:val="00697EBE"/>
    <w:rsid w:val="006A302B"/>
    <w:rsid w:val="006A376C"/>
    <w:rsid w:val="006A3E27"/>
    <w:rsid w:val="006A573F"/>
    <w:rsid w:val="006A60EE"/>
    <w:rsid w:val="006A612B"/>
    <w:rsid w:val="006A7AC5"/>
    <w:rsid w:val="006C3269"/>
    <w:rsid w:val="006D0443"/>
    <w:rsid w:val="006D20F0"/>
    <w:rsid w:val="006D36BE"/>
    <w:rsid w:val="006D3BDF"/>
    <w:rsid w:val="006D4DC8"/>
    <w:rsid w:val="006E05B3"/>
    <w:rsid w:val="006E1E24"/>
    <w:rsid w:val="006E1F3F"/>
    <w:rsid w:val="006F7A02"/>
    <w:rsid w:val="00707A69"/>
    <w:rsid w:val="00721FCA"/>
    <w:rsid w:val="00726D6B"/>
    <w:rsid w:val="00727DFD"/>
    <w:rsid w:val="00735749"/>
    <w:rsid w:val="00741E43"/>
    <w:rsid w:val="007431F2"/>
    <w:rsid w:val="00743254"/>
    <w:rsid w:val="0074655A"/>
    <w:rsid w:val="00747F97"/>
    <w:rsid w:val="00751650"/>
    <w:rsid w:val="007529CA"/>
    <w:rsid w:val="00762588"/>
    <w:rsid w:val="0076690A"/>
    <w:rsid w:val="0076766C"/>
    <w:rsid w:val="00767F33"/>
    <w:rsid w:val="007752D5"/>
    <w:rsid w:val="007838A0"/>
    <w:rsid w:val="00795254"/>
    <w:rsid w:val="007978A7"/>
    <w:rsid w:val="007A046D"/>
    <w:rsid w:val="007A2438"/>
    <w:rsid w:val="007B3179"/>
    <w:rsid w:val="007B60B7"/>
    <w:rsid w:val="007C03CE"/>
    <w:rsid w:val="007C7C80"/>
    <w:rsid w:val="007C7F70"/>
    <w:rsid w:val="007D25F9"/>
    <w:rsid w:val="007D3D66"/>
    <w:rsid w:val="007E0830"/>
    <w:rsid w:val="007E0EC6"/>
    <w:rsid w:val="007E46DA"/>
    <w:rsid w:val="007F7644"/>
    <w:rsid w:val="00805254"/>
    <w:rsid w:val="00806E59"/>
    <w:rsid w:val="00807E39"/>
    <w:rsid w:val="008161D4"/>
    <w:rsid w:val="00816AF7"/>
    <w:rsid w:val="00826FAF"/>
    <w:rsid w:val="00835F04"/>
    <w:rsid w:val="00836FD5"/>
    <w:rsid w:val="00841401"/>
    <w:rsid w:val="00842B1D"/>
    <w:rsid w:val="00845372"/>
    <w:rsid w:val="00851440"/>
    <w:rsid w:val="008533C9"/>
    <w:rsid w:val="00853CE4"/>
    <w:rsid w:val="008541EB"/>
    <w:rsid w:val="008565F5"/>
    <w:rsid w:val="00865E54"/>
    <w:rsid w:val="008664EF"/>
    <w:rsid w:val="0086791D"/>
    <w:rsid w:val="00873270"/>
    <w:rsid w:val="00877155"/>
    <w:rsid w:val="00884F91"/>
    <w:rsid w:val="00885CC7"/>
    <w:rsid w:val="00897DA6"/>
    <w:rsid w:val="008A587E"/>
    <w:rsid w:val="008B103F"/>
    <w:rsid w:val="008B1AB8"/>
    <w:rsid w:val="008B6CD9"/>
    <w:rsid w:val="008C0DE5"/>
    <w:rsid w:val="008D1434"/>
    <w:rsid w:val="008D3BE7"/>
    <w:rsid w:val="008E0054"/>
    <w:rsid w:val="008E2A32"/>
    <w:rsid w:val="008E3DD9"/>
    <w:rsid w:val="008E5C37"/>
    <w:rsid w:val="008F04D9"/>
    <w:rsid w:val="008F3A57"/>
    <w:rsid w:val="0090067A"/>
    <w:rsid w:val="00903F22"/>
    <w:rsid w:val="0090617F"/>
    <w:rsid w:val="00912062"/>
    <w:rsid w:val="009129AC"/>
    <w:rsid w:val="0092079C"/>
    <w:rsid w:val="00921760"/>
    <w:rsid w:val="00930E3A"/>
    <w:rsid w:val="00932365"/>
    <w:rsid w:val="009344B6"/>
    <w:rsid w:val="009344F2"/>
    <w:rsid w:val="0093454D"/>
    <w:rsid w:val="00937BEA"/>
    <w:rsid w:val="009451A5"/>
    <w:rsid w:val="009467B5"/>
    <w:rsid w:val="00962146"/>
    <w:rsid w:val="0096351E"/>
    <w:rsid w:val="0096361B"/>
    <w:rsid w:val="00966DFD"/>
    <w:rsid w:val="00967449"/>
    <w:rsid w:val="00967DCE"/>
    <w:rsid w:val="0097028D"/>
    <w:rsid w:val="0097144D"/>
    <w:rsid w:val="00971B1F"/>
    <w:rsid w:val="00974292"/>
    <w:rsid w:val="00976DC5"/>
    <w:rsid w:val="00983980"/>
    <w:rsid w:val="00991F7F"/>
    <w:rsid w:val="00992E4E"/>
    <w:rsid w:val="009936D9"/>
    <w:rsid w:val="00997277"/>
    <w:rsid w:val="009A09A6"/>
    <w:rsid w:val="009A0E55"/>
    <w:rsid w:val="009A38FD"/>
    <w:rsid w:val="009B00E8"/>
    <w:rsid w:val="009B0D95"/>
    <w:rsid w:val="009B65CC"/>
    <w:rsid w:val="009B6E55"/>
    <w:rsid w:val="009B717B"/>
    <w:rsid w:val="009C3E9C"/>
    <w:rsid w:val="009D18D3"/>
    <w:rsid w:val="009D4578"/>
    <w:rsid w:val="009D4AFF"/>
    <w:rsid w:val="009E4FF6"/>
    <w:rsid w:val="009E5436"/>
    <w:rsid w:val="00A03ECB"/>
    <w:rsid w:val="00A0403E"/>
    <w:rsid w:val="00A06DC3"/>
    <w:rsid w:val="00A11329"/>
    <w:rsid w:val="00A22061"/>
    <w:rsid w:val="00A3121E"/>
    <w:rsid w:val="00A32B44"/>
    <w:rsid w:val="00A3504B"/>
    <w:rsid w:val="00A40189"/>
    <w:rsid w:val="00A407D0"/>
    <w:rsid w:val="00A50B3E"/>
    <w:rsid w:val="00A61334"/>
    <w:rsid w:val="00A61FF1"/>
    <w:rsid w:val="00A65A32"/>
    <w:rsid w:val="00A70CF2"/>
    <w:rsid w:val="00A70D39"/>
    <w:rsid w:val="00A8280C"/>
    <w:rsid w:val="00A84DCA"/>
    <w:rsid w:val="00A84F7D"/>
    <w:rsid w:val="00A917B8"/>
    <w:rsid w:val="00A92E8D"/>
    <w:rsid w:val="00A9438F"/>
    <w:rsid w:val="00A973F3"/>
    <w:rsid w:val="00AA1459"/>
    <w:rsid w:val="00AA29A6"/>
    <w:rsid w:val="00AA37B4"/>
    <w:rsid w:val="00AB17F0"/>
    <w:rsid w:val="00AB1AEA"/>
    <w:rsid w:val="00AB2030"/>
    <w:rsid w:val="00AB4601"/>
    <w:rsid w:val="00AB6234"/>
    <w:rsid w:val="00AC10E0"/>
    <w:rsid w:val="00AC4059"/>
    <w:rsid w:val="00AD048A"/>
    <w:rsid w:val="00AD0A81"/>
    <w:rsid w:val="00AD149F"/>
    <w:rsid w:val="00AD3E39"/>
    <w:rsid w:val="00AD6E58"/>
    <w:rsid w:val="00AE167F"/>
    <w:rsid w:val="00AE26C5"/>
    <w:rsid w:val="00AE2D34"/>
    <w:rsid w:val="00AE6F16"/>
    <w:rsid w:val="00AF358F"/>
    <w:rsid w:val="00B13661"/>
    <w:rsid w:val="00B17470"/>
    <w:rsid w:val="00B17865"/>
    <w:rsid w:val="00B20B1D"/>
    <w:rsid w:val="00B46B9D"/>
    <w:rsid w:val="00B473A5"/>
    <w:rsid w:val="00B510B8"/>
    <w:rsid w:val="00B57021"/>
    <w:rsid w:val="00B64902"/>
    <w:rsid w:val="00B7037F"/>
    <w:rsid w:val="00B740E5"/>
    <w:rsid w:val="00B74E8E"/>
    <w:rsid w:val="00B8719C"/>
    <w:rsid w:val="00B87FC3"/>
    <w:rsid w:val="00B909A9"/>
    <w:rsid w:val="00B91EB2"/>
    <w:rsid w:val="00B9486C"/>
    <w:rsid w:val="00B9757B"/>
    <w:rsid w:val="00BA3FBA"/>
    <w:rsid w:val="00BA7E55"/>
    <w:rsid w:val="00BB3E74"/>
    <w:rsid w:val="00BB61E1"/>
    <w:rsid w:val="00BC1EA3"/>
    <w:rsid w:val="00BC2C39"/>
    <w:rsid w:val="00BC34F1"/>
    <w:rsid w:val="00BC7C63"/>
    <w:rsid w:val="00BD2BC2"/>
    <w:rsid w:val="00BD36DC"/>
    <w:rsid w:val="00BD4A45"/>
    <w:rsid w:val="00BD5785"/>
    <w:rsid w:val="00BE3226"/>
    <w:rsid w:val="00BF067E"/>
    <w:rsid w:val="00BF11C1"/>
    <w:rsid w:val="00BF1880"/>
    <w:rsid w:val="00BF1A98"/>
    <w:rsid w:val="00BF6952"/>
    <w:rsid w:val="00C1432F"/>
    <w:rsid w:val="00C16EA5"/>
    <w:rsid w:val="00C17FC6"/>
    <w:rsid w:val="00C2259A"/>
    <w:rsid w:val="00C247FF"/>
    <w:rsid w:val="00C306A0"/>
    <w:rsid w:val="00C3417B"/>
    <w:rsid w:val="00C47257"/>
    <w:rsid w:val="00C54674"/>
    <w:rsid w:val="00C5776D"/>
    <w:rsid w:val="00C67776"/>
    <w:rsid w:val="00C7063A"/>
    <w:rsid w:val="00C72544"/>
    <w:rsid w:val="00C81B9C"/>
    <w:rsid w:val="00C82CDD"/>
    <w:rsid w:val="00C84D2C"/>
    <w:rsid w:val="00C86AE0"/>
    <w:rsid w:val="00C92DE4"/>
    <w:rsid w:val="00C92DEB"/>
    <w:rsid w:val="00C92F2A"/>
    <w:rsid w:val="00C93960"/>
    <w:rsid w:val="00C94D13"/>
    <w:rsid w:val="00CA3C57"/>
    <w:rsid w:val="00CA45B5"/>
    <w:rsid w:val="00CB489E"/>
    <w:rsid w:val="00CB500A"/>
    <w:rsid w:val="00CB73E1"/>
    <w:rsid w:val="00CC57CB"/>
    <w:rsid w:val="00CC79E9"/>
    <w:rsid w:val="00CD1B66"/>
    <w:rsid w:val="00CD2508"/>
    <w:rsid w:val="00CD4A46"/>
    <w:rsid w:val="00CD663C"/>
    <w:rsid w:val="00CE2005"/>
    <w:rsid w:val="00CE5C78"/>
    <w:rsid w:val="00CE6458"/>
    <w:rsid w:val="00CE7BDF"/>
    <w:rsid w:val="00CF09A8"/>
    <w:rsid w:val="00CF0DF8"/>
    <w:rsid w:val="00CF5BEC"/>
    <w:rsid w:val="00CF5F62"/>
    <w:rsid w:val="00CF76D2"/>
    <w:rsid w:val="00D07A60"/>
    <w:rsid w:val="00D12439"/>
    <w:rsid w:val="00D14BCA"/>
    <w:rsid w:val="00D15E3F"/>
    <w:rsid w:val="00D21671"/>
    <w:rsid w:val="00D2329A"/>
    <w:rsid w:val="00D34EEF"/>
    <w:rsid w:val="00D40AC2"/>
    <w:rsid w:val="00D461DC"/>
    <w:rsid w:val="00D575E0"/>
    <w:rsid w:val="00D601C7"/>
    <w:rsid w:val="00D60442"/>
    <w:rsid w:val="00D73A55"/>
    <w:rsid w:val="00D75455"/>
    <w:rsid w:val="00D75833"/>
    <w:rsid w:val="00D85491"/>
    <w:rsid w:val="00D9566A"/>
    <w:rsid w:val="00D962FF"/>
    <w:rsid w:val="00D974A8"/>
    <w:rsid w:val="00DA0CF5"/>
    <w:rsid w:val="00DB5626"/>
    <w:rsid w:val="00DC12F2"/>
    <w:rsid w:val="00DC1487"/>
    <w:rsid w:val="00DC46E2"/>
    <w:rsid w:val="00DD11CC"/>
    <w:rsid w:val="00DD1DE5"/>
    <w:rsid w:val="00DD616F"/>
    <w:rsid w:val="00DD62D7"/>
    <w:rsid w:val="00DE7A9F"/>
    <w:rsid w:val="00DF2BEB"/>
    <w:rsid w:val="00DF2C10"/>
    <w:rsid w:val="00DF60C6"/>
    <w:rsid w:val="00E0071A"/>
    <w:rsid w:val="00E21D39"/>
    <w:rsid w:val="00E24195"/>
    <w:rsid w:val="00E314A8"/>
    <w:rsid w:val="00E360B4"/>
    <w:rsid w:val="00E404D8"/>
    <w:rsid w:val="00E520AE"/>
    <w:rsid w:val="00E53440"/>
    <w:rsid w:val="00E53921"/>
    <w:rsid w:val="00E55056"/>
    <w:rsid w:val="00E60E4A"/>
    <w:rsid w:val="00E6116B"/>
    <w:rsid w:val="00E61DCB"/>
    <w:rsid w:val="00E648D4"/>
    <w:rsid w:val="00E743E6"/>
    <w:rsid w:val="00E746A0"/>
    <w:rsid w:val="00E77892"/>
    <w:rsid w:val="00E77BFE"/>
    <w:rsid w:val="00E8177B"/>
    <w:rsid w:val="00E81A59"/>
    <w:rsid w:val="00E85740"/>
    <w:rsid w:val="00E87ADF"/>
    <w:rsid w:val="00E9431C"/>
    <w:rsid w:val="00EA7D5A"/>
    <w:rsid w:val="00EB1EFB"/>
    <w:rsid w:val="00EB23FF"/>
    <w:rsid w:val="00EC1DC8"/>
    <w:rsid w:val="00EC4F0F"/>
    <w:rsid w:val="00EC6DF4"/>
    <w:rsid w:val="00ED1C35"/>
    <w:rsid w:val="00EE004C"/>
    <w:rsid w:val="00EE0327"/>
    <w:rsid w:val="00EE206A"/>
    <w:rsid w:val="00EE21C1"/>
    <w:rsid w:val="00EE30D0"/>
    <w:rsid w:val="00EF3CAC"/>
    <w:rsid w:val="00F02985"/>
    <w:rsid w:val="00F0702F"/>
    <w:rsid w:val="00F07122"/>
    <w:rsid w:val="00F15AD4"/>
    <w:rsid w:val="00F15B48"/>
    <w:rsid w:val="00F17BB8"/>
    <w:rsid w:val="00F2040B"/>
    <w:rsid w:val="00F40DCF"/>
    <w:rsid w:val="00F41862"/>
    <w:rsid w:val="00F429B3"/>
    <w:rsid w:val="00F43139"/>
    <w:rsid w:val="00F45FF1"/>
    <w:rsid w:val="00F4785C"/>
    <w:rsid w:val="00F53652"/>
    <w:rsid w:val="00F54283"/>
    <w:rsid w:val="00F54A8D"/>
    <w:rsid w:val="00F572BB"/>
    <w:rsid w:val="00F60382"/>
    <w:rsid w:val="00F67FD7"/>
    <w:rsid w:val="00F70BF1"/>
    <w:rsid w:val="00F70D2A"/>
    <w:rsid w:val="00F76940"/>
    <w:rsid w:val="00F7708E"/>
    <w:rsid w:val="00F91D4B"/>
    <w:rsid w:val="00F9221B"/>
    <w:rsid w:val="00F937CF"/>
    <w:rsid w:val="00F9411A"/>
    <w:rsid w:val="00FA0A5D"/>
    <w:rsid w:val="00FA2AA5"/>
    <w:rsid w:val="00FA2F31"/>
    <w:rsid w:val="00FA3670"/>
    <w:rsid w:val="00FA48D8"/>
    <w:rsid w:val="00FA58BD"/>
    <w:rsid w:val="00FB48D8"/>
    <w:rsid w:val="00FB56D0"/>
    <w:rsid w:val="00FC2FAB"/>
    <w:rsid w:val="00FD009F"/>
    <w:rsid w:val="00FD132F"/>
    <w:rsid w:val="00FD4085"/>
    <w:rsid w:val="00FF37B2"/>
    <w:rsid w:val="00FF7C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A982FED9-2EEF-4B02-B59C-284C0DC8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8.png"/><Relationship Id="rId68" Type="http://schemas.openxmlformats.org/officeDocument/2006/relationships/image" Target="media/image63.png"/><Relationship Id="rId76" Type="http://schemas.openxmlformats.org/officeDocument/2006/relationships/image" Target="media/image71.png"/><Relationship Id="rId7" Type="http://schemas.openxmlformats.org/officeDocument/2006/relationships/image" Target="media/image2.png"/><Relationship Id="rId71"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74" Type="http://schemas.openxmlformats.org/officeDocument/2006/relationships/image" Target="media/image69.png"/><Relationship Id="rId79" Type="http://schemas.openxmlformats.org/officeDocument/2006/relationships/image" Target="media/image74.png"/><Relationship Id="rId5" Type="http://schemas.openxmlformats.org/officeDocument/2006/relationships/webSettings" Target="webSettings.xml"/><Relationship Id="rId61" Type="http://schemas.openxmlformats.org/officeDocument/2006/relationships/image" Target="media/image56.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image" Target="media/image73.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77" Type="http://schemas.openxmlformats.org/officeDocument/2006/relationships/image" Target="media/image72.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3D414EF-4CC8-4006-ACDA-3522D88F6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77</TotalTime>
  <Pages>43</Pages>
  <Words>4904</Words>
  <Characters>27954</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701</cp:revision>
  <dcterms:created xsi:type="dcterms:W3CDTF">2020-04-30T13:29:00Z</dcterms:created>
  <dcterms:modified xsi:type="dcterms:W3CDTF">2020-05-25T19:35:00Z</dcterms:modified>
</cp:coreProperties>
</file>